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B4C79" w14:textId="77777777" w:rsidR="00591181" w:rsidRPr="009853FE" w:rsidRDefault="00C63115" w:rsidP="009853FE">
      <w:pPr>
        <w:jc w:val="center"/>
      </w:pPr>
      <w:r>
        <w:rPr>
          <w:noProof/>
          <w:lang w:val="en-US"/>
        </w:rPr>
        <w:drawing>
          <wp:inline distT="0" distB="0" distL="0" distR="0" wp14:anchorId="79735EFA" wp14:editId="5A0F8BF0">
            <wp:extent cx="5229225" cy="1409700"/>
            <wp:effectExtent l="0" t="0" r="0" b="0"/>
            <wp:docPr id="2" name="Picture 2" descr="MAHE logo 2020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HE logo 2020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29225" cy="1409700"/>
                    </a:xfrm>
                    <a:prstGeom prst="rect">
                      <a:avLst/>
                    </a:prstGeom>
                    <a:noFill/>
                    <a:ln>
                      <a:noFill/>
                    </a:ln>
                  </pic:spPr>
                </pic:pic>
              </a:graphicData>
            </a:graphic>
          </wp:inline>
        </w:drawing>
      </w:r>
    </w:p>
    <w:p w14:paraId="63318630" w14:textId="77777777" w:rsidR="009853FE" w:rsidRDefault="009853FE" w:rsidP="009853FE">
      <w:pPr>
        <w:pStyle w:val="BodyTextIndent"/>
        <w:spacing w:line="360" w:lineRule="exact"/>
        <w:jc w:val="center"/>
        <w:rPr>
          <w:b/>
          <w:sz w:val="28"/>
        </w:rPr>
      </w:pPr>
    </w:p>
    <w:p w14:paraId="7DF5BD2B" w14:textId="77777777" w:rsidR="009853FE" w:rsidRPr="009853FE" w:rsidRDefault="009853FE" w:rsidP="009853FE">
      <w:pPr>
        <w:pStyle w:val="BodyTextIndent"/>
        <w:spacing w:line="360" w:lineRule="exact"/>
        <w:jc w:val="center"/>
        <w:rPr>
          <w:b/>
          <w:sz w:val="28"/>
        </w:rPr>
      </w:pPr>
      <w:r w:rsidRPr="009853FE">
        <w:rPr>
          <w:b/>
          <w:sz w:val="28"/>
        </w:rPr>
        <w:t>MANIPAL SCHOOL OF INFORMATION SCIENCES</w:t>
      </w:r>
    </w:p>
    <w:p w14:paraId="576723BD" w14:textId="77777777" w:rsidR="009853FE" w:rsidRPr="009853FE" w:rsidRDefault="009853FE" w:rsidP="009853FE">
      <w:pPr>
        <w:pStyle w:val="BodyTextIndent"/>
        <w:spacing w:line="360" w:lineRule="exact"/>
        <w:jc w:val="center"/>
        <w:rPr>
          <w:b/>
          <w:szCs w:val="22"/>
        </w:rPr>
      </w:pPr>
      <w:r w:rsidRPr="009853FE">
        <w:rPr>
          <w:b/>
          <w:szCs w:val="22"/>
        </w:rPr>
        <w:t>(A Constituent unit of MAHE, Manipal)</w:t>
      </w:r>
    </w:p>
    <w:p w14:paraId="2AD2F316" w14:textId="77777777" w:rsidR="009853FE" w:rsidRPr="003436F6" w:rsidRDefault="009853FE" w:rsidP="009853FE">
      <w:pPr>
        <w:jc w:val="center"/>
        <w:rPr>
          <w:sz w:val="18"/>
        </w:rPr>
      </w:pPr>
    </w:p>
    <w:p w14:paraId="79C45C45" w14:textId="77777777" w:rsidR="009853FE" w:rsidRPr="003436F6" w:rsidRDefault="009853FE" w:rsidP="009853FE">
      <w:pPr>
        <w:pStyle w:val="BodyTextIndent"/>
        <w:spacing w:line="360" w:lineRule="exact"/>
        <w:jc w:val="center"/>
        <w:rPr>
          <w:b/>
          <w:sz w:val="22"/>
        </w:rPr>
      </w:pPr>
    </w:p>
    <w:p w14:paraId="7D14B5A1" w14:textId="77777777" w:rsidR="003436F6" w:rsidRPr="003436F6" w:rsidRDefault="003436F6" w:rsidP="009853FE">
      <w:pPr>
        <w:pStyle w:val="BodyTextIndent"/>
        <w:spacing w:line="360" w:lineRule="exact"/>
        <w:jc w:val="center"/>
        <w:rPr>
          <w:b/>
          <w:sz w:val="16"/>
        </w:rPr>
      </w:pPr>
    </w:p>
    <w:p w14:paraId="1E88D75A" w14:textId="35C31D8B" w:rsidR="009853FE" w:rsidRPr="003436F6" w:rsidRDefault="00DB4D64" w:rsidP="009853FE">
      <w:pPr>
        <w:pStyle w:val="BodyTextIndent"/>
        <w:spacing w:line="360" w:lineRule="exact"/>
        <w:jc w:val="center"/>
        <w:rPr>
          <w:b/>
          <w:color w:val="C45911" w:themeColor="accent2" w:themeShade="BF"/>
          <w:sz w:val="40"/>
          <w:szCs w:val="40"/>
        </w:rPr>
      </w:pPr>
      <w:r>
        <w:rPr>
          <w:b/>
          <w:color w:val="C45911" w:themeColor="accent2" w:themeShade="BF"/>
          <w:sz w:val="40"/>
          <w:szCs w:val="40"/>
        </w:rPr>
        <w:t>Streamlining Object Detection using TensorFlow for Plant Disease Classification.</w:t>
      </w:r>
    </w:p>
    <w:p w14:paraId="02BA66E6" w14:textId="77777777" w:rsidR="003436F6" w:rsidRPr="009853FE" w:rsidRDefault="003436F6" w:rsidP="009853FE">
      <w:pPr>
        <w:pStyle w:val="BodyTextIndent"/>
        <w:spacing w:line="360" w:lineRule="exact"/>
        <w:jc w:val="center"/>
        <w:rPr>
          <w:b/>
          <w:bCs/>
        </w:rPr>
      </w:pPr>
    </w:p>
    <w:p w14:paraId="440A38CE" w14:textId="77777777" w:rsidR="009853FE" w:rsidRPr="009853FE" w:rsidRDefault="009853FE" w:rsidP="009853FE">
      <w:pPr>
        <w:pStyle w:val="BodyTextIndent"/>
        <w:spacing w:line="360" w:lineRule="exact"/>
        <w:jc w:val="center"/>
        <w:rPr>
          <w:b/>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65"/>
        <w:gridCol w:w="2965"/>
        <w:gridCol w:w="2965"/>
      </w:tblGrid>
      <w:tr w:rsidR="00314326" w:rsidRPr="0070443B" w14:paraId="592D8C8E" w14:textId="77777777" w:rsidTr="00314326">
        <w:trPr>
          <w:trHeight w:val="280"/>
        </w:trPr>
        <w:tc>
          <w:tcPr>
            <w:tcW w:w="2965" w:type="dxa"/>
          </w:tcPr>
          <w:p w14:paraId="573219F8" w14:textId="77777777" w:rsidR="00314326" w:rsidRPr="0070443B" w:rsidRDefault="00314326" w:rsidP="00D32C55">
            <w:pPr>
              <w:spacing w:line="360" w:lineRule="auto"/>
              <w:jc w:val="center"/>
              <w:rPr>
                <w:b/>
              </w:rPr>
            </w:pPr>
            <w:r w:rsidRPr="0070443B">
              <w:rPr>
                <w:b/>
              </w:rPr>
              <w:t>Reg. Number</w:t>
            </w:r>
          </w:p>
        </w:tc>
        <w:tc>
          <w:tcPr>
            <w:tcW w:w="2965" w:type="dxa"/>
          </w:tcPr>
          <w:p w14:paraId="381B157D" w14:textId="77777777" w:rsidR="00314326" w:rsidRPr="0070443B" w:rsidRDefault="00314326" w:rsidP="00D32C55">
            <w:pPr>
              <w:spacing w:line="360" w:lineRule="auto"/>
              <w:jc w:val="center"/>
              <w:rPr>
                <w:b/>
              </w:rPr>
            </w:pPr>
            <w:r w:rsidRPr="0070443B">
              <w:rPr>
                <w:b/>
              </w:rPr>
              <w:t>Name</w:t>
            </w:r>
          </w:p>
        </w:tc>
        <w:tc>
          <w:tcPr>
            <w:tcW w:w="2965" w:type="dxa"/>
          </w:tcPr>
          <w:p w14:paraId="02142073" w14:textId="77777777" w:rsidR="00314326" w:rsidRPr="0070443B" w:rsidRDefault="00314326" w:rsidP="00D32C55">
            <w:pPr>
              <w:spacing w:line="360" w:lineRule="auto"/>
              <w:jc w:val="center"/>
              <w:rPr>
                <w:b/>
              </w:rPr>
            </w:pPr>
            <w:r w:rsidRPr="0070443B">
              <w:rPr>
                <w:b/>
              </w:rPr>
              <w:t>Branch</w:t>
            </w:r>
          </w:p>
        </w:tc>
      </w:tr>
      <w:tr w:rsidR="00314326" w:rsidRPr="0070443B" w14:paraId="339C1CEA" w14:textId="77777777" w:rsidTr="00314326">
        <w:trPr>
          <w:trHeight w:val="392"/>
        </w:trPr>
        <w:tc>
          <w:tcPr>
            <w:tcW w:w="2965" w:type="dxa"/>
          </w:tcPr>
          <w:p w14:paraId="437606F1" w14:textId="5793EE10" w:rsidR="00314326" w:rsidRPr="0070443B" w:rsidRDefault="00E429D8" w:rsidP="00D32C55">
            <w:pPr>
              <w:spacing w:line="360" w:lineRule="auto"/>
              <w:jc w:val="center"/>
              <w:rPr>
                <w:b/>
              </w:rPr>
            </w:pPr>
            <w:r>
              <w:rPr>
                <w:b/>
              </w:rPr>
              <w:t>241058017</w:t>
            </w:r>
          </w:p>
        </w:tc>
        <w:tc>
          <w:tcPr>
            <w:tcW w:w="2965" w:type="dxa"/>
          </w:tcPr>
          <w:p w14:paraId="21F536DA" w14:textId="3316850D" w:rsidR="00314326" w:rsidRPr="0070443B" w:rsidRDefault="00E429D8" w:rsidP="00D32C55">
            <w:pPr>
              <w:spacing w:line="360" w:lineRule="auto"/>
              <w:jc w:val="center"/>
              <w:rPr>
                <w:b/>
              </w:rPr>
            </w:pPr>
            <w:r>
              <w:rPr>
                <w:b/>
              </w:rPr>
              <w:t>Sneha V Shet</w:t>
            </w:r>
          </w:p>
        </w:tc>
        <w:tc>
          <w:tcPr>
            <w:tcW w:w="2965" w:type="dxa"/>
          </w:tcPr>
          <w:p w14:paraId="574600DE" w14:textId="34967AA6" w:rsidR="00314326" w:rsidRPr="0070443B" w:rsidRDefault="00E429D8" w:rsidP="00D32C55">
            <w:pPr>
              <w:spacing w:line="360" w:lineRule="auto"/>
              <w:jc w:val="center"/>
              <w:rPr>
                <w:b/>
              </w:rPr>
            </w:pPr>
            <w:r>
              <w:rPr>
                <w:b/>
              </w:rPr>
              <w:t>Big Data Analytics</w:t>
            </w:r>
          </w:p>
        </w:tc>
      </w:tr>
      <w:tr w:rsidR="00314326" w:rsidRPr="0070443B" w14:paraId="4DFBD300" w14:textId="77777777" w:rsidTr="00314326">
        <w:trPr>
          <w:trHeight w:val="277"/>
        </w:trPr>
        <w:tc>
          <w:tcPr>
            <w:tcW w:w="2965" w:type="dxa"/>
          </w:tcPr>
          <w:p w14:paraId="070E15CD" w14:textId="5E6481A4" w:rsidR="00314326" w:rsidRPr="0070443B" w:rsidRDefault="00E429D8" w:rsidP="00D32C55">
            <w:pPr>
              <w:spacing w:line="360" w:lineRule="auto"/>
              <w:jc w:val="center"/>
              <w:rPr>
                <w:b/>
              </w:rPr>
            </w:pPr>
            <w:r>
              <w:rPr>
                <w:b/>
              </w:rPr>
              <w:t>241058028</w:t>
            </w:r>
          </w:p>
        </w:tc>
        <w:tc>
          <w:tcPr>
            <w:tcW w:w="2965" w:type="dxa"/>
          </w:tcPr>
          <w:p w14:paraId="42671651" w14:textId="75A66D26" w:rsidR="00314326" w:rsidRPr="0070443B" w:rsidRDefault="00E429D8" w:rsidP="00D32C55">
            <w:pPr>
              <w:spacing w:line="360" w:lineRule="auto"/>
              <w:jc w:val="center"/>
              <w:rPr>
                <w:b/>
              </w:rPr>
            </w:pPr>
            <w:r>
              <w:rPr>
                <w:b/>
              </w:rPr>
              <w:t>Anushree S G</w:t>
            </w:r>
          </w:p>
        </w:tc>
        <w:tc>
          <w:tcPr>
            <w:tcW w:w="2965" w:type="dxa"/>
          </w:tcPr>
          <w:p w14:paraId="07CFE7CA" w14:textId="4999F5F6" w:rsidR="00314326" w:rsidRPr="0070443B" w:rsidRDefault="00E429D8" w:rsidP="00D32C55">
            <w:pPr>
              <w:spacing w:line="360" w:lineRule="auto"/>
              <w:jc w:val="center"/>
              <w:rPr>
                <w:b/>
              </w:rPr>
            </w:pPr>
            <w:r>
              <w:rPr>
                <w:b/>
              </w:rPr>
              <w:t>Big Data Analytics</w:t>
            </w:r>
          </w:p>
        </w:tc>
      </w:tr>
      <w:tr w:rsidR="00314326" w:rsidRPr="0070443B" w14:paraId="59C98F48" w14:textId="77777777" w:rsidTr="00314326">
        <w:trPr>
          <w:trHeight w:val="277"/>
        </w:trPr>
        <w:tc>
          <w:tcPr>
            <w:tcW w:w="2965" w:type="dxa"/>
          </w:tcPr>
          <w:p w14:paraId="50DA7DB1" w14:textId="66FF4059" w:rsidR="00314326" w:rsidRPr="0070443B" w:rsidRDefault="00E429D8" w:rsidP="00D32C55">
            <w:pPr>
              <w:spacing w:line="360" w:lineRule="auto"/>
              <w:jc w:val="center"/>
              <w:rPr>
                <w:b/>
              </w:rPr>
            </w:pPr>
            <w:r>
              <w:rPr>
                <w:b/>
              </w:rPr>
              <w:t>241058038</w:t>
            </w:r>
          </w:p>
        </w:tc>
        <w:tc>
          <w:tcPr>
            <w:tcW w:w="2965" w:type="dxa"/>
          </w:tcPr>
          <w:p w14:paraId="6914CF35" w14:textId="0810EA7C" w:rsidR="00314326" w:rsidRPr="0070443B" w:rsidRDefault="00E429D8" w:rsidP="00D32C55">
            <w:pPr>
              <w:spacing w:line="360" w:lineRule="auto"/>
              <w:jc w:val="center"/>
              <w:rPr>
                <w:b/>
              </w:rPr>
            </w:pPr>
            <w:r>
              <w:rPr>
                <w:b/>
              </w:rPr>
              <w:t>Sufiya Taranum</w:t>
            </w:r>
          </w:p>
        </w:tc>
        <w:tc>
          <w:tcPr>
            <w:tcW w:w="2965" w:type="dxa"/>
          </w:tcPr>
          <w:p w14:paraId="5E5E1146" w14:textId="28409596" w:rsidR="00314326" w:rsidRPr="0070443B" w:rsidRDefault="00E429D8" w:rsidP="00D32C55">
            <w:pPr>
              <w:spacing w:line="360" w:lineRule="auto"/>
              <w:jc w:val="center"/>
              <w:rPr>
                <w:b/>
              </w:rPr>
            </w:pPr>
            <w:r>
              <w:rPr>
                <w:b/>
              </w:rPr>
              <w:t>Big Data Analytics</w:t>
            </w:r>
          </w:p>
        </w:tc>
      </w:tr>
    </w:tbl>
    <w:p w14:paraId="248AA9BB" w14:textId="77777777" w:rsidR="009853FE" w:rsidRPr="009853FE" w:rsidRDefault="009853FE" w:rsidP="009853FE">
      <w:pPr>
        <w:pStyle w:val="BodyTextIndent"/>
        <w:spacing w:line="360" w:lineRule="exact"/>
        <w:jc w:val="center"/>
      </w:pPr>
    </w:p>
    <w:p w14:paraId="769E25F9" w14:textId="77777777" w:rsidR="009853FE" w:rsidRPr="009853FE" w:rsidRDefault="009853FE" w:rsidP="009853FE">
      <w:pPr>
        <w:pStyle w:val="BodyTextIndent"/>
        <w:spacing w:line="360" w:lineRule="exact"/>
        <w:jc w:val="center"/>
      </w:pPr>
    </w:p>
    <w:p w14:paraId="2C23C6C2" w14:textId="77777777" w:rsidR="00314326" w:rsidRDefault="00314326" w:rsidP="00314326">
      <w:pPr>
        <w:jc w:val="center"/>
        <w:rPr>
          <w:b/>
          <w:color w:val="000000"/>
          <w:sz w:val="32"/>
          <w:szCs w:val="32"/>
        </w:rPr>
      </w:pPr>
      <w:r>
        <w:rPr>
          <w:b/>
          <w:color w:val="000000"/>
          <w:sz w:val="32"/>
          <w:szCs w:val="32"/>
        </w:rPr>
        <w:t>Under the guidance of</w:t>
      </w:r>
    </w:p>
    <w:p w14:paraId="738CB958" w14:textId="77777777" w:rsidR="00314326" w:rsidRDefault="00314326" w:rsidP="00314326">
      <w:pPr>
        <w:jc w:val="center"/>
        <w:rPr>
          <w:b/>
          <w:color w:val="000000"/>
          <w:sz w:val="32"/>
          <w:szCs w:val="32"/>
        </w:rPr>
      </w:pPr>
    </w:p>
    <w:p w14:paraId="78AF5FFF" w14:textId="119E8B5C" w:rsidR="00314326" w:rsidRPr="00314326" w:rsidRDefault="00DB4D64" w:rsidP="003436F6">
      <w:pPr>
        <w:jc w:val="center"/>
        <w:rPr>
          <w:b/>
          <w:color w:val="000000"/>
          <w:sz w:val="28"/>
          <w:szCs w:val="28"/>
        </w:rPr>
      </w:pPr>
      <w:r>
        <w:rPr>
          <w:b/>
          <w:color w:val="000000"/>
          <w:sz w:val="28"/>
          <w:szCs w:val="28"/>
        </w:rPr>
        <w:t>Dr Prathviraj N</w:t>
      </w:r>
    </w:p>
    <w:p w14:paraId="7B02C3BA" w14:textId="2ABF1D8E" w:rsidR="00314326" w:rsidRPr="00314326" w:rsidRDefault="008D5763" w:rsidP="003436F6">
      <w:pPr>
        <w:jc w:val="center"/>
        <w:rPr>
          <w:bCs/>
          <w:color w:val="000000"/>
        </w:rPr>
      </w:pPr>
      <w:r>
        <w:rPr>
          <w:bCs/>
          <w:color w:val="000000"/>
        </w:rPr>
        <w:t>Associate Professor</w:t>
      </w:r>
      <w:r w:rsidR="00314326" w:rsidRPr="00314326">
        <w:rPr>
          <w:bCs/>
          <w:color w:val="000000"/>
        </w:rPr>
        <w:t>,</w:t>
      </w:r>
    </w:p>
    <w:p w14:paraId="341BADC8" w14:textId="77777777" w:rsidR="00314326" w:rsidRPr="00314326" w:rsidRDefault="00314326" w:rsidP="003436F6">
      <w:pPr>
        <w:jc w:val="center"/>
        <w:rPr>
          <w:bCs/>
          <w:color w:val="000000"/>
        </w:rPr>
      </w:pPr>
      <w:r w:rsidRPr="00314326">
        <w:rPr>
          <w:bCs/>
          <w:color w:val="000000"/>
        </w:rPr>
        <w:t>Manipal School of Information Sciences,</w:t>
      </w:r>
    </w:p>
    <w:p w14:paraId="24E6AB33" w14:textId="77777777" w:rsidR="00314326" w:rsidRPr="00314326" w:rsidRDefault="00BE7A78" w:rsidP="003436F6">
      <w:pPr>
        <w:jc w:val="center"/>
        <w:rPr>
          <w:bCs/>
          <w:color w:val="000000"/>
        </w:rPr>
      </w:pPr>
      <w:r>
        <w:rPr>
          <w:bCs/>
          <w:color w:val="000000"/>
        </w:rPr>
        <w:t>MAHE, MANIPAL</w:t>
      </w:r>
    </w:p>
    <w:p w14:paraId="40427953" w14:textId="77777777" w:rsidR="00314326" w:rsidRPr="00314326" w:rsidRDefault="00314326" w:rsidP="00314326">
      <w:pPr>
        <w:rPr>
          <w:b/>
          <w:color w:val="000000"/>
          <w:sz w:val="32"/>
          <w:szCs w:val="32"/>
        </w:rPr>
      </w:pPr>
    </w:p>
    <w:p w14:paraId="51354F06" w14:textId="77777777" w:rsidR="00286851" w:rsidRDefault="00286851" w:rsidP="000F324B">
      <w:pPr>
        <w:pStyle w:val="BodyTextIndent"/>
        <w:spacing w:line="360" w:lineRule="exact"/>
        <w:ind w:left="0"/>
        <w:rPr>
          <w:b/>
          <w:sz w:val="28"/>
        </w:rPr>
      </w:pPr>
    </w:p>
    <w:p w14:paraId="0C830CE9" w14:textId="77777777" w:rsidR="009853FE" w:rsidRPr="009853FE" w:rsidRDefault="009853FE" w:rsidP="009853FE">
      <w:pPr>
        <w:pStyle w:val="BodyTextIndent"/>
        <w:spacing w:line="360" w:lineRule="exact"/>
        <w:rPr>
          <w:b/>
          <w:sz w:val="28"/>
        </w:rPr>
      </w:pPr>
    </w:p>
    <w:p w14:paraId="1A92F1F5" w14:textId="77777777" w:rsidR="009853FE" w:rsidRDefault="009853FE"/>
    <w:p w14:paraId="1258F708" w14:textId="77777777" w:rsidR="009853FE" w:rsidRDefault="009853FE"/>
    <w:p w14:paraId="7A09BC21" w14:textId="6B7DB2A2" w:rsidR="00511491" w:rsidRPr="00511491" w:rsidRDefault="00DB4D64" w:rsidP="00511491">
      <w:pPr>
        <w:jc w:val="center"/>
        <w:rPr>
          <w:b/>
          <w:color w:val="000000"/>
          <w:szCs w:val="40"/>
        </w:rPr>
      </w:pPr>
      <w:r>
        <w:rPr>
          <w:b/>
          <w:color w:val="000000"/>
          <w:szCs w:val="40"/>
        </w:rPr>
        <w:t>12</w:t>
      </w:r>
      <w:r w:rsidR="00511491" w:rsidRPr="00511491">
        <w:rPr>
          <w:b/>
          <w:color w:val="000000"/>
          <w:szCs w:val="40"/>
        </w:rPr>
        <w:t>/</w:t>
      </w:r>
      <w:r>
        <w:rPr>
          <w:b/>
          <w:color w:val="000000"/>
          <w:szCs w:val="40"/>
        </w:rPr>
        <w:t>11</w:t>
      </w:r>
      <w:r w:rsidR="00511491" w:rsidRPr="00511491">
        <w:rPr>
          <w:b/>
          <w:color w:val="000000"/>
          <w:szCs w:val="40"/>
        </w:rPr>
        <w:t>/</w:t>
      </w:r>
      <w:r>
        <w:rPr>
          <w:b/>
          <w:color w:val="000000"/>
          <w:szCs w:val="40"/>
        </w:rPr>
        <w:t>2024</w:t>
      </w:r>
    </w:p>
    <w:p w14:paraId="6283301A" w14:textId="77777777" w:rsidR="009853FE" w:rsidRDefault="009853FE"/>
    <w:p w14:paraId="5DD947DC" w14:textId="77777777" w:rsidR="009853FE" w:rsidRDefault="000F324B" w:rsidP="00C55EEB">
      <w:r>
        <w:rPr>
          <w:b/>
          <w:noProof/>
          <w:color w:val="000000"/>
          <w:sz w:val="32"/>
          <w:szCs w:val="32"/>
          <w:lang w:val="en-US"/>
        </w:rPr>
        <w:drawing>
          <wp:anchor distT="0" distB="0" distL="114300" distR="114300" simplePos="0" relativeHeight="251658240" behindDoc="0" locked="0" layoutInCell="1" allowOverlap="1" wp14:anchorId="21785E6A" wp14:editId="0ADEC127">
            <wp:simplePos x="0" y="0"/>
            <wp:positionH relativeFrom="margin">
              <wp:align>center</wp:align>
            </wp:positionH>
            <wp:positionV relativeFrom="paragraph">
              <wp:posOffset>203835</wp:posOffset>
            </wp:positionV>
            <wp:extent cx="5391150" cy="553524"/>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1150" cy="553524"/>
                    </a:xfrm>
                    <a:prstGeom prst="rect">
                      <a:avLst/>
                    </a:prstGeom>
                  </pic:spPr>
                </pic:pic>
              </a:graphicData>
            </a:graphic>
          </wp:anchor>
        </w:drawing>
      </w:r>
    </w:p>
    <w:sdt>
      <w:sdtPr>
        <w:rPr>
          <w:rFonts w:ascii="Times New Roman" w:eastAsiaTheme="minorHAnsi" w:hAnsi="Times New Roman" w:cstheme="minorBidi"/>
          <w:color w:val="auto"/>
          <w:sz w:val="24"/>
          <w:szCs w:val="22"/>
          <w:lang w:val="en-IN"/>
        </w:rPr>
        <w:id w:val="33470930"/>
        <w:docPartObj>
          <w:docPartGallery w:val="Table of Contents"/>
          <w:docPartUnique/>
        </w:docPartObj>
      </w:sdtPr>
      <w:sdtEndPr>
        <w:rPr>
          <w:rFonts w:eastAsia="Times New Roman" w:cs="Times New Roman"/>
          <w:b/>
          <w:bCs/>
          <w:noProof/>
          <w:szCs w:val="24"/>
        </w:rPr>
      </w:sdtEndPr>
      <w:sdtContent>
        <w:p w14:paraId="04611933" w14:textId="77777777" w:rsidR="00C94CF6" w:rsidRPr="00C94CF6" w:rsidRDefault="00B258A2" w:rsidP="00C94CF6">
          <w:pPr>
            <w:pStyle w:val="TOCHeading"/>
            <w:jc w:val="center"/>
            <w:rPr>
              <w:rFonts w:ascii="Times New Roman" w:hAnsi="Times New Roman" w:cs="Times New Roman"/>
              <w:color w:val="auto"/>
            </w:rPr>
          </w:pPr>
          <w:r w:rsidRPr="00B258A2">
            <w:rPr>
              <w:rFonts w:ascii="Times New Roman" w:hAnsi="Times New Roman" w:cs="Times New Roman"/>
              <w:color w:val="auto"/>
            </w:rPr>
            <w:t>Table of</w:t>
          </w:r>
          <w:r>
            <w:rPr>
              <w:rFonts w:ascii="Times New Roman" w:eastAsiaTheme="minorHAnsi" w:hAnsi="Times New Roman" w:cstheme="minorBidi"/>
              <w:color w:val="auto"/>
              <w:sz w:val="24"/>
              <w:szCs w:val="22"/>
              <w:lang w:val="en-IN"/>
            </w:rPr>
            <w:t xml:space="preserve"> </w:t>
          </w:r>
          <w:r w:rsidR="00C94CF6" w:rsidRPr="00C94CF6">
            <w:rPr>
              <w:rFonts w:ascii="Times New Roman" w:hAnsi="Times New Roman" w:cs="Times New Roman"/>
              <w:color w:val="auto"/>
            </w:rPr>
            <w:t>Contents</w:t>
          </w:r>
        </w:p>
        <w:p w14:paraId="3F43793D" w14:textId="1207B1E3" w:rsidR="00135129" w:rsidRDefault="00C94CF6" w:rsidP="008948B8">
          <w:pPr>
            <w:pStyle w:val="TOC1"/>
            <w:tabs>
              <w:tab w:val="left" w:pos="440"/>
              <w:tab w:val="right" w:leader="dot" w:pos="9016"/>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18908357" w:history="1">
            <w:r w:rsidR="00135129" w:rsidRPr="00E0720F">
              <w:rPr>
                <w:rStyle w:val="Hyperlink"/>
                <w:b/>
                <w:noProof/>
              </w:rPr>
              <w:t>1.</w:t>
            </w:r>
            <w:r w:rsidR="00135129">
              <w:rPr>
                <w:rFonts w:asciiTheme="minorHAnsi" w:eastAsiaTheme="minorEastAsia" w:hAnsiTheme="minorHAnsi"/>
                <w:noProof/>
                <w:sz w:val="22"/>
                <w:lang w:val="en-US"/>
              </w:rPr>
              <w:tab/>
            </w:r>
            <w:r w:rsidR="00135129" w:rsidRPr="00E0720F">
              <w:rPr>
                <w:rStyle w:val="Hyperlink"/>
                <w:b/>
                <w:noProof/>
              </w:rPr>
              <w:t>Introduction</w:t>
            </w:r>
            <w:r w:rsidR="00135129">
              <w:rPr>
                <w:noProof/>
                <w:webHidden/>
              </w:rPr>
              <w:tab/>
            </w:r>
            <w:r w:rsidR="00135129">
              <w:rPr>
                <w:noProof/>
                <w:webHidden/>
              </w:rPr>
              <w:fldChar w:fldCharType="begin"/>
            </w:r>
            <w:r w:rsidR="00135129">
              <w:rPr>
                <w:noProof/>
                <w:webHidden/>
              </w:rPr>
              <w:instrText xml:space="preserve"> PAGEREF _Toc118908357 \h </w:instrText>
            </w:r>
            <w:r w:rsidR="00135129">
              <w:rPr>
                <w:noProof/>
                <w:webHidden/>
              </w:rPr>
            </w:r>
            <w:r w:rsidR="00135129">
              <w:rPr>
                <w:noProof/>
                <w:webHidden/>
              </w:rPr>
              <w:fldChar w:fldCharType="separate"/>
            </w:r>
            <w:r w:rsidR="00947322">
              <w:rPr>
                <w:noProof/>
                <w:webHidden/>
              </w:rPr>
              <w:t>1</w:t>
            </w:r>
            <w:r w:rsidR="00135129">
              <w:rPr>
                <w:noProof/>
                <w:webHidden/>
              </w:rPr>
              <w:fldChar w:fldCharType="end"/>
            </w:r>
          </w:hyperlink>
        </w:p>
        <w:p w14:paraId="7A54C9ED" w14:textId="52CFFD8F" w:rsidR="00135129" w:rsidRDefault="002E1656" w:rsidP="008948B8">
          <w:pPr>
            <w:pStyle w:val="TOC1"/>
            <w:tabs>
              <w:tab w:val="left" w:pos="440"/>
              <w:tab w:val="right" w:leader="dot" w:pos="9016"/>
            </w:tabs>
            <w:rPr>
              <w:rFonts w:asciiTheme="minorHAnsi" w:eastAsiaTheme="minorEastAsia" w:hAnsiTheme="minorHAnsi"/>
              <w:noProof/>
              <w:sz w:val="22"/>
              <w:lang w:val="en-US"/>
            </w:rPr>
          </w:pPr>
          <w:hyperlink w:anchor="_Toc118908359" w:history="1">
            <w:r w:rsidR="00135129" w:rsidRPr="00E0720F">
              <w:rPr>
                <w:rStyle w:val="Hyperlink"/>
                <w:b/>
                <w:noProof/>
              </w:rPr>
              <w:t>2.</w:t>
            </w:r>
            <w:r w:rsidR="00135129">
              <w:rPr>
                <w:rFonts w:asciiTheme="minorHAnsi" w:eastAsiaTheme="minorEastAsia" w:hAnsiTheme="minorHAnsi"/>
                <w:noProof/>
                <w:sz w:val="22"/>
                <w:lang w:val="en-US"/>
              </w:rPr>
              <w:tab/>
            </w:r>
            <w:r w:rsidR="00B258A2">
              <w:rPr>
                <w:rStyle w:val="Hyperlink"/>
                <w:b/>
                <w:noProof/>
              </w:rPr>
              <w:t>Objectives</w:t>
            </w:r>
            <w:r w:rsidR="00135129">
              <w:rPr>
                <w:noProof/>
                <w:webHidden/>
              </w:rPr>
              <w:tab/>
            </w:r>
            <w:r w:rsidR="008948B8">
              <w:rPr>
                <w:noProof/>
                <w:webHidden/>
              </w:rPr>
              <w:t>2</w:t>
            </w:r>
          </w:hyperlink>
        </w:p>
        <w:p w14:paraId="21D37F69" w14:textId="3D5C8CA9" w:rsidR="00135129" w:rsidRDefault="002E1656">
          <w:pPr>
            <w:pStyle w:val="TOC1"/>
            <w:tabs>
              <w:tab w:val="left" w:pos="440"/>
              <w:tab w:val="right" w:leader="dot" w:pos="9016"/>
            </w:tabs>
            <w:rPr>
              <w:rFonts w:asciiTheme="minorHAnsi" w:eastAsiaTheme="minorEastAsia" w:hAnsiTheme="minorHAnsi"/>
              <w:noProof/>
              <w:sz w:val="22"/>
              <w:lang w:val="en-US"/>
            </w:rPr>
          </w:pPr>
          <w:hyperlink w:anchor="_Toc118908361" w:history="1">
            <w:r w:rsidR="00135129" w:rsidRPr="00E0720F">
              <w:rPr>
                <w:rStyle w:val="Hyperlink"/>
                <w:b/>
                <w:noProof/>
              </w:rPr>
              <w:t>4.</w:t>
            </w:r>
            <w:r w:rsidR="00135129">
              <w:rPr>
                <w:rFonts w:asciiTheme="minorHAnsi" w:eastAsiaTheme="minorEastAsia" w:hAnsiTheme="minorHAnsi"/>
                <w:noProof/>
                <w:sz w:val="22"/>
                <w:lang w:val="en-US"/>
              </w:rPr>
              <w:tab/>
            </w:r>
            <w:r w:rsidR="00135129" w:rsidRPr="00E0720F">
              <w:rPr>
                <w:rStyle w:val="Hyperlink"/>
                <w:b/>
                <w:noProof/>
              </w:rPr>
              <w:t>Specifications</w:t>
            </w:r>
            <w:r w:rsidR="00135129">
              <w:rPr>
                <w:noProof/>
                <w:webHidden/>
              </w:rPr>
              <w:tab/>
            </w:r>
            <w:r w:rsidR="008D4DBE">
              <w:rPr>
                <w:noProof/>
                <w:webHidden/>
              </w:rPr>
              <w:t>3</w:t>
            </w:r>
          </w:hyperlink>
        </w:p>
        <w:p w14:paraId="49CBB1CA" w14:textId="3163B744" w:rsidR="00135129" w:rsidRDefault="002E1656">
          <w:pPr>
            <w:pStyle w:val="TOC1"/>
            <w:tabs>
              <w:tab w:val="left" w:pos="440"/>
              <w:tab w:val="right" w:leader="dot" w:pos="9016"/>
            </w:tabs>
            <w:rPr>
              <w:rFonts w:asciiTheme="minorHAnsi" w:eastAsiaTheme="minorEastAsia" w:hAnsiTheme="minorHAnsi"/>
              <w:noProof/>
              <w:sz w:val="22"/>
              <w:lang w:val="en-US"/>
            </w:rPr>
          </w:pPr>
          <w:hyperlink w:anchor="_Toc118908362" w:history="1">
            <w:r w:rsidR="00135129" w:rsidRPr="00E0720F">
              <w:rPr>
                <w:rStyle w:val="Hyperlink"/>
                <w:b/>
                <w:noProof/>
              </w:rPr>
              <w:t>5.</w:t>
            </w:r>
            <w:r w:rsidR="00135129">
              <w:rPr>
                <w:rFonts w:asciiTheme="minorHAnsi" w:eastAsiaTheme="minorEastAsia" w:hAnsiTheme="minorHAnsi"/>
                <w:noProof/>
                <w:sz w:val="22"/>
                <w:lang w:val="en-US"/>
              </w:rPr>
              <w:tab/>
            </w:r>
            <w:r w:rsidR="00135129" w:rsidRPr="00E0720F">
              <w:rPr>
                <w:rStyle w:val="Hyperlink"/>
                <w:b/>
                <w:noProof/>
              </w:rPr>
              <w:t>Architecture/Design/Block or Schematic diagrams / Flowchart Proposed modules</w:t>
            </w:r>
            <w:r w:rsidR="00135129">
              <w:rPr>
                <w:noProof/>
                <w:webHidden/>
              </w:rPr>
              <w:tab/>
            </w:r>
            <w:r w:rsidR="008D4DBE">
              <w:rPr>
                <w:noProof/>
                <w:webHidden/>
              </w:rPr>
              <w:t>4</w:t>
            </w:r>
          </w:hyperlink>
        </w:p>
        <w:p w14:paraId="267079A3" w14:textId="4999173E" w:rsidR="00135129" w:rsidRDefault="002E1656">
          <w:pPr>
            <w:pStyle w:val="TOC1"/>
            <w:tabs>
              <w:tab w:val="left" w:pos="440"/>
              <w:tab w:val="right" w:leader="dot" w:pos="9016"/>
            </w:tabs>
            <w:rPr>
              <w:rFonts w:asciiTheme="minorHAnsi" w:eastAsiaTheme="minorEastAsia" w:hAnsiTheme="minorHAnsi"/>
              <w:noProof/>
              <w:sz w:val="22"/>
              <w:lang w:val="en-US"/>
            </w:rPr>
          </w:pPr>
          <w:hyperlink w:anchor="_Toc118908363" w:history="1">
            <w:r w:rsidR="00135129" w:rsidRPr="00E0720F">
              <w:rPr>
                <w:rStyle w:val="Hyperlink"/>
                <w:b/>
                <w:noProof/>
              </w:rPr>
              <w:t>6.</w:t>
            </w:r>
            <w:r w:rsidR="00135129">
              <w:rPr>
                <w:rFonts w:asciiTheme="minorHAnsi" w:eastAsiaTheme="minorEastAsia" w:hAnsiTheme="minorHAnsi"/>
                <w:noProof/>
                <w:sz w:val="22"/>
                <w:lang w:val="en-US"/>
              </w:rPr>
              <w:tab/>
            </w:r>
            <w:r w:rsidR="00B258A2">
              <w:rPr>
                <w:rStyle w:val="Hyperlink"/>
                <w:b/>
                <w:noProof/>
              </w:rPr>
              <w:t>Work done</w:t>
            </w:r>
            <w:r w:rsidR="00135129">
              <w:rPr>
                <w:noProof/>
                <w:webHidden/>
              </w:rPr>
              <w:tab/>
            </w:r>
            <w:r w:rsidR="008D4DBE">
              <w:rPr>
                <w:noProof/>
                <w:webHidden/>
              </w:rPr>
              <w:t>5</w:t>
            </w:r>
          </w:hyperlink>
        </w:p>
        <w:p w14:paraId="43F7213B" w14:textId="0C259EAC" w:rsidR="00135129" w:rsidRDefault="002E1656">
          <w:pPr>
            <w:pStyle w:val="TOC1"/>
            <w:tabs>
              <w:tab w:val="left" w:pos="440"/>
              <w:tab w:val="right" w:leader="dot" w:pos="9016"/>
            </w:tabs>
            <w:rPr>
              <w:rFonts w:asciiTheme="minorHAnsi" w:eastAsiaTheme="minorEastAsia" w:hAnsiTheme="minorHAnsi"/>
              <w:noProof/>
              <w:sz w:val="22"/>
              <w:lang w:val="en-US"/>
            </w:rPr>
          </w:pPr>
          <w:hyperlink w:anchor="_Toc118908364" w:history="1">
            <w:r w:rsidR="00135129" w:rsidRPr="00E0720F">
              <w:rPr>
                <w:rStyle w:val="Hyperlink"/>
                <w:b/>
                <w:noProof/>
              </w:rPr>
              <w:t>7.</w:t>
            </w:r>
            <w:r w:rsidR="00135129">
              <w:rPr>
                <w:rFonts w:asciiTheme="minorHAnsi" w:eastAsiaTheme="minorEastAsia" w:hAnsiTheme="minorHAnsi"/>
                <w:noProof/>
                <w:sz w:val="22"/>
                <w:lang w:val="en-US"/>
              </w:rPr>
              <w:tab/>
            </w:r>
            <w:r w:rsidR="00B258A2">
              <w:rPr>
                <w:rStyle w:val="Hyperlink"/>
                <w:b/>
                <w:noProof/>
              </w:rPr>
              <w:t>Results</w:t>
            </w:r>
            <w:r w:rsidR="00135129">
              <w:rPr>
                <w:noProof/>
                <w:webHidden/>
              </w:rPr>
              <w:tab/>
            </w:r>
            <w:r w:rsidR="008D4DBE">
              <w:rPr>
                <w:noProof/>
                <w:webHidden/>
              </w:rPr>
              <w:t>12</w:t>
            </w:r>
          </w:hyperlink>
        </w:p>
        <w:p w14:paraId="7AC2A50E" w14:textId="518381E1" w:rsidR="00135129" w:rsidRDefault="002E1656">
          <w:pPr>
            <w:pStyle w:val="TOC1"/>
            <w:tabs>
              <w:tab w:val="left" w:pos="440"/>
              <w:tab w:val="right" w:leader="dot" w:pos="9016"/>
            </w:tabs>
            <w:rPr>
              <w:rFonts w:asciiTheme="minorHAnsi" w:eastAsiaTheme="minorEastAsia" w:hAnsiTheme="minorHAnsi"/>
              <w:noProof/>
              <w:sz w:val="22"/>
              <w:lang w:val="en-US"/>
            </w:rPr>
          </w:pPr>
          <w:hyperlink w:anchor="_Toc118908365" w:history="1">
            <w:r w:rsidR="00135129" w:rsidRPr="00E0720F">
              <w:rPr>
                <w:rStyle w:val="Hyperlink"/>
                <w:b/>
                <w:noProof/>
              </w:rPr>
              <w:t>8.</w:t>
            </w:r>
            <w:r w:rsidR="00135129">
              <w:rPr>
                <w:rFonts w:asciiTheme="minorHAnsi" w:eastAsiaTheme="minorEastAsia" w:hAnsiTheme="minorHAnsi"/>
                <w:noProof/>
                <w:sz w:val="22"/>
                <w:lang w:val="en-US"/>
              </w:rPr>
              <w:tab/>
            </w:r>
            <w:r w:rsidR="00135129" w:rsidRPr="00E0720F">
              <w:rPr>
                <w:rStyle w:val="Hyperlink"/>
                <w:b/>
                <w:noProof/>
              </w:rPr>
              <w:t>Conclusions</w:t>
            </w:r>
            <w:r w:rsidR="00135129">
              <w:rPr>
                <w:noProof/>
                <w:webHidden/>
              </w:rPr>
              <w:tab/>
            </w:r>
            <w:r w:rsidR="008D4DBE">
              <w:rPr>
                <w:noProof/>
                <w:webHidden/>
              </w:rPr>
              <w:t>13</w:t>
            </w:r>
          </w:hyperlink>
        </w:p>
        <w:p w14:paraId="1842F503" w14:textId="0A70C854" w:rsidR="00135129" w:rsidRDefault="002E1656">
          <w:pPr>
            <w:pStyle w:val="TOC1"/>
            <w:tabs>
              <w:tab w:val="left" w:pos="440"/>
              <w:tab w:val="right" w:leader="dot" w:pos="9016"/>
            </w:tabs>
            <w:rPr>
              <w:rFonts w:asciiTheme="minorHAnsi" w:eastAsiaTheme="minorEastAsia" w:hAnsiTheme="minorHAnsi"/>
              <w:noProof/>
              <w:sz w:val="22"/>
              <w:lang w:val="en-US"/>
            </w:rPr>
          </w:pPr>
          <w:hyperlink w:anchor="_Toc118908366" w:history="1">
            <w:r w:rsidR="00135129" w:rsidRPr="00E0720F">
              <w:rPr>
                <w:rStyle w:val="Hyperlink"/>
                <w:b/>
                <w:noProof/>
              </w:rPr>
              <w:t>9.</w:t>
            </w:r>
            <w:r w:rsidR="00135129">
              <w:rPr>
                <w:rFonts w:asciiTheme="minorHAnsi" w:eastAsiaTheme="minorEastAsia" w:hAnsiTheme="minorHAnsi"/>
                <w:noProof/>
                <w:sz w:val="22"/>
                <w:lang w:val="en-US"/>
              </w:rPr>
              <w:tab/>
            </w:r>
            <w:r w:rsidR="00135129" w:rsidRPr="00E0720F">
              <w:rPr>
                <w:rStyle w:val="Hyperlink"/>
                <w:b/>
                <w:noProof/>
              </w:rPr>
              <w:t>Scope for further work</w:t>
            </w:r>
            <w:r w:rsidR="00135129">
              <w:rPr>
                <w:noProof/>
                <w:webHidden/>
              </w:rPr>
              <w:tab/>
            </w:r>
            <w:r w:rsidR="00135129">
              <w:rPr>
                <w:noProof/>
                <w:webHidden/>
              </w:rPr>
              <w:fldChar w:fldCharType="begin"/>
            </w:r>
            <w:r w:rsidR="00135129">
              <w:rPr>
                <w:noProof/>
                <w:webHidden/>
              </w:rPr>
              <w:instrText xml:space="preserve"> PAGEREF _Toc118908366 \h </w:instrText>
            </w:r>
            <w:r w:rsidR="00135129">
              <w:rPr>
                <w:noProof/>
                <w:webHidden/>
              </w:rPr>
            </w:r>
            <w:r w:rsidR="00135129">
              <w:rPr>
                <w:noProof/>
                <w:webHidden/>
              </w:rPr>
              <w:fldChar w:fldCharType="separate"/>
            </w:r>
            <w:r w:rsidR="008D4DBE" w:rsidRPr="008D4DBE">
              <w:rPr>
                <w:bCs/>
                <w:noProof/>
                <w:webHidden/>
                <w:lang w:val="en-US"/>
              </w:rPr>
              <w:t>13</w:t>
            </w:r>
            <w:r w:rsidR="00947322">
              <w:rPr>
                <w:b/>
                <w:bCs/>
                <w:noProof/>
                <w:webHidden/>
                <w:lang w:val="en-US"/>
              </w:rPr>
              <w:t>.</w:t>
            </w:r>
            <w:r w:rsidR="00135129">
              <w:rPr>
                <w:noProof/>
                <w:webHidden/>
              </w:rPr>
              <w:fldChar w:fldCharType="end"/>
            </w:r>
          </w:hyperlink>
        </w:p>
        <w:p w14:paraId="5BBE2F5B" w14:textId="238D2499" w:rsidR="00135129" w:rsidRDefault="002E1656">
          <w:pPr>
            <w:pStyle w:val="TOC1"/>
            <w:tabs>
              <w:tab w:val="left" w:pos="660"/>
              <w:tab w:val="right" w:leader="dot" w:pos="9016"/>
            </w:tabs>
            <w:rPr>
              <w:rFonts w:asciiTheme="minorHAnsi" w:eastAsiaTheme="minorEastAsia" w:hAnsiTheme="minorHAnsi"/>
              <w:noProof/>
              <w:sz w:val="22"/>
              <w:lang w:val="en-US"/>
            </w:rPr>
          </w:pPr>
          <w:hyperlink w:anchor="_Toc118908367" w:history="1">
            <w:r w:rsidR="00135129" w:rsidRPr="00E0720F">
              <w:rPr>
                <w:rStyle w:val="Hyperlink"/>
                <w:b/>
                <w:noProof/>
              </w:rPr>
              <w:t>10.</w:t>
            </w:r>
            <w:r w:rsidR="00135129">
              <w:rPr>
                <w:rFonts w:asciiTheme="minorHAnsi" w:eastAsiaTheme="minorEastAsia" w:hAnsiTheme="minorHAnsi"/>
                <w:noProof/>
                <w:sz w:val="22"/>
                <w:lang w:val="en-US"/>
              </w:rPr>
              <w:tab/>
            </w:r>
            <w:r w:rsidR="00135129" w:rsidRPr="00E0720F">
              <w:rPr>
                <w:rStyle w:val="Hyperlink"/>
                <w:b/>
                <w:noProof/>
              </w:rPr>
              <w:t>References</w:t>
            </w:r>
            <w:r w:rsidR="00135129">
              <w:rPr>
                <w:noProof/>
                <w:webHidden/>
              </w:rPr>
              <w:tab/>
            </w:r>
            <w:r w:rsidR="00135129">
              <w:rPr>
                <w:noProof/>
                <w:webHidden/>
              </w:rPr>
              <w:fldChar w:fldCharType="begin"/>
            </w:r>
            <w:r w:rsidR="00135129">
              <w:rPr>
                <w:noProof/>
                <w:webHidden/>
              </w:rPr>
              <w:instrText xml:space="preserve"> PAGEREF _Toc118908367 \h </w:instrText>
            </w:r>
            <w:r w:rsidR="00135129">
              <w:rPr>
                <w:noProof/>
                <w:webHidden/>
              </w:rPr>
            </w:r>
            <w:r w:rsidR="00135129">
              <w:rPr>
                <w:noProof/>
                <w:webHidden/>
              </w:rPr>
              <w:fldChar w:fldCharType="separate"/>
            </w:r>
            <w:r w:rsidR="008D4DBE" w:rsidRPr="008D4DBE">
              <w:rPr>
                <w:bCs/>
                <w:noProof/>
                <w:webHidden/>
                <w:lang w:val="en-US"/>
              </w:rPr>
              <w:t>13</w:t>
            </w:r>
            <w:r w:rsidR="00947322" w:rsidRPr="008D4DBE">
              <w:rPr>
                <w:bCs/>
                <w:noProof/>
                <w:webHidden/>
                <w:lang w:val="en-US"/>
              </w:rPr>
              <w:t>.</w:t>
            </w:r>
            <w:r w:rsidR="00135129">
              <w:rPr>
                <w:noProof/>
                <w:webHidden/>
              </w:rPr>
              <w:fldChar w:fldCharType="end"/>
            </w:r>
          </w:hyperlink>
        </w:p>
        <w:p w14:paraId="2A2BA9E6" w14:textId="77777777" w:rsidR="00C94CF6" w:rsidRDefault="00C94CF6">
          <w:r>
            <w:rPr>
              <w:b/>
              <w:bCs/>
              <w:noProof/>
            </w:rPr>
            <w:fldChar w:fldCharType="end"/>
          </w:r>
        </w:p>
      </w:sdtContent>
    </w:sdt>
    <w:p w14:paraId="6821AF59" w14:textId="77777777" w:rsidR="009853FE" w:rsidRDefault="009853FE" w:rsidP="009853FE"/>
    <w:p w14:paraId="6F50DE84" w14:textId="77777777" w:rsidR="00697E16" w:rsidRDefault="00697E16" w:rsidP="009853FE"/>
    <w:p w14:paraId="0C757175" w14:textId="77777777" w:rsidR="00697E16" w:rsidRDefault="00697E16" w:rsidP="009853FE"/>
    <w:p w14:paraId="108E4097" w14:textId="77777777" w:rsidR="00697E16" w:rsidRDefault="00697E16" w:rsidP="009853FE"/>
    <w:p w14:paraId="3C50A557" w14:textId="77777777" w:rsidR="00697E16" w:rsidRDefault="00697E16" w:rsidP="009853FE"/>
    <w:p w14:paraId="7CE3D531" w14:textId="77777777" w:rsidR="00697E16" w:rsidRDefault="00697E16" w:rsidP="009853FE"/>
    <w:p w14:paraId="4B76A9CB" w14:textId="77777777" w:rsidR="00697E16" w:rsidRDefault="00697E16" w:rsidP="009853FE"/>
    <w:p w14:paraId="225CA74A" w14:textId="77777777" w:rsidR="00697E16" w:rsidRDefault="00697E16" w:rsidP="009853FE"/>
    <w:p w14:paraId="578A93DA" w14:textId="77777777" w:rsidR="00697E16" w:rsidRDefault="00697E16" w:rsidP="009853FE"/>
    <w:p w14:paraId="7A570774" w14:textId="77777777" w:rsidR="00697E16" w:rsidRDefault="00697E16" w:rsidP="009853FE"/>
    <w:p w14:paraId="77C5F79B" w14:textId="77777777" w:rsidR="00697E16" w:rsidRDefault="00697E16" w:rsidP="009853FE"/>
    <w:p w14:paraId="00B8E8ED" w14:textId="77777777" w:rsidR="00697E16" w:rsidRDefault="00697E16" w:rsidP="009853FE"/>
    <w:p w14:paraId="50CC8A10" w14:textId="77777777" w:rsidR="00697E16" w:rsidRDefault="00697E16" w:rsidP="009853FE"/>
    <w:p w14:paraId="51D969F8" w14:textId="77777777" w:rsidR="00697E16" w:rsidRDefault="00697E16" w:rsidP="009853FE"/>
    <w:p w14:paraId="1CC33273" w14:textId="77777777" w:rsidR="00697E16" w:rsidRDefault="00697E16" w:rsidP="009853FE"/>
    <w:p w14:paraId="07733A13" w14:textId="77777777" w:rsidR="00697E16" w:rsidRDefault="00697E16" w:rsidP="009853FE"/>
    <w:p w14:paraId="6A87ABA3" w14:textId="77777777" w:rsidR="00697E16" w:rsidRDefault="00697E16" w:rsidP="009853FE"/>
    <w:p w14:paraId="71D08A04" w14:textId="77777777" w:rsidR="00697E16" w:rsidRDefault="00697E16" w:rsidP="009853FE"/>
    <w:p w14:paraId="684BBAAE" w14:textId="77777777" w:rsidR="00697E16" w:rsidRDefault="00697E16" w:rsidP="009853FE"/>
    <w:p w14:paraId="3C458F89" w14:textId="77777777" w:rsidR="00697E16" w:rsidRDefault="00697E16" w:rsidP="009853FE"/>
    <w:p w14:paraId="53A04AF1" w14:textId="77777777" w:rsidR="00697E16" w:rsidRDefault="00697E16" w:rsidP="009853FE"/>
    <w:p w14:paraId="4767E707" w14:textId="77777777" w:rsidR="00697E16" w:rsidRDefault="00697E16" w:rsidP="009853FE"/>
    <w:p w14:paraId="7816CB76" w14:textId="77777777" w:rsidR="00697E16" w:rsidRDefault="00697E16" w:rsidP="009853FE"/>
    <w:p w14:paraId="1D88587E" w14:textId="77777777" w:rsidR="00697E16" w:rsidRDefault="00697E16" w:rsidP="009853FE"/>
    <w:p w14:paraId="12B79F89" w14:textId="77777777" w:rsidR="00697E16" w:rsidRDefault="00697E16" w:rsidP="009853FE"/>
    <w:p w14:paraId="2970025E" w14:textId="77777777" w:rsidR="00697E16" w:rsidRDefault="00697E16" w:rsidP="009853FE"/>
    <w:p w14:paraId="4917A172" w14:textId="77777777" w:rsidR="00697E16" w:rsidRDefault="00697E16" w:rsidP="009853FE"/>
    <w:p w14:paraId="2A996F54" w14:textId="77777777" w:rsidR="00697E16" w:rsidRDefault="00697E16" w:rsidP="009853FE"/>
    <w:p w14:paraId="5B50A5FB" w14:textId="77777777" w:rsidR="00697E16" w:rsidRDefault="00697E16" w:rsidP="009853FE"/>
    <w:p w14:paraId="3FFC7E6D" w14:textId="00DD97EC" w:rsidR="00697E16" w:rsidRDefault="00697E16" w:rsidP="009853FE"/>
    <w:p w14:paraId="5019E936" w14:textId="0D14AA77" w:rsidR="008D5763" w:rsidRDefault="008D5763" w:rsidP="009853FE"/>
    <w:p w14:paraId="6CDC611B" w14:textId="5D864CC1" w:rsidR="008D5763" w:rsidRDefault="008D5763" w:rsidP="009853FE"/>
    <w:p w14:paraId="043B8360" w14:textId="77777777" w:rsidR="008D5763" w:rsidRDefault="008D5763" w:rsidP="009853FE"/>
    <w:p w14:paraId="548AF92F" w14:textId="77777777" w:rsidR="009853FE" w:rsidRDefault="009853FE" w:rsidP="00EB67CF">
      <w:pPr>
        <w:jc w:val="right"/>
      </w:pPr>
    </w:p>
    <w:p w14:paraId="728654E4" w14:textId="77777777" w:rsidR="00697E16" w:rsidRPr="000050BA" w:rsidRDefault="00697E16" w:rsidP="00697E16">
      <w:pPr>
        <w:spacing w:after="160"/>
        <w:jc w:val="center"/>
        <w:rPr>
          <w:rFonts w:eastAsia="Calibri"/>
          <w:b/>
          <w:sz w:val="28"/>
          <w:lang w:val="en-US"/>
        </w:rPr>
      </w:pPr>
      <w:bookmarkStart w:id="0" w:name="_Toc505240452"/>
      <w:bookmarkStart w:id="1" w:name="_Toc524268234"/>
      <w:bookmarkStart w:id="2" w:name="_Toc524269391"/>
      <w:bookmarkStart w:id="3" w:name="_Toc524269581"/>
      <w:bookmarkStart w:id="4" w:name="_Toc524269677"/>
      <w:bookmarkStart w:id="5" w:name="_Toc524269775"/>
      <w:bookmarkStart w:id="6" w:name="_Toc524269859"/>
      <w:r w:rsidRPr="000050BA">
        <w:rPr>
          <w:rFonts w:eastAsia="Calibri"/>
          <w:b/>
          <w:sz w:val="28"/>
          <w:lang w:val="en-US"/>
        </w:rPr>
        <w:t>LIST OF FIGURES</w:t>
      </w:r>
      <w:bookmarkEnd w:id="0"/>
      <w:bookmarkEnd w:id="1"/>
      <w:bookmarkEnd w:id="2"/>
      <w:bookmarkEnd w:id="3"/>
      <w:bookmarkEnd w:id="4"/>
      <w:bookmarkEnd w:id="5"/>
      <w:bookmarkEnd w:id="6"/>
    </w:p>
    <w:p w14:paraId="09AA0711" w14:textId="075C9872" w:rsidR="00E11A8A" w:rsidRPr="00E11A8A" w:rsidRDefault="00697E16" w:rsidP="00E11A8A">
      <w:pPr>
        <w:pStyle w:val="TableofFigures"/>
        <w:tabs>
          <w:tab w:val="right" w:leader="dot" w:pos="9016"/>
        </w:tabs>
        <w:rPr>
          <w:noProof/>
        </w:rPr>
      </w:pPr>
      <w:r w:rsidRPr="000050BA">
        <w:rPr>
          <w:rFonts w:eastAsia="Calibri"/>
          <w:lang w:val="en-US"/>
        </w:rPr>
        <w:lastRenderedPageBreak/>
        <w:fldChar w:fldCharType="begin"/>
      </w:r>
      <w:r w:rsidRPr="000050BA">
        <w:rPr>
          <w:rFonts w:eastAsia="Calibri"/>
          <w:lang w:val="en-US"/>
        </w:rPr>
        <w:instrText xml:space="preserve"> TOC \h \z \c "Figure" </w:instrText>
      </w:r>
      <w:r w:rsidRPr="000050BA">
        <w:rPr>
          <w:rFonts w:eastAsia="Calibri"/>
          <w:lang w:val="en-US"/>
        </w:rPr>
        <w:fldChar w:fldCharType="separate"/>
      </w:r>
      <w:hyperlink w:anchor="_Toc54001391" w:history="1">
        <w:r w:rsidRPr="00275913">
          <w:rPr>
            <w:rStyle w:val="Hyperlink"/>
            <w:noProof/>
          </w:rPr>
          <w:t xml:space="preserve">Figure 1: </w:t>
        </w:r>
        <w:r w:rsidR="008D4DBE">
          <w:rPr>
            <w:rStyle w:val="Hyperlink"/>
            <w:noProof/>
          </w:rPr>
          <w:t>Dataset</w:t>
        </w:r>
        <w:r>
          <w:rPr>
            <w:noProof/>
            <w:webHidden/>
          </w:rPr>
          <w:tab/>
        </w:r>
        <w:r>
          <w:rPr>
            <w:noProof/>
            <w:webHidden/>
          </w:rPr>
          <w:fldChar w:fldCharType="begin"/>
        </w:r>
        <w:r>
          <w:rPr>
            <w:noProof/>
            <w:webHidden/>
          </w:rPr>
          <w:instrText xml:space="preserve"> PAGEREF _Toc54001391 \h </w:instrText>
        </w:r>
        <w:r>
          <w:rPr>
            <w:noProof/>
            <w:webHidden/>
          </w:rPr>
        </w:r>
        <w:r>
          <w:rPr>
            <w:noProof/>
            <w:webHidden/>
          </w:rPr>
          <w:fldChar w:fldCharType="separate"/>
        </w:r>
        <w:r w:rsidR="008D4DBE" w:rsidRPr="00E11A8A">
          <w:rPr>
            <w:bCs/>
            <w:noProof/>
            <w:webHidden/>
            <w:lang w:val="en-US"/>
          </w:rPr>
          <w:t>2</w:t>
        </w:r>
        <w:r w:rsidR="00947322">
          <w:rPr>
            <w:b/>
            <w:bCs/>
            <w:noProof/>
            <w:webHidden/>
            <w:lang w:val="en-US"/>
          </w:rPr>
          <w:t>.</w:t>
        </w:r>
        <w:r>
          <w:rPr>
            <w:noProof/>
            <w:webHidden/>
          </w:rPr>
          <w:fldChar w:fldCharType="end"/>
        </w:r>
      </w:hyperlink>
    </w:p>
    <w:p w14:paraId="033AB9EA" w14:textId="6D4EE9FC" w:rsidR="00E11A8A" w:rsidRDefault="00697E16" w:rsidP="00E11A8A">
      <w:r w:rsidRPr="000050BA">
        <w:rPr>
          <w:rFonts w:eastAsia="Calibri"/>
          <w:lang w:val="en-US"/>
        </w:rPr>
        <w:fldChar w:fldCharType="end"/>
      </w:r>
      <w:r w:rsidR="00E11A8A">
        <w:t>Fig</w:t>
      </w:r>
      <w:r w:rsidR="00E11A8A">
        <w:t>ure</w:t>
      </w:r>
      <w:r w:rsidR="00E11A8A">
        <w:t xml:space="preserve"> 2: </w:t>
      </w:r>
      <w:r w:rsidR="00E11A8A" w:rsidRPr="005B59F2">
        <w:rPr>
          <w:lang w:val="en-US"/>
        </w:rPr>
        <w:t xml:space="preserve">Overview of </w:t>
      </w:r>
      <w:proofErr w:type="gramStart"/>
      <w:r w:rsidR="00E11A8A">
        <w:rPr>
          <w:lang w:val="en-US"/>
        </w:rPr>
        <w:t xml:space="preserve">project  </w:t>
      </w:r>
      <w:r w:rsidR="00E11A8A" w:rsidRPr="005B59F2">
        <w:rPr>
          <w:lang w:val="en-US"/>
        </w:rPr>
        <w:t>flow</w:t>
      </w:r>
      <w:proofErr w:type="gramEnd"/>
      <w:r w:rsidR="00E11A8A">
        <w:rPr>
          <w:lang w:val="en-US"/>
        </w:rPr>
        <w:t>……………………………………………..…………… 3</w:t>
      </w:r>
    </w:p>
    <w:p w14:paraId="62E0757E" w14:textId="7823748A" w:rsidR="00E11A8A" w:rsidRPr="00E11A8A" w:rsidRDefault="00E11A8A" w:rsidP="00E11A8A">
      <w:pPr>
        <w:spacing w:line="360" w:lineRule="auto"/>
        <w:rPr>
          <w:rFonts w:eastAsia="Calibri"/>
          <w:lang w:val="en-US"/>
        </w:rPr>
      </w:pPr>
    </w:p>
    <w:p w14:paraId="3FF3AF75" w14:textId="77777777" w:rsidR="00697E16" w:rsidRPr="000050BA" w:rsidRDefault="00697E16" w:rsidP="00697E16">
      <w:pPr>
        <w:rPr>
          <w:rFonts w:ascii="Arial" w:hAnsi="Arial"/>
          <w:sz w:val="28"/>
          <w:szCs w:val="28"/>
        </w:rPr>
      </w:pPr>
    </w:p>
    <w:p w14:paraId="029EE8E9" w14:textId="77777777" w:rsidR="00697E16" w:rsidRDefault="00697E16" w:rsidP="00697E16">
      <w:pPr>
        <w:rPr>
          <w:rFonts w:eastAsia="Calibri"/>
          <w:b/>
          <w:bCs/>
          <w:noProof/>
          <w:lang w:val="en-US"/>
        </w:rPr>
      </w:pPr>
    </w:p>
    <w:p w14:paraId="2559D81C" w14:textId="77777777" w:rsidR="00697E16" w:rsidRDefault="00697E16" w:rsidP="00697E16">
      <w:pPr>
        <w:rPr>
          <w:rFonts w:ascii="Arial" w:hAnsi="Arial"/>
          <w:sz w:val="28"/>
          <w:szCs w:val="28"/>
        </w:rPr>
      </w:pPr>
    </w:p>
    <w:p w14:paraId="02C47D20" w14:textId="77777777" w:rsidR="00697E16" w:rsidRDefault="00697E16" w:rsidP="00697E16">
      <w:pPr>
        <w:rPr>
          <w:rFonts w:ascii="Arial" w:hAnsi="Arial"/>
          <w:sz w:val="28"/>
          <w:szCs w:val="28"/>
        </w:rPr>
      </w:pPr>
    </w:p>
    <w:p w14:paraId="4700DBAA" w14:textId="77777777" w:rsidR="00697E16" w:rsidRDefault="00697E16" w:rsidP="00697E16">
      <w:pPr>
        <w:rPr>
          <w:rFonts w:ascii="Arial" w:hAnsi="Arial"/>
          <w:sz w:val="28"/>
          <w:szCs w:val="28"/>
        </w:rPr>
      </w:pPr>
      <w:bookmarkStart w:id="7" w:name="_GoBack"/>
      <w:bookmarkEnd w:id="7"/>
    </w:p>
    <w:p w14:paraId="06F7D497" w14:textId="77777777" w:rsidR="00697E16" w:rsidRDefault="00697E16" w:rsidP="00697E16">
      <w:pPr>
        <w:rPr>
          <w:rFonts w:ascii="Arial" w:hAnsi="Arial"/>
          <w:sz w:val="28"/>
          <w:szCs w:val="28"/>
        </w:rPr>
      </w:pPr>
    </w:p>
    <w:p w14:paraId="6CA36870" w14:textId="77777777" w:rsidR="00697E16" w:rsidRDefault="00697E16" w:rsidP="00697E16">
      <w:pPr>
        <w:rPr>
          <w:rFonts w:ascii="Arial" w:hAnsi="Arial"/>
          <w:sz w:val="28"/>
          <w:szCs w:val="28"/>
        </w:rPr>
      </w:pPr>
    </w:p>
    <w:p w14:paraId="53EA8ABF" w14:textId="77777777" w:rsidR="00697E16" w:rsidRDefault="00697E16" w:rsidP="00697E16">
      <w:pPr>
        <w:rPr>
          <w:rFonts w:ascii="Arial" w:hAnsi="Arial"/>
          <w:sz w:val="28"/>
          <w:szCs w:val="28"/>
        </w:rPr>
      </w:pPr>
    </w:p>
    <w:p w14:paraId="67D9972D" w14:textId="77777777" w:rsidR="00697E16" w:rsidRDefault="00697E16" w:rsidP="00697E16">
      <w:pPr>
        <w:rPr>
          <w:rFonts w:ascii="Arial" w:hAnsi="Arial"/>
          <w:sz w:val="28"/>
          <w:szCs w:val="28"/>
        </w:rPr>
      </w:pPr>
    </w:p>
    <w:p w14:paraId="218998BA" w14:textId="77777777" w:rsidR="00697E16" w:rsidRDefault="00697E16" w:rsidP="00697E16">
      <w:pPr>
        <w:rPr>
          <w:rFonts w:ascii="Arial" w:hAnsi="Arial"/>
          <w:sz w:val="28"/>
          <w:szCs w:val="28"/>
        </w:rPr>
      </w:pPr>
    </w:p>
    <w:p w14:paraId="36B4E951" w14:textId="77777777" w:rsidR="00697E16" w:rsidRDefault="00697E16" w:rsidP="00697E16">
      <w:pPr>
        <w:rPr>
          <w:rFonts w:ascii="Arial" w:hAnsi="Arial"/>
          <w:sz w:val="28"/>
          <w:szCs w:val="28"/>
        </w:rPr>
      </w:pPr>
    </w:p>
    <w:p w14:paraId="5567A8C8" w14:textId="77777777" w:rsidR="00697E16" w:rsidRDefault="00697E16" w:rsidP="00697E16">
      <w:pPr>
        <w:rPr>
          <w:rFonts w:ascii="Arial" w:hAnsi="Arial"/>
          <w:sz w:val="28"/>
          <w:szCs w:val="28"/>
        </w:rPr>
      </w:pPr>
    </w:p>
    <w:p w14:paraId="04C2F121" w14:textId="77777777" w:rsidR="00697E16" w:rsidRPr="000050BA" w:rsidRDefault="00697E16" w:rsidP="00697E16">
      <w:pPr>
        <w:rPr>
          <w:rFonts w:ascii="Arial" w:hAnsi="Arial"/>
          <w:sz w:val="28"/>
          <w:szCs w:val="28"/>
        </w:rPr>
      </w:pPr>
    </w:p>
    <w:p w14:paraId="08F08CCA" w14:textId="77777777" w:rsidR="00697E16" w:rsidRDefault="00697E16" w:rsidP="00697E16">
      <w:pPr>
        <w:spacing w:after="160"/>
        <w:rPr>
          <w:rFonts w:ascii="Arial" w:hAnsi="Arial"/>
          <w:sz w:val="28"/>
          <w:szCs w:val="28"/>
        </w:rPr>
      </w:pPr>
    </w:p>
    <w:p w14:paraId="0F55CAD2" w14:textId="77777777" w:rsidR="00697E16" w:rsidRDefault="00697E16" w:rsidP="00697E16">
      <w:pPr>
        <w:spacing w:after="160"/>
        <w:rPr>
          <w:rFonts w:ascii="Arial" w:hAnsi="Arial"/>
          <w:sz w:val="28"/>
          <w:szCs w:val="28"/>
        </w:rPr>
      </w:pPr>
    </w:p>
    <w:p w14:paraId="69529EEC" w14:textId="77777777" w:rsidR="00697E16" w:rsidRDefault="00697E16" w:rsidP="00697E16">
      <w:pPr>
        <w:spacing w:after="160"/>
        <w:rPr>
          <w:rFonts w:ascii="Arial" w:hAnsi="Arial"/>
          <w:sz w:val="28"/>
          <w:szCs w:val="28"/>
        </w:rPr>
      </w:pPr>
    </w:p>
    <w:p w14:paraId="21A7AC43" w14:textId="77777777" w:rsidR="00697E16" w:rsidRDefault="00697E16" w:rsidP="00697E16">
      <w:pPr>
        <w:spacing w:after="160"/>
        <w:rPr>
          <w:rFonts w:ascii="Arial" w:hAnsi="Arial"/>
          <w:sz w:val="28"/>
          <w:szCs w:val="28"/>
        </w:rPr>
      </w:pPr>
    </w:p>
    <w:p w14:paraId="388848BA" w14:textId="77777777" w:rsidR="00697E16" w:rsidRDefault="00697E16" w:rsidP="00697E16">
      <w:pPr>
        <w:spacing w:after="160"/>
        <w:rPr>
          <w:rFonts w:ascii="Arial" w:hAnsi="Arial"/>
          <w:sz w:val="28"/>
          <w:szCs w:val="28"/>
        </w:rPr>
      </w:pPr>
    </w:p>
    <w:p w14:paraId="1CAC754D" w14:textId="77777777" w:rsidR="00A04A44" w:rsidRDefault="00A04A44">
      <w:pPr>
        <w:sectPr w:rsidR="00A04A44" w:rsidSect="00EF64E0">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1F1CDC0C" w14:textId="77777777" w:rsidR="00A04A44" w:rsidRDefault="00A04A44"/>
    <w:p w14:paraId="3132805E" w14:textId="1AFED931" w:rsidR="009853FE" w:rsidRDefault="009853FE" w:rsidP="00286851">
      <w:pPr>
        <w:pStyle w:val="Heading1"/>
        <w:numPr>
          <w:ilvl w:val="0"/>
          <w:numId w:val="2"/>
        </w:numPr>
        <w:rPr>
          <w:b/>
        </w:rPr>
      </w:pPr>
      <w:bookmarkStart w:id="8" w:name="_Toc53406924"/>
      <w:bookmarkStart w:id="9" w:name="_Toc118908357"/>
      <w:r w:rsidRPr="00286851">
        <w:rPr>
          <w:b/>
        </w:rPr>
        <w:t>Introduction</w:t>
      </w:r>
      <w:bookmarkEnd w:id="8"/>
      <w:bookmarkEnd w:id="9"/>
    </w:p>
    <w:p w14:paraId="3DDEF70E" w14:textId="77777777" w:rsidR="00637482" w:rsidRPr="00637482" w:rsidRDefault="00637482" w:rsidP="00637482"/>
    <w:p w14:paraId="008EF437" w14:textId="167EA040" w:rsidR="00DB4D64" w:rsidRPr="00637482" w:rsidRDefault="00E7489F" w:rsidP="008D5763">
      <w:pPr>
        <w:jc w:val="both"/>
      </w:pPr>
      <w:r w:rsidRPr="00637482">
        <w:t>Farmers face economic losses every year because of various diseases that can happen to fruit/vegetable growing plants.</w:t>
      </w:r>
    </w:p>
    <w:p w14:paraId="12D686E7" w14:textId="00CED74B" w:rsidR="00E7489F" w:rsidRPr="00637482" w:rsidRDefault="002B03EF" w:rsidP="008D5763">
      <w:pPr>
        <w:jc w:val="both"/>
      </w:pPr>
      <w:r w:rsidRPr="00637482">
        <w:t xml:space="preserve">If farmer can detect these diseases early and apply appropriate treatment then it can save lot of waste and prevent the </w:t>
      </w:r>
      <w:r w:rsidR="00637482" w:rsidRPr="00637482">
        <w:t>economic</w:t>
      </w:r>
      <w:r w:rsidRPr="00637482">
        <w:t xml:space="preserve"> loss.</w:t>
      </w:r>
    </w:p>
    <w:p w14:paraId="2B752FE2" w14:textId="77777777" w:rsidR="002B03EF" w:rsidRPr="00637482" w:rsidRDefault="002B03EF" w:rsidP="008D5763">
      <w:pPr>
        <w:jc w:val="both"/>
      </w:pPr>
    </w:p>
    <w:p w14:paraId="14D01072" w14:textId="40A8095D" w:rsidR="00DB4D64" w:rsidRPr="00637482" w:rsidRDefault="002B03EF" w:rsidP="008D5763">
      <w:pPr>
        <w:jc w:val="both"/>
      </w:pPr>
      <w:r w:rsidRPr="00637482">
        <w:t xml:space="preserve">It is important that to accurately identify what kind of disease is there in that a particular plant. For example – Potato plant has 2 type of disease late blight and early blight. The treatment for both the diseases </w:t>
      </w:r>
      <w:r w:rsidR="00637482" w:rsidRPr="00637482">
        <w:t>is</w:t>
      </w:r>
      <w:r w:rsidRPr="00637482">
        <w:t xml:space="preserve"> different and if farmer could identify early that would prevent him from economic loss.</w:t>
      </w:r>
    </w:p>
    <w:p w14:paraId="22FED4CE" w14:textId="2536ADC4" w:rsidR="002B03EF" w:rsidRPr="00637482" w:rsidRDefault="002B03EF" w:rsidP="008D5763">
      <w:pPr>
        <w:jc w:val="both"/>
      </w:pPr>
    </w:p>
    <w:p w14:paraId="68388B98" w14:textId="277FC08A" w:rsidR="007A0228" w:rsidRDefault="007A0228" w:rsidP="008D5763">
      <w:pPr>
        <w:jc w:val="both"/>
      </w:pPr>
      <w:r w:rsidRPr="00637482">
        <w:t xml:space="preserve">Conventional machine </w:t>
      </w:r>
      <w:r w:rsidR="00637482" w:rsidRPr="00637482">
        <w:t>learning (</w:t>
      </w:r>
      <w:r w:rsidRPr="00637482">
        <w:t xml:space="preserve">ML)- based algorithms face challenges, especially in identifying the plants in real-world data due to a lack of features. Deep </w:t>
      </w:r>
      <w:r w:rsidR="00637482" w:rsidRPr="00637482">
        <w:t>Learning (</w:t>
      </w:r>
      <w:r w:rsidRPr="00637482">
        <w:t xml:space="preserve">DL) approaches use self-learning to extract all potential features that assist in classifying plant diseases accurately. </w:t>
      </w:r>
    </w:p>
    <w:p w14:paraId="0B3AADD6" w14:textId="77777777" w:rsidR="00637482" w:rsidRPr="00637482" w:rsidRDefault="00637482" w:rsidP="008D5763">
      <w:pPr>
        <w:jc w:val="both"/>
      </w:pPr>
    </w:p>
    <w:p w14:paraId="3DB50441" w14:textId="72103523" w:rsidR="002B03EF" w:rsidRPr="00637482" w:rsidRDefault="007A0228" w:rsidP="008D5763">
      <w:pPr>
        <w:jc w:val="both"/>
      </w:pPr>
      <w:r w:rsidRPr="00637482">
        <w:t xml:space="preserve">This paper presents a hybrid Convolutional Neural Network (CNN) model of three state-of-the-art CNNs to classify </w:t>
      </w:r>
      <w:r w:rsidR="002A0827" w:rsidRPr="00637482">
        <w:t>pre-processing. The</w:t>
      </w:r>
      <w:r w:rsidRPr="00637482">
        <w:t xml:space="preserve"> proposed model utilizes convolutional neural networks to extract features and classify images. The framework of the proposed method comprises three paramount stages to accomplish the classification key idea, including the data preparation phase, pre</w:t>
      </w:r>
      <w:r w:rsidR="002A0827" w:rsidRPr="00637482">
        <w:t>-</w:t>
      </w:r>
      <w:r w:rsidRPr="00637482">
        <w:t>processing phase, and classification phase.</w:t>
      </w:r>
    </w:p>
    <w:p w14:paraId="5B3214DE" w14:textId="2B576F87" w:rsidR="007A0228" w:rsidRPr="00637482" w:rsidRDefault="007A0228" w:rsidP="008D5763">
      <w:pPr>
        <w:jc w:val="both"/>
      </w:pPr>
    </w:p>
    <w:p w14:paraId="545E5094" w14:textId="1DD2FC81" w:rsidR="007A0228" w:rsidRDefault="002A0827" w:rsidP="008D5763">
      <w:pPr>
        <w:jc w:val="both"/>
      </w:pPr>
      <w:r w:rsidRPr="00637482">
        <w:t>The dataset consists of 39,152 samples</w:t>
      </w:r>
      <w:r w:rsidR="000D219B">
        <w:t xml:space="preserve"> with 21 classes</w:t>
      </w:r>
      <w:r w:rsidRPr="00637482">
        <w:t>, out of while the data is been sent as batch of 32 and the train and test split as 80%</w:t>
      </w:r>
      <w:r w:rsidR="00A704DF" w:rsidRPr="00637482">
        <w:t xml:space="preserve"> images for training</w:t>
      </w:r>
      <w:r w:rsidRPr="00637482">
        <w:t xml:space="preserve"> and 20%</w:t>
      </w:r>
      <w:r w:rsidR="00A704DF" w:rsidRPr="00637482">
        <w:t xml:space="preserve"> for </w:t>
      </w:r>
      <w:r w:rsidR="00637482" w:rsidRPr="00637482">
        <w:t>testing,</w:t>
      </w:r>
      <w:r w:rsidRPr="00637482">
        <w:t xml:space="preserve"> out of test data 10% for validation and 10% for test</w:t>
      </w:r>
      <w:r w:rsidR="00A704DF" w:rsidRPr="00637482">
        <w:t>.</w:t>
      </w:r>
      <w:r w:rsidRPr="00637482">
        <w:t xml:space="preserve"> Each dataset is individually tested in the proposed model to evaluate the classification accuracy using a set of standard evaluation metrics including accuracy and F1-score. The total averages of the proposed model on both datasets are 97%, 94</w:t>
      </w:r>
      <w:r w:rsidR="00F93422" w:rsidRPr="00637482">
        <w:t xml:space="preserve">% </w:t>
      </w:r>
      <w:r w:rsidRPr="00637482">
        <w:t>on the accuracy F1-score</w:t>
      </w:r>
      <w:r w:rsidR="00F93422" w:rsidRPr="00637482">
        <w:t>.</w:t>
      </w:r>
    </w:p>
    <w:p w14:paraId="422DB156" w14:textId="6DF90D3A" w:rsidR="002E1656" w:rsidRDefault="002E1656" w:rsidP="008D5763">
      <w:pPr>
        <w:jc w:val="both"/>
      </w:pPr>
    </w:p>
    <w:p w14:paraId="067D53DF" w14:textId="110757C6" w:rsidR="002E1656" w:rsidRDefault="002E1656" w:rsidP="008D5763">
      <w:pPr>
        <w:jc w:val="both"/>
      </w:pPr>
    </w:p>
    <w:p w14:paraId="61BEFE86" w14:textId="77375256" w:rsidR="002E1656" w:rsidRDefault="002E1656" w:rsidP="008D5763">
      <w:pPr>
        <w:jc w:val="both"/>
      </w:pPr>
    </w:p>
    <w:p w14:paraId="699DE8DC" w14:textId="6571535B" w:rsidR="002E1656" w:rsidRPr="003D20FC" w:rsidRDefault="00423BE2" w:rsidP="008D5763">
      <w:pPr>
        <w:jc w:val="both"/>
        <w:rPr>
          <w:color w:val="FFFFFF" w:themeColor="background1"/>
          <w14:textFill>
            <w14:noFill/>
          </w14:textFill>
        </w:rPr>
      </w:pPr>
      <w:r>
        <w:rPr>
          <w:noProof/>
        </w:rPr>
        <w:lastRenderedPageBreak/>
        <mc:AlternateContent>
          <mc:Choice Requires="wps">
            <w:drawing>
              <wp:anchor distT="0" distB="0" distL="114300" distR="114300" simplePos="0" relativeHeight="251667456" behindDoc="0" locked="0" layoutInCell="1" allowOverlap="1" wp14:anchorId="2C428560" wp14:editId="0F21F6A6">
                <wp:simplePos x="0" y="0"/>
                <wp:positionH relativeFrom="column">
                  <wp:posOffset>3203043</wp:posOffset>
                </wp:positionH>
                <wp:positionV relativeFrom="paragraph">
                  <wp:posOffset>21142</wp:posOffset>
                </wp:positionV>
                <wp:extent cx="1944429" cy="1839371"/>
                <wp:effectExtent l="0" t="0" r="17780" b="27940"/>
                <wp:wrapNone/>
                <wp:docPr id="43" name="Text Box 43"/>
                <wp:cNvGraphicFramePr/>
                <a:graphic xmlns:a="http://schemas.openxmlformats.org/drawingml/2006/main">
                  <a:graphicData uri="http://schemas.microsoft.com/office/word/2010/wordprocessingShape">
                    <wps:wsp>
                      <wps:cNvSpPr txBox="1"/>
                      <wps:spPr>
                        <a:xfrm>
                          <a:off x="0" y="0"/>
                          <a:ext cx="1944429" cy="1839371"/>
                        </a:xfrm>
                        <a:prstGeom prst="rect">
                          <a:avLst/>
                        </a:prstGeom>
                        <a:noFill/>
                        <a:ln w="6350">
                          <a:solidFill>
                            <a:prstClr val="black"/>
                          </a:solidFill>
                        </a:ln>
                      </wps:spPr>
                      <wps:txbx>
                        <w:txbxContent>
                          <w:p w14:paraId="14C569A6" w14:textId="68DAB8F3" w:rsidR="00423BE2" w:rsidRPr="003D20FC" w:rsidRDefault="00423BE2">
                            <w:r w:rsidRPr="003D20FC">
                              <w:drawing>
                                <wp:inline distT="0" distB="0" distL="0" distR="0" wp14:anchorId="29F63AD7" wp14:editId="42E96705">
                                  <wp:extent cx="1759585" cy="1749517"/>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6404" cy="177618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428560" id="_x0000_t202" coordsize="21600,21600" o:spt="202" path="m,l,21600r21600,l21600,xe">
                <v:stroke joinstyle="miter"/>
                <v:path gradientshapeok="t" o:connecttype="rect"/>
              </v:shapetype>
              <v:shape id="Text Box 43" o:spid="_x0000_s1026" type="#_x0000_t202" style="position:absolute;left:0;text-align:left;margin-left:252.2pt;margin-top:1.65pt;width:153.1pt;height:144.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" filled="f" strokeweight=".5pt">
                <v:textbox>
                  <w:txbxContent>
                    <w:p w14:paraId="14C569A6" w14:textId="68DAB8F3" w:rsidR="00423BE2" w:rsidRPr="003D20FC" w:rsidRDefault="00423BE2">
                      <w:r w:rsidRPr="003D20FC">
                        <w:drawing>
                          <wp:inline distT="0" distB="0" distL="0" distR="0" wp14:anchorId="29F63AD7" wp14:editId="42E96705">
                            <wp:extent cx="1759585" cy="1749517"/>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6404" cy="1776182"/>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572E7323" wp14:editId="4C6320C2">
                <wp:simplePos x="0" y="0"/>
                <wp:positionH relativeFrom="column">
                  <wp:posOffset>3203043</wp:posOffset>
                </wp:positionH>
                <wp:positionV relativeFrom="paragraph">
                  <wp:posOffset>1982081</wp:posOffset>
                </wp:positionV>
                <wp:extent cx="1945082" cy="1754171"/>
                <wp:effectExtent l="0" t="0" r="17145" b="17780"/>
                <wp:wrapNone/>
                <wp:docPr id="44" name="Text Box 44"/>
                <wp:cNvGraphicFramePr/>
                <a:graphic xmlns:a="http://schemas.openxmlformats.org/drawingml/2006/main">
                  <a:graphicData uri="http://schemas.microsoft.com/office/word/2010/wordprocessingShape">
                    <wps:wsp>
                      <wps:cNvSpPr txBox="1"/>
                      <wps:spPr>
                        <a:xfrm>
                          <a:off x="0" y="0"/>
                          <a:ext cx="1945082" cy="1754171"/>
                        </a:xfrm>
                        <a:prstGeom prst="rect">
                          <a:avLst/>
                        </a:prstGeom>
                        <a:solidFill>
                          <a:schemeClr val="lt1"/>
                        </a:solidFill>
                        <a:ln w="6350">
                          <a:solidFill>
                            <a:prstClr val="black"/>
                          </a:solidFill>
                        </a:ln>
                      </wps:spPr>
                      <wps:txbx>
                        <w:txbxContent>
                          <w:p w14:paraId="53859337" w14:textId="6A03DC56" w:rsidR="00423BE2" w:rsidRDefault="00423BE2">
                            <w:r>
                              <w:rPr>
                                <w:noProof/>
                              </w:rPr>
                              <w:drawing>
                                <wp:inline distT="0" distB="0" distL="0" distR="0" wp14:anchorId="3128BFDC" wp14:editId="1FE6CC08">
                                  <wp:extent cx="1728374" cy="1550670"/>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47409" cy="1567748"/>
                                          </a:xfrm>
                                          <a:prstGeom prst="rect">
                                            <a:avLst/>
                                          </a:prstGeom>
                                        </pic:spPr>
                                      </pic:pic>
                                    </a:graphicData>
                                  </a:graphic>
                                </wp:inline>
                              </w:drawing>
                            </w:r>
                            <w:r w:rsidRPr="002E1656">
                              <w:drawing>
                                <wp:inline distT="0" distB="0" distL="0" distR="0" wp14:anchorId="7D05CBF0" wp14:editId="626DAF1F">
                                  <wp:extent cx="1355366" cy="1670234"/>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84381" cy="207568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E7323" id="Text Box 44" o:spid="_x0000_s1027" type="#_x0000_t202" style="position:absolute;left:0;text-align:left;margin-left:252.2pt;margin-top:156.05pt;width:153.15pt;height:138.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" fillcolor="white [3201]" strokeweight=".5pt">
                <v:textbox>
                  <w:txbxContent>
                    <w:p w14:paraId="53859337" w14:textId="6A03DC56" w:rsidR="00423BE2" w:rsidRDefault="00423BE2">
                      <w:r>
                        <w:rPr>
                          <w:noProof/>
                        </w:rPr>
                        <w:drawing>
                          <wp:inline distT="0" distB="0" distL="0" distR="0" wp14:anchorId="3128BFDC" wp14:editId="1FE6CC08">
                            <wp:extent cx="1728374" cy="1550670"/>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47409" cy="1567748"/>
                                    </a:xfrm>
                                    <a:prstGeom prst="rect">
                                      <a:avLst/>
                                    </a:prstGeom>
                                  </pic:spPr>
                                </pic:pic>
                              </a:graphicData>
                            </a:graphic>
                          </wp:inline>
                        </w:drawing>
                      </w:r>
                      <w:r w:rsidRPr="002E1656">
                        <w:drawing>
                          <wp:inline distT="0" distB="0" distL="0" distR="0" wp14:anchorId="7D05CBF0" wp14:editId="626DAF1F">
                            <wp:extent cx="1355366" cy="1670234"/>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84381" cy="2075683"/>
                                    </a:xfrm>
                                    <a:prstGeom prst="rect">
                                      <a:avLst/>
                                    </a:prstGeom>
                                  </pic:spPr>
                                </pic:pic>
                              </a:graphicData>
                            </a:graphic>
                          </wp:inline>
                        </w:drawing>
                      </w:r>
                    </w:p>
                  </w:txbxContent>
                </v:textbox>
              </v:shape>
            </w:pict>
          </mc:Fallback>
        </mc:AlternateContent>
      </w:r>
      <w:r w:rsidR="002E1656">
        <w:t xml:space="preserve">  </w:t>
      </w:r>
      <w:r w:rsidR="002E1656">
        <w:rPr>
          <w:noProof/>
        </w:rPr>
        <w:drawing>
          <wp:inline distT="0" distB="0" distL="0" distR="0" wp14:anchorId="63C14C6B" wp14:editId="1C294B61">
            <wp:extent cx="2348884" cy="3730822"/>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68345" cy="3920567"/>
                    </a:xfrm>
                    <a:prstGeom prst="rect">
                      <a:avLst/>
                    </a:prstGeom>
                    <a:noFill/>
                    <a:ln>
                      <a:noFill/>
                    </a:ln>
                  </pic:spPr>
                </pic:pic>
              </a:graphicData>
            </a:graphic>
          </wp:inline>
        </w:drawing>
      </w:r>
      <w:r w:rsidR="002E1656">
        <w:t xml:space="preserve"> </w:t>
      </w:r>
    </w:p>
    <w:p w14:paraId="0DA5BCEE" w14:textId="45B83AFA" w:rsidR="002E1656" w:rsidRDefault="002E1656" w:rsidP="008D5763">
      <w:pPr>
        <w:jc w:val="both"/>
      </w:pPr>
    </w:p>
    <w:p w14:paraId="718CDAE5" w14:textId="4E12AB0D" w:rsidR="002E1656" w:rsidRPr="00637482" w:rsidRDefault="008D4DBE" w:rsidP="008D4DBE">
      <w:pPr>
        <w:ind w:left="720"/>
        <w:jc w:val="both"/>
      </w:pPr>
      <w:r>
        <w:t xml:space="preserve">Fig 1: Dataset </w:t>
      </w:r>
    </w:p>
    <w:p w14:paraId="3D4D61B2" w14:textId="5CA9C740" w:rsidR="00F93422" w:rsidRDefault="00F93422" w:rsidP="00DB4D64"/>
    <w:p w14:paraId="784DB711" w14:textId="5874F8B1" w:rsidR="00F93422" w:rsidRDefault="00F93422" w:rsidP="00DB4D64"/>
    <w:p w14:paraId="1A757F56" w14:textId="28A2C256" w:rsidR="00F93422" w:rsidRDefault="00F93422" w:rsidP="00DB4D64"/>
    <w:p w14:paraId="07062AA6" w14:textId="3A2B5A00" w:rsidR="00F93422" w:rsidRPr="00F93422" w:rsidRDefault="00F93422" w:rsidP="00F93422">
      <w:pPr>
        <w:pStyle w:val="Heading1"/>
        <w:numPr>
          <w:ilvl w:val="0"/>
          <w:numId w:val="2"/>
        </w:numPr>
        <w:rPr>
          <w:b/>
        </w:rPr>
      </w:pPr>
      <w:r>
        <w:rPr>
          <w:b/>
        </w:rPr>
        <w:t>Objective</w:t>
      </w:r>
    </w:p>
    <w:p w14:paraId="7062A382" w14:textId="2C287B0E" w:rsidR="00F93422" w:rsidRDefault="00F93422" w:rsidP="00DB4D64"/>
    <w:p w14:paraId="3FFDFB21" w14:textId="1BCBF267" w:rsidR="00F93422" w:rsidRDefault="00D32BF3" w:rsidP="00F05DE0">
      <w:pPr>
        <w:jc w:val="both"/>
      </w:pPr>
      <w:r>
        <w:t xml:space="preserve">Detect the plant classification </w:t>
      </w:r>
      <w:r w:rsidR="00637482">
        <w:t>effectively,</w:t>
      </w:r>
      <w:r>
        <w:t xml:space="preserve"> </w:t>
      </w:r>
      <w:r w:rsidR="00F05DE0">
        <w:t>t</w:t>
      </w:r>
      <w:r w:rsidR="00F93422">
        <w:t xml:space="preserve">o Enhance classification </w:t>
      </w:r>
      <w:r>
        <w:t>accuracy, enhancing the capability of feature extraction and representation.</w:t>
      </w:r>
    </w:p>
    <w:p w14:paraId="09AB7B7B" w14:textId="12ACDCDA" w:rsidR="00F8475D" w:rsidRDefault="00F8475D" w:rsidP="00F05DE0">
      <w:pPr>
        <w:jc w:val="both"/>
      </w:pPr>
    </w:p>
    <w:p w14:paraId="4E1B6981" w14:textId="2D11C9A5" w:rsidR="002E1656" w:rsidRPr="00F8475D" w:rsidRDefault="002E1656" w:rsidP="00F05DE0">
      <w:pPr>
        <w:jc w:val="both"/>
      </w:pPr>
      <w:r w:rsidRPr="00F8475D">
        <w:rPr>
          <w:lang w:val="en-US"/>
        </w:rPr>
        <w:t xml:space="preserve">Enhance efficiency and </w:t>
      </w:r>
      <w:r w:rsidR="008D5763" w:rsidRPr="00F8475D">
        <w:rPr>
          <w:lang w:val="en-US"/>
        </w:rPr>
        <w:t>automation through</w:t>
      </w:r>
      <w:r w:rsidRPr="00F8475D">
        <w:rPr>
          <w:lang w:val="en-US"/>
        </w:rPr>
        <w:t xml:space="preserve"> streamlined workflows and scalable resources.</w:t>
      </w:r>
    </w:p>
    <w:p w14:paraId="6D0B16FC" w14:textId="068DBF19" w:rsidR="00F8475D" w:rsidRDefault="00F8475D" w:rsidP="00F05DE0">
      <w:pPr>
        <w:pStyle w:val="NormalWeb"/>
        <w:jc w:val="both"/>
      </w:pPr>
      <w:r>
        <w:rPr>
          <w:rStyle w:val="Strong"/>
        </w:rPr>
        <w:t>Improved Feature Extraction</w:t>
      </w:r>
      <w:r>
        <w:t>: To overcome the limitations of conventional machine learning models by leveraging a Convolutional Neural Network (CNN) model that automatically extracts relevant features from plant images for precise disease classification.</w:t>
      </w:r>
    </w:p>
    <w:p w14:paraId="66E84936" w14:textId="2EA8D3BE" w:rsidR="00D32BF3" w:rsidRDefault="008D5763" w:rsidP="00F05DE0">
      <w:pPr>
        <w:pStyle w:val="NormalWeb"/>
        <w:jc w:val="both"/>
      </w:pPr>
      <w:r>
        <w:rPr>
          <w:rStyle w:val="Strong"/>
        </w:rPr>
        <w:t>Accurate Disease Identification</w:t>
      </w:r>
      <w:r>
        <w:t>: To accurately classify different types of diseases affecting plants, such as distinguishing between early blight and late blight in potato plants, enabling targeted treatment</w:t>
      </w:r>
      <w:r w:rsidR="00F05DE0">
        <w:t>.</w:t>
      </w:r>
    </w:p>
    <w:p w14:paraId="1DCFF5D2" w14:textId="4E1642F1" w:rsidR="008D4DBE" w:rsidRDefault="008D4DBE" w:rsidP="00F05DE0">
      <w:pPr>
        <w:pStyle w:val="NormalWeb"/>
        <w:jc w:val="both"/>
      </w:pPr>
    </w:p>
    <w:p w14:paraId="47130698" w14:textId="3FF0D667" w:rsidR="008D4DBE" w:rsidRDefault="008D4DBE" w:rsidP="00F05DE0">
      <w:pPr>
        <w:pStyle w:val="NormalWeb"/>
        <w:jc w:val="both"/>
      </w:pPr>
    </w:p>
    <w:p w14:paraId="155DF773" w14:textId="77777777" w:rsidR="008D4DBE" w:rsidRPr="008D5763" w:rsidRDefault="008D4DBE" w:rsidP="00F05DE0">
      <w:pPr>
        <w:pStyle w:val="NormalWeb"/>
        <w:jc w:val="both"/>
      </w:pPr>
    </w:p>
    <w:p w14:paraId="043B76B1" w14:textId="5D7D0910" w:rsidR="00D32BF3" w:rsidRDefault="00D32BF3" w:rsidP="00D32BF3">
      <w:pPr>
        <w:pStyle w:val="Heading1"/>
        <w:numPr>
          <w:ilvl w:val="0"/>
          <w:numId w:val="2"/>
        </w:numPr>
        <w:rPr>
          <w:b/>
        </w:rPr>
      </w:pPr>
      <w:r>
        <w:rPr>
          <w:b/>
        </w:rPr>
        <w:lastRenderedPageBreak/>
        <w:t>Specifications</w:t>
      </w:r>
    </w:p>
    <w:p w14:paraId="64D3D825" w14:textId="20D1960A" w:rsidR="00D32BF3" w:rsidRDefault="00D32BF3" w:rsidP="00D32BF3"/>
    <w:p w14:paraId="7FB9C4B9" w14:textId="77777777" w:rsidR="00D32BF3" w:rsidRPr="00D32BF3" w:rsidRDefault="00D32BF3" w:rsidP="00D32BF3">
      <w:pPr>
        <w:spacing w:line="259" w:lineRule="auto"/>
      </w:pPr>
      <w:r w:rsidRPr="00D32BF3">
        <w:rPr>
          <w:rFonts w:eastAsiaTheme="minorEastAsia"/>
          <w:b/>
          <w:bCs/>
          <w:u w:val="single"/>
        </w:rPr>
        <w:t>Software Requirements</w:t>
      </w:r>
    </w:p>
    <w:p w14:paraId="14BCF74E" w14:textId="77777777" w:rsidR="00D32BF3" w:rsidRPr="00D32BF3" w:rsidRDefault="00D32BF3" w:rsidP="00D32BF3">
      <w:pPr>
        <w:spacing w:line="259" w:lineRule="auto"/>
      </w:pPr>
      <w:r w:rsidRPr="00D32BF3">
        <w:rPr>
          <w:rFonts w:eastAsiaTheme="minorEastAsia"/>
          <w:b/>
          <w:bCs/>
        </w:rPr>
        <w:t>OS</w:t>
      </w:r>
      <w:r w:rsidRPr="00D32BF3">
        <w:rPr>
          <w:rFonts w:eastAsiaTheme="minorEastAsia"/>
        </w:rPr>
        <w:t>: Windows</w:t>
      </w:r>
    </w:p>
    <w:p w14:paraId="306815D2" w14:textId="77777777" w:rsidR="00D32BF3" w:rsidRPr="00D32BF3" w:rsidRDefault="00D32BF3" w:rsidP="00D32BF3">
      <w:pPr>
        <w:spacing w:line="259" w:lineRule="auto"/>
      </w:pPr>
      <w:r w:rsidRPr="00D32BF3">
        <w:rPr>
          <w:rFonts w:eastAsiaTheme="minorEastAsia"/>
          <w:b/>
          <w:bCs/>
        </w:rPr>
        <w:t>Python</w:t>
      </w:r>
      <w:r w:rsidRPr="00D32BF3">
        <w:rPr>
          <w:rFonts w:eastAsiaTheme="minorEastAsia"/>
        </w:rPr>
        <w:t>: Version 3.7+</w:t>
      </w:r>
    </w:p>
    <w:p w14:paraId="2419F2C1" w14:textId="77777777" w:rsidR="00D32BF3" w:rsidRPr="00D32BF3" w:rsidRDefault="00D32BF3" w:rsidP="00D32BF3">
      <w:pPr>
        <w:spacing w:line="259" w:lineRule="auto"/>
      </w:pPr>
      <w:r w:rsidRPr="00D32BF3">
        <w:rPr>
          <w:rFonts w:eastAsiaTheme="minorEastAsia"/>
          <w:b/>
          <w:bCs/>
        </w:rPr>
        <w:t>Libraries</w:t>
      </w:r>
      <w:r w:rsidRPr="00D32BF3">
        <w:rPr>
          <w:rFonts w:eastAsiaTheme="minorEastAsia"/>
        </w:rPr>
        <w:t>: TensorFlow 2.x, Keras, OpenCV, NumPy, Matplotlib, TensorFlow Lite</w:t>
      </w:r>
    </w:p>
    <w:p w14:paraId="1282AB4F" w14:textId="7A1F15A8" w:rsidR="00D32BF3" w:rsidRDefault="00D32BF3" w:rsidP="00D32BF3">
      <w:pPr>
        <w:spacing w:line="259" w:lineRule="auto"/>
        <w:rPr>
          <w:rFonts w:eastAsiaTheme="minorEastAsia"/>
        </w:rPr>
      </w:pPr>
      <w:r w:rsidRPr="00D32BF3">
        <w:rPr>
          <w:rFonts w:eastAsiaTheme="minorEastAsia"/>
          <w:b/>
          <w:bCs/>
        </w:rPr>
        <w:t>Cloud Platforms</w:t>
      </w:r>
      <w:r w:rsidRPr="00D32BF3">
        <w:rPr>
          <w:rFonts w:eastAsiaTheme="minorEastAsia"/>
        </w:rPr>
        <w:t>: GCP, AWS</w:t>
      </w:r>
    </w:p>
    <w:p w14:paraId="158ECFBC" w14:textId="77777777" w:rsidR="00F05DE0" w:rsidRPr="00D32BF3" w:rsidRDefault="00F05DE0" w:rsidP="00D32BF3">
      <w:pPr>
        <w:spacing w:line="259" w:lineRule="auto"/>
      </w:pPr>
    </w:p>
    <w:p w14:paraId="39F2BD55" w14:textId="77777777" w:rsidR="00D32BF3" w:rsidRPr="00D32BF3" w:rsidRDefault="00D32BF3" w:rsidP="00D32BF3">
      <w:pPr>
        <w:spacing w:line="259" w:lineRule="auto"/>
      </w:pPr>
      <w:r w:rsidRPr="00D32BF3">
        <w:rPr>
          <w:rFonts w:eastAsiaTheme="minorEastAsia"/>
          <w:b/>
          <w:bCs/>
          <w:u w:val="single"/>
        </w:rPr>
        <w:t>Functional Requirements</w:t>
      </w:r>
    </w:p>
    <w:p w14:paraId="3056323B" w14:textId="77777777" w:rsidR="00D32BF3" w:rsidRPr="00D32BF3" w:rsidRDefault="00D32BF3" w:rsidP="00D32BF3">
      <w:pPr>
        <w:spacing w:line="259" w:lineRule="auto"/>
      </w:pPr>
      <w:r w:rsidRPr="00D32BF3">
        <w:rPr>
          <w:rFonts w:eastAsiaTheme="minorEastAsia"/>
        </w:rPr>
        <w:t>1.Model Selection and customization</w:t>
      </w:r>
    </w:p>
    <w:p w14:paraId="75D1DECB" w14:textId="77777777" w:rsidR="00D32BF3" w:rsidRPr="00D32BF3" w:rsidRDefault="00D32BF3" w:rsidP="00D32BF3">
      <w:pPr>
        <w:spacing w:line="259" w:lineRule="auto"/>
      </w:pPr>
      <w:r w:rsidRPr="00D32BF3">
        <w:rPr>
          <w:rFonts w:eastAsiaTheme="minorEastAsia"/>
        </w:rPr>
        <w:t xml:space="preserve">2.Input Data Handling </w:t>
      </w:r>
    </w:p>
    <w:p w14:paraId="0F5CF807" w14:textId="77777777" w:rsidR="00D32BF3" w:rsidRPr="00D32BF3" w:rsidRDefault="00D32BF3" w:rsidP="00D32BF3">
      <w:pPr>
        <w:spacing w:line="259" w:lineRule="auto"/>
      </w:pPr>
      <w:r w:rsidRPr="00D32BF3">
        <w:rPr>
          <w:rFonts w:eastAsiaTheme="minorEastAsia"/>
        </w:rPr>
        <w:t>3.Training Framework</w:t>
      </w:r>
    </w:p>
    <w:p w14:paraId="7CA3D5C4" w14:textId="77777777" w:rsidR="00D32BF3" w:rsidRPr="00D32BF3" w:rsidRDefault="00D32BF3" w:rsidP="00D32BF3">
      <w:pPr>
        <w:spacing w:line="259" w:lineRule="auto"/>
      </w:pPr>
      <w:r w:rsidRPr="00D32BF3">
        <w:rPr>
          <w:rFonts w:eastAsiaTheme="minorEastAsia"/>
        </w:rPr>
        <w:t>4.Model Evaluation and Interface optimization</w:t>
      </w:r>
    </w:p>
    <w:p w14:paraId="344CCD5E" w14:textId="77777777" w:rsidR="00D32BF3" w:rsidRPr="00D32BF3" w:rsidRDefault="00D32BF3" w:rsidP="00D32BF3">
      <w:pPr>
        <w:spacing w:line="259" w:lineRule="auto"/>
      </w:pPr>
      <w:r w:rsidRPr="00D32BF3">
        <w:rPr>
          <w:rFonts w:eastAsiaTheme="minorEastAsia"/>
        </w:rPr>
        <w:t>5.Deployment</w:t>
      </w:r>
    </w:p>
    <w:p w14:paraId="016F7115" w14:textId="18CB20E7" w:rsidR="00D32BF3" w:rsidRDefault="00D32BF3" w:rsidP="00D32BF3">
      <w:r w:rsidRPr="00D32BF3">
        <w:rPr>
          <w:rFonts w:eastAsiaTheme="minorEastAsia"/>
        </w:rPr>
        <w:t>6.User Interface</w:t>
      </w:r>
    </w:p>
    <w:p w14:paraId="43B9F990" w14:textId="50A7D344" w:rsidR="00D32BF3" w:rsidRDefault="00D32BF3" w:rsidP="00D32BF3"/>
    <w:p w14:paraId="5160BC42" w14:textId="072300AE" w:rsidR="00D32BF3" w:rsidRDefault="00D32BF3" w:rsidP="00D32BF3"/>
    <w:p w14:paraId="799E3939" w14:textId="206A619C" w:rsidR="00270D9E" w:rsidRDefault="00D32BF3" w:rsidP="00270D9E">
      <w:pPr>
        <w:pStyle w:val="Heading1"/>
        <w:numPr>
          <w:ilvl w:val="0"/>
          <w:numId w:val="2"/>
        </w:numPr>
        <w:rPr>
          <w:b/>
        </w:rPr>
      </w:pPr>
      <w:r w:rsidRPr="00A81407">
        <w:rPr>
          <w:b/>
        </w:rPr>
        <w:t>Architecture</w:t>
      </w:r>
    </w:p>
    <w:p w14:paraId="1566B640" w14:textId="77777777" w:rsidR="00270D9E" w:rsidRPr="00270D9E" w:rsidRDefault="00270D9E" w:rsidP="00270D9E"/>
    <w:p w14:paraId="54443378" w14:textId="65A9C62F" w:rsidR="00270D9E" w:rsidRPr="00270D9E" w:rsidRDefault="005506C6" w:rsidP="00270D9E">
      <w:r w:rsidRPr="00A81407">
        <w:drawing>
          <wp:anchor distT="0" distB="0" distL="114300" distR="114300" simplePos="0" relativeHeight="251665408" behindDoc="1" locked="0" layoutInCell="1" allowOverlap="1" wp14:anchorId="38859BF7" wp14:editId="76767E44">
            <wp:simplePos x="0" y="0"/>
            <wp:positionH relativeFrom="column">
              <wp:posOffset>-470848</wp:posOffset>
            </wp:positionH>
            <wp:positionV relativeFrom="page">
              <wp:posOffset>5124734</wp:posOffset>
            </wp:positionV>
            <wp:extent cx="6817057" cy="406648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851715" cy="4087154"/>
                    </a:xfrm>
                    <a:prstGeom prst="rect">
                      <a:avLst/>
                    </a:prstGeom>
                  </pic:spPr>
                </pic:pic>
              </a:graphicData>
            </a:graphic>
            <wp14:sizeRelH relativeFrom="margin">
              <wp14:pctWidth>0</wp14:pctWidth>
            </wp14:sizeRelH>
            <wp14:sizeRelV relativeFrom="margin">
              <wp14:pctHeight>0</wp14:pctHeight>
            </wp14:sizeRelV>
          </wp:anchor>
        </w:drawing>
      </w:r>
    </w:p>
    <w:p w14:paraId="3CE0B3CF" w14:textId="0F4851CB" w:rsidR="00A81407" w:rsidRDefault="00A81407" w:rsidP="00D32BF3"/>
    <w:p w14:paraId="3941AF9A" w14:textId="27FA6E81" w:rsidR="00A81407" w:rsidRDefault="00A81407" w:rsidP="00D32BF3"/>
    <w:p w14:paraId="4D6E103F" w14:textId="1272225F" w:rsidR="00A81407" w:rsidRDefault="00A81407" w:rsidP="00D32BF3"/>
    <w:p w14:paraId="3F9D560D" w14:textId="77777777" w:rsidR="00A81407" w:rsidRDefault="00A81407" w:rsidP="00D32BF3"/>
    <w:p w14:paraId="46D1D7C5" w14:textId="66F68333" w:rsidR="00D32BF3" w:rsidRPr="00D32BF3" w:rsidRDefault="00D32BF3" w:rsidP="00D32BF3"/>
    <w:p w14:paraId="2375AE57" w14:textId="7D844A9B" w:rsidR="00D32BF3" w:rsidRDefault="00270D9E" w:rsidP="00D32BF3">
      <w:r>
        <w:t xml:space="preserve">Design </w:t>
      </w:r>
    </w:p>
    <w:p w14:paraId="572F0655" w14:textId="23FF64E9" w:rsidR="00270D9E" w:rsidRDefault="008D4DBE" w:rsidP="00D32BF3">
      <w:r>
        <w:rPr>
          <w:noProof/>
        </w:rPr>
        <mc:AlternateContent>
          <mc:Choice Requires="wps">
            <w:drawing>
              <wp:anchor distT="0" distB="0" distL="114300" distR="114300" simplePos="0" relativeHeight="251669504" behindDoc="0" locked="0" layoutInCell="1" allowOverlap="1" wp14:anchorId="2C02A3D8" wp14:editId="241A1FC7">
                <wp:simplePos x="0" y="0"/>
                <wp:positionH relativeFrom="margin">
                  <wp:posOffset>1399098</wp:posOffset>
                </wp:positionH>
                <wp:positionV relativeFrom="paragraph">
                  <wp:posOffset>3363898</wp:posOffset>
                </wp:positionV>
                <wp:extent cx="3156668" cy="318052"/>
                <wp:effectExtent l="0" t="0" r="0" b="6350"/>
                <wp:wrapNone/>
                <wp:docPr id="47" name="Text Box 47"/>
                <wp:cNvGraphicFramePr/>
                <a:graphic xmlns:a="http://schemas.openxmlformats.org/drawingml/2006/main">
                  <a:graphicData uri="http://schemas.microsoft.com/office/word/2010/wordprocessingShape">
                    <wps:wsp>
                      <wps:cNvSpPr txBox="1"/>
                      <wps:spPr>
                        <a:xfrm>
                          <a:off x="0" y="0"/>
                          <a:ext cx="3156668" cy="318052"/>
                        </a:xfrm>
                        <a:prstGeom prst="rect">
                          <a:avLst/>
                        </a:prstGeom>
                        <a:noFill/>
                        <a:ln w="6350">
                          <a:noFill/>
                        </a:ln>
                      </wps:spPr>
                      <wps:txbx>
                        <w:txbxContent>
                          <w:p w14:paraId="1132CF8B" w14:textId="57F8F32F" w:rsidR="008D4DBE" w:rsidRDefault="008D4DBE" w:rsidP="005B59F2">
                            <w:pPr>
                              <w:ind w:firstLine="720"/>
                            </w:pPr>
                            <w:r>
                              <w:t xml:space="preserve">Fig 2: </w:t>
                            </w:r>
                            <w:r w:rsidR="005B59F2" w:rsidRPr="005B59F2">
                              <w:rPr>
                                <w:lang w:val="en-US"/>
                              </w:rPr>
                              <w:t>Overview of project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02A3D8" id="Text Box 47" o:spid="_x0000_s1028" type="#_x0000_t202" style="position:absolute;margin-left:110.15pt;margin-top:264.85pt;width:248.55pt;height:25.05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" filled="f" stroked="f" strokeweight=".5pt">
                <v:textbox>
                  <w:txbxContent>
                    <w:p w14:paraId="1132CF8B" w14:textId="57F8F32F" w:rsidR="008D4DBE" w:rsidRDefault="008D4DBE" w:rsidP="005B59F2">
                      <w:pPr>
                        <w:ind w:firstLine="720"/>
                      </w:pPr>
                      <w:r>
                        <w:t xml:space="preserve">Fig 2: </w:t>
                      </w:r>
                      <w:r w:rsidR="005B59F2" w:rsidRPr="005B59F2">
                        <w:rPr>
                          <w:lang w:val="en-US"/>
                        </w:rPr>
                        <w:t>Overview of project flow</w:t>
                      </w:r>
                    </w:p>
                  </w:txbxContent>
                </v:textbox>
                <w10:wrap anchorx="margin"/>
              </v:shape>
            </w:pict>
          </mc:Fallback>
        </mc:AlternateContent>
      </w:r>
      <w:r w:rsidR="005506C6">
        <w:rPr>
          <w:noProof/>
        </w:rPr>
        <mc:AlternateContent>
          <mc:Choice Requires="wps">
            <w:drawing>
              <wp:anchor distT="0" distB="0" distL="114300" distR="114300" simplePos="0" relativeHeight="251663360" behindDoc="0" locked="0" layoutInCell="1" allowOverlap="1" wp14:anchorId="70D70533" wp14:editId="53759FA5">
                <wp:simplePos x="0" y="0"/>
                <wp:positionH relativeFrom="column">
                  <wp:posOffset>6052782</wp:posOffset>
                </wp:positionH>
                <wp:positionV relativeFrom="paragraph">
                  <wp:posOffset>2601851</wp:posOffset>
                </wp:positionV>
                <wp:extent cx="232012" cy="252247"/>
                <wp:effectExtent l="0" t="0" r="15875" b="14605"/>
                <wp:wrapNone/>
                <wp:docPr id="35" name="Oval 35"/>
                <wp:cNvGraphicFramePr/>
                <a:graphic xmlns:a="http://schemas.openxmlformats.org/drawingml/2006/main">
                  <a:graphicData uri="http://schemas.microsoft.com/office/word/2010/wordprocessingShape">
                    <wps:wsp>
                      <wps:cNvSpPr/>
                      <wps:spPr>
                        <a:xfrm>
                          <a:off x="0" y="0"/>
                          <a:ext cx="232012" cy="252247"/>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C91429" id="Oval 35" o:spid="_x0000_s1026" style="position:absolute;margin-left:476.6pt;margin-top:204.85pt;width:18.25pt;height:19.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" fillcolor="black [3200]" strokecolor="black [1600]" strokeweight="1pt">
                <v:stroke joinstyle="miter"/>
              </v:oval>
            </w:pict>
          </mc:Fallback>
        </mc:AlternateContent>
      </w:r>
      <w:r w:rsidR="005B59F2">
        <w:t xml:space="preserve">    </w:t>
      </w:r>
    </w:p>
    <w:tbl>
      <w:tblPr>
        <w:tblStyle w:val="TableGrid"/>
        <w:tblW w:w="9833" w:type="dxa"/>
        <w:tblInd w:w="-431" w:type="dxa"/>
        <w:tblLook w:val="04A0" w:firstRow="1" w:lastRow="0" w:firstColumn="1" w:lastColumn="0" w:noHBand="0" w:noVBand="1"/>
      </w:tblPr>
      <w:tblGrid>
        <w:gridCol w:w="9833"/>
      </w:tblGrid>
      <w:tr w:rsidR="00A81407" w:rsidRPr="00D32BF3" w14:paraId="73B1D1E7" w14:textId="77777777" w:rsidTr="00F05DE0">
        <w:trPr>
          <w:trHeight w:val="6511"/>
        </w:trPr>
        <w:tc>
          <w:tcPr>
            <w:tcW w:w="9833" w:type="dxa"/>
          </w:tcPr>
          <w:p w14:paraId="48CCCBC3" w14:textId="77777777" w:rsidR="00A81407" w:rsidRPr="00D32BF3" w:rsidRDefault="00A81407" w:rsidP="00F05DE0">
            <w:r w:rsidRPr="00A81407">
              <w:rPr>
                <w:noProof/>
              </w:rPr>
              <w:lastRenderedPageBreak/>
              <w:drawing>
                <wp:anchor distT="0" distB="0" distL="114300" distR="114300" simplePos="0" relativeHeight="251666432" behindDoc="1" locked="0" layoutInCell="1" allowOverlap="1" wp14:anchorId="07CE8880" wp14:editId="2A0FE15A">
                  <wp:simplePos x="0" y="0"/>
                  <wp:positionH relativeFrom="column">
                    <wp:posOffset>-255953</wp:posOffset>
                  </wp:positionH>
                  <wp:positionV relativeFrom="page">
                    <wp:posOffset>211540</wp:posOffset>
                  </wp:positionV>
                  <wp:extent cx="6373495" cy="3761740"/>
                  <wp:effectExtent l="0" t="0" r="825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73495" cy="3761740"/>
                          </a:xfrm>
                          <a:prstGeom prst="rect">
                            <a:avLst/>
                          </a:prstGeom>
                          <a:noFill/>
                          <a:ln>
                            <a:noFill/>
                          </a:ln>
                        </pic:spPr>
                      </pic:pic>
                    </a:graphicData>
                  </a:graphic>
                  <wp14:sizeRelH relativeFrom="margin">
                    <wp14:pctWidth>0</wp14:pctWidth>
                  </wp14:sizeRelH>
                </wp:anchor>
              </w:drawing>
            </w:r>
          </w:p>
        </w:tc>
      </w:tr>
    </w:tbl>
    <w:p w14:paraId="67D83F10" w14:textId="64F72560" w:rsidR="00D32BF3" w:rsidRDefault="00D32BF3" w:rsidP="00A81407"/>
    <w:p w14:paraId="31D933B2" w14:textId="77777777" w:rsidR="00101FEE" w:rsidRPr="00101FEE" w:rsidRDefault="00101FEE" w:rsidP="00F05DE0">
      <w:pPr>
        <w:spacing w:before="100" w:beforeAutospacing="1"/>
        <w:jc w:val="both"/>
      </w:pPr>
      <w:r w:rsidRPr="00101FEE">
        <w:t>The image illustrates a three-stage process for image classification using TensorFlow, specifically for tasks like plant disease detection. Here's a summary of each stage:</w:t>
      </w:r>
    </w:p>
    <w:p w14:paraId="74A0F7C5" w14:textId="77777777" w:rsidR="00101FEE" w:rsidRPr="00101FEE" w:rsidRDefault="00101FEE" w:rsidP="00F05DE0">
      <w:pPr>
        <w:numPr>
          <w:ilvl w:val="0"/>
          <w:numId w:val="6"/>
        </w:numPr>
        <w:spacing w:before="100" w:beforeAutospacing="1"/>
        <w:jc w:val="both"/>
      </w:pPr>
      <w:r w:rsidRPr="00101FEE">
        <w:rPr>
          <w:b/>
          <w:bCs/>
        </w:rPr>
        <w:t>Stage 1 - Data Preparation</w:t>
      </w:r>
      <w:r w:rsidRPr="00101FEE">
        <w:t>:</w:t>
      </w:r>
    </w:p>
    <w:p w14:paraId="5E4E450A" w14:textId="1B399A01" w:rsidR="00101FEE" w:rsidRPr="00101FEE" w:rsidRDefault="00101FEE" w:rsidP="00F05DE0">
      <w:pPr>
        <w:numPr>
          <w:ilvl w:val="1"/>
          <w:numId w:val="6"/>
        </w:numPr>
        <w:spacing w:before="100" w:beforeAutospacing="1"/>
        <w:jc w:val="both"/>
      </w:pPr>
      <w:r w:rsidRPr="00101FEE">
        <w:rPr>
          <w:b/>
          <w:bCs/>
        </w:rPr>
        <w:t>Data Collection</w:t>
      </w:r>
      <w:r w:rsidRPr="00101FEE">
        <w:t>: Gathering labelled images for training.</w:t>
      </w:r>
    </w:p>
    <w:p w14:paraId="77DAE52B" w14:textId="01EC1B94" w:rsidR="00F05DE0" w:rsidRDefault="00101FEE" w:rsidP="00F05DE0">
      <w:pPr>
        <w:numPr>
          <w:ilvl w:val="1"/>
          <w:numId w:val="6"/>
        </w:numPr>
        <w:jc w:val="both"/>
      </w:pPr>
      <w:r w:rsidRPr="00101FEE">
        <w:rPr>
          <w:b/>
          <w:bCs/>
        </w:rPr>
        <w:t>Data Splitting</w:t>
      </w:r>
      <w:r w:rsidRPr="00101FEE">
        <w:t>: Dividing data into training, validation, and test sets.</w:t>
      </w:r>
    </w:p>
    <w:p w14:paraId="59EAAF91" w14:textId="77777777" w:rsidR="00F05DE0" w:rsidRPr="00101FEE" w:rsidRDefault="00F05DE0" w:rsidP="00F05DE0">
      <w:pPr>
        <w:ind w:left="1440"/>
        <w:jc w:val="both"/>
      </w:pPr>
    </w:p>
    <w:p w14:paraId="60BF6C51" w14:textId="3E93BA0A" w:rsidR="00101FEE" w:rsidRPr="00101FEE" w:rsidRDefault="00101FEE" w:rsidP="00F05DE0">
      <w:pPr>
        <w:numPr>
          <w:ilvl w:val="0"/>
          <w:numId w:val="6"/>
        </w:numPr>
        <w:jc w:val="both"/>
      </w:pPr>
      <w:r w:rsidRPr="00101FEE">
        <w:rPr>
          <w:b/>
          <w:bCs/>
        </w:rPr>
        <w:t>Stage 2 - Image Pre-processing</w:t>
      </w:r>
      <w:r w:rsidRPr="00101FEE">
        <w:t>:</w:t>
      </w:r>
    </w:p>
    <w:p w14:paraId="2AAB4328" w14:textId="77777777" w:rsidR="00101FEE" w:rsidRPr="00101FEE" w:rsidRDefault="00101FEE" w:rsidP="00F05DE0">
      <w:pPr>
        <w:numPr>
          <w:ilvl w:val="1"/>
          <w:numId w:val="6"/>
        </w:numPr>
        <w:spacing w:before="100" w:beforeAutospacing="1"/>
        <w:jc w:val="both"/>
      </w:pPr>
      <w:r w:rsidRPr="00101FEE">
        <w:rPr>
          <w:b/>
          <w:bCs/>
        </w:rPr>
        <w:t>Image Resizing</w:t>
      </w:r>
      <w:r w:rsidRPr="00101FEE">
        <w:t>: Adjusting image dimensions to fit the input requirements of the model.</w:t>
      </w:r>
    </w:p>
    <w:p w14:paraId="073C264F" w14:textId="3667E084" w:rsidR="00101FEE" w:rsidRDefault="00101FEE" w:rsidP="00F05DE0">
      <w:pPr>
        <w:numPr>
          <w:ilvl w:val="1"/>
          <w:numId w:val="6"/>
        </w:numPr>
        <w:jc w:val="both"/>
      </w:pPr>
      <w:r w:rsidRPr="00101FEE">
        <w:rPr>
          <w:b/>
          <w:bCs/>
        </w:rPr>
        <w:t>Data Augmentation</w:t>
      </w:r>
      <w:r w:rsidRPr="00101FEE">
        <w:t>: Enhancing data by applying transformations like rotation, flipping, or zooming to increase dataset diversity and prevent overfitting.</w:t>
      </w:r>
    </w:p>
    <w:p w14:paraId="4A1CFECB" w14:textId="77777777" w:rsidR="00F05DE0" w:rsidRPr="00101FEE" w:rsidRDefault="00F05DE0" w:rsidP="00F05DE0">
      <w:pPr>
        <w:ind w:left="1440"/>
        <w:jc w:val="both"/>
      </w:pPr>
    </w:p>
    <w:p w14:paraId="299650D5" w14:textId="77777777" w:rsidR="00101FEE" w:rsidRPr="00101FEE" w:rsidRDefault="00101FEE" w:rsidP="00F05DE0">
      <w:pPr>
        <w:numPr>
          <w:ilvl w:val="0"/>
          <w:numId w:val="6"/>
        </w:numPr>
        <w:jc w:val="both"/>
      </w:pPr>
      <w:r w:rsidRPr="00101FEE">
        <w:rPr>
          <w:b/>
          <w:bCs/>
        </w:rPr>
        <w:t>Stage 3 - Feature Extraction and Image Classification</w:t>
      </w:r>
      <w:r w:rsidRPr="00101FEE">
        <w:t>:</w:t>
      </w:r>
    </w:p>
    <w:p w14:paraId="06A7D4B2" w14:textId="6BC62D43" w:rsidR="00101FEE" w:rsidRPr="00101FEE" w:rsidRDefault="00101FEE" w:rsidP="00F05DE0">
      <w:pPr>
        <w:numPr>
          <w:ilvl w:val="1"/>
          <w:numId w:val="6"/>
        </w:numPr>
        <w:spacing w:before="100" w:beforeAutospacing="1"/>
        <w:jc w:val="both"/>
      </w:pPr>
      <w:r w:rsidRPr="00101FEE">
        <w:t xml:space="preserve">The pre-processed image is passed through a </w:t>
      </w:r>
      <w:r w:rsidRPr="00101FEE">
        <w:rPr>
          <w:b/>
          <w:bCs/>
        </w:rPr>
        <w:t>CNN</w:t>
      </w:r>
      <w:r w:rsidRPr="00101FEE">
        <w:t xml:space="preserve"> (Convolutional Neural Network) which extracts features.</w:t>
      </w:r>
    </w:p>
    <w:p w14:paraId="6F9777EB" w14:textId="77777777" w:rsidR="00101FEE" w:rsidRPr="00101FEE" w:rsidRDefault="00101FEE" w:rsidP="00F05DE0">
      <w:pPr>
        <w:numPr>
          <w:ilvl w:val="1"/>
          <w:numId w:val="6"/>
        </w:numPr>
        <w:spacing w:before="100" w:beforeAutospacing="1"/>
        <w:jc w:val="both"/>
      </w:pPr>
      <w:r w:rsidRPr="00101FEE">
        <w:t>A fully connected layer then classifies the image into a specific class (e.g., healthy or diseased).</w:t>
      </w:r>
    </w:p>
    <w:p w14:paraId="20E0689C" w14:textId="77777777" w:rsidR="00101FEE" w:rsidRPr="00101FEE" w:rsidRDefault="00101FEE" w:rsidP="00F05DE0">
      <w:pPr>
        <w:numPr>
          <w:ilvl w:val="1"/>
          <w:numId w:val="6"/>
        </w:numPr>
        <w:spacing w:before="100" w:beforeAutospacing="1"/>
        <w:jc w:val="both"/>
      </w:pPr>
      <w:r w:rsidRPr="00101FEE">
        <w:t xml:space="preserve">The output is a </w:t>
      </w:r>
      <w:r w:rsidRPr="00101FEE">
        <w:rPr>
          <w:b/>
          <w:bCs/>
        </w:rPr>
        <w:t>predicted class</w:t>
      </w:r>
      <w:r w:rsidRPr="00101FEE">
        <w:t xml:space="preserve"> for the input image.</w:t>
      </w:r>
    </w:p>
    <w:p w14:paraId="5C19F46C" w14:textId="3DE28EB7" w:rsidR="00101FEE" w:rsidRPr="00101FEE" w:rsidRDefault="00101FEE" w:rsidP="00F05DE0">
      <w:pPr>
        <w:spacing w:before="100" w:beforeAutospacing="1"/>
        <w:jc w:val="both"/>
      </w:pPr>
      <w:r w:rsidRPr="00101FEE">
        <w:t>Each stage outputs labelled, resized, or classified images, contributing to the overall classification pipeline</w:t>
      </w:r>
    </w:p>
    <w:p w14:paraId="7861BE92" w14:textId="77777777" w:rsidR="00101FEE" w:rsidRDefault="00101FEE" w:rsidP="00A81407"/>
    <w:p w14:paraId="522BFB6C" w14:textId="5549F6BF" w:rsidR="0054019E" w:rsidRDefault="0054019E" w:rsidP="0054019E">
      <w:pPr>
        <w:pStyle w:val="Heading1"/>
        <w:numPr>
          <w:ilvl w:val="0"/>
          <w:numId w:val="2"/>
        </w:numPr>
        <w:rPr>
          <w:b/>
        </w:rPr>
      </w:pPr>
      <w:r w:rsidRPr="0054019E">
        <w:rPr>
          <w:b/>
        </w:rPr>
        <w:lastRenderedPageBreak/>
        <w:t>Work Done</w:t>
      </w:r>
    </w:p>
    <w:p w14:paraId="73930169" w14:textId="16A15811" w:rsidR="004A0E70" w:rsidRDefault="004A0E70" w:rsidP="004A0E70"/>
    <w:p w14:paraId="394BC7A4" w14:textId="77777777" w:rsidR="004A0E70" w:rsidRDefault="004A0E70" w:rsidP="004A0E70"/>
    <w:p w14:paraId="3A231081" w14:textId="77777777" w:rsidR="004A0E70" w:rsidRPr="004A0E70" w:rsidRDefault="004A0E70" w:rsidP="004A0E70"/>
    <w:p w14:paraId="7D57BF0A" w14:textId="30FC3AA0" w:rsidR="004A0E70" w:rsidRDefault="004A0E70" w:rsidP="004A0E70">
      <w:r>
        <w:rPr>
          <w:noProof/>
        </w:rPr>
        <w:drawing>
          <wp:inline distT="0" distB="0" distL="0" distR="0" wp14:anchorId="3E258E39" wp14:editId="41CDFE4B">
            <wp:extent cx="3257550" cy="3269417"/>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77507" cy="3289447"/>
                    </a:xfrm>
                    <a:prstGeom prst="rect">
                      <a:avLst/>
                    </a:prstGeom>
                    <a:noFill/>
                    <a:ln>
                      <a:noFill/>
                    </a:ln>
                  </pic:spPr>
                </pic:pic>
              </a:graphicData>
            </a:graphic>
          </wp:inline>
        </w:drawing>
      </w:r>
    </w:p>
    <w:p w14:paraId="25243CD0" w14:textId="77777777" w:rsidR="00726C3A" w:rsidRPr="00726C3A" w:rsidRDefault="00726C3A" w:rsidP="00F05DE0">
      <w:pPr>
        <w:spacing w:before="100" w:beforeAutospacing="1" w:after="100" w:afterAutospacing="1"/>
        <w:jc w:val="both"/>
      </w:pPr>
      <w:r w:rsidRPr="00726C3A">
        <w:t>This image shows the architecture of a Convolutional Neural Network (CNN) model with details about each layer, its output shape, and the number of parameters:</w:t>
      </w:r>
    </w:p>
    <w:p w14:paraId="7A3DB287" w14:textId="77777777" w:rsidR="00726C3A" w:rsidRPr="00726C3A" w:rsidRDefault="00726C3A" w:rsidP="00F05DE0">
      <w:pPr>
        <w:numPr>
          <w:ilvl w:val="0"/>
          <w:numId w:val="7"/>
        </w:numPr>
        <w:spacing w:before="100" w:beforeAutospacing="1" w:after="100" w:afterAutospacing="1"/>
        <w:jc w:val="both"/>
      </w:pPr>
      <w:r w:rsidRPr="00726C3A">
        <w:rPr>
          <w:b/>
          <w:bCs/>
        </w:rPr>
        <w:t>Rescaling Layer</w:t>
      </w:r>
      <w:r w:rsidRPr="00726C3A">
        <w:t>:</w:t>
      </w:r>
    </w:p>
    <w:p w14:paraId="2BF6E360" w14:textId="77777777" w:rsidR="00726C3A" w:rsidRPr="00726C3A" w:rsidRDefault="00726C3A" w:rsidP="00F05DE0">
      <w:pPr>
        <w:numPr>
          <w:ilvl w:val="1"/>
          <w:numId w:val="7"/>
        </w:numPr>
        <w:spacing w:before="100" w:beforeAutospacing="1" w:after="100" w:afterAutospacing="1"/>
        <w:jc w:val="both"/>
      </w:pPr>
      <w:r w:rsidRPr="00726C3A">
        <w:t>Rescales input images to a standard format of shape (180, 180, 3).</w:t>
      </w:r>
    </w:p>
    <w:p w14:paraId="397D96F1" w14:textId="7E353CE4" w:rsidR="00726C3A" w:rsidRDefault="00726C3A" w:rsidP="00F05DE0">
      <w:pPr>
        <w:numPr>
          <w:ilvl w:val="1"/>
          <w:numId w:val="7"/>
        </w:numPr>
        <w:jc w:val="both"/>
      </w:pPr>
      <w:r w:rsidRPr="00726C3A">
        <w:t>No trainable parameters.</w:t>
      </w:r>
    </w:p>
    <w:p w14:paraId="5B6DFF6C" w14:textId="77777777" w:rsidR="00F05DE0" w:rsidRPr="00726C3A" w:rsidRDefault="00F05DE0" w:rsidP="00F05DE0">
      <w:pPr>
        <w:ind w:left="1440"/>
        <w:jc w:val="both"/>
      </w:pPr>
    </w:p>
    <w:p w14:paraId="221476D1" w14:textId="77777777" w:rsidR="00726C3A" w:rsidRPr="00726C3A" w:rsidRDefault="00726C3A" w:rsidP="00F05DE0">
      <w:pPr>
        <w:numPr>
          <w:ilvl w:val="0"/>
          <w:numId w:val="7"/>
        </w:numPr>
        <w:jc w:val="both"/>
      </w:pPr>
      <w:r w:rsidRPr="00726C3A">
        <w:rPr>
          <w:b/>
          <w:bCs/>
        </w:rPr>
        <w:t>Convolution and Pooling Layers</w:t>
      </w:r>
      <w:r w:rsidRPr="00726C3A">
        <w:t>:</w:t>
      </w:r>
    </w:p>
    <w:p w14:paraId="061EEC8C" w14:textId="77777777" w:rsidR="00726C3A" w:rsidRPr="00726C3A" w:rsidRDefault="00726C3A" w:rsidP="00F05DE0">
      <w:pPr>
        <w:numPr>
          <w:ilvl w:val="1"/>
          <w:numId w:val="7"/>
        </w:numPr>
        <w:spacing w:before="100" w:beforeAutospacing="1" w:after="100" w:afterAutospacing="1"/>
        <w:jc w:val="both"/>
      </w:pPr>
      <w:r w:rsidRPr="00726C3A">
        <w:rPr>
          <w:b/>
          <w:bCs/>
        </w:rPr>
        <w:t>Conv2D Layer 1</w:t>
      </w:r>
      <w:r w:rsidRPr="00726C3A">
        <w:t>: 16 filters, output shape (180, 180, 16), 448 parameters.</w:t>
      </w:r>
    </w:p>
    <w:p w14:paraId="6B65684F" w14:textId="77777777" w:rsidR="00726C3A" w:rsidRPr="00726C3A" w:rsidRDefault="00726C3A" w:rsidP="00F05DE0">
      <w:pPr>
        <w:numPr>
          <w:ilvl w:val="1"/>
          <w:numId w:val="7"/>
        </w:numPr>
        <w:spacing w:before="100" w:beforeAutospacing="1" w:after="100" w:afterAutospacing="1"/>
        <w:jc w:val="both"/>
      </w:pPr>
      <w:r w:rsidRPr="00726C3A">
        <w:rPr>
          <w:b/>
          <w:bCs/>
        </w:rPr>
        <w:t>MaxPooling2D Layer 1</w:t>
      </w:r>
      <w:r w:rsidRPr="00726C3A">
        <w:t>: Reduces dimensions to (90, 90, 16), no parameters.</w:t>
      </w:r>
    </w:p>
    <w:p w14:paraId="2C5F9A68" w14:textId="77777777" w:rsidR="00726C3A" w:rsidRPr="00726C3A" w:rsidRDefault="00726C3A" w:rsidP="00F05DE0">
      <w:pPr>
        <w:numPr>
          <w:ilvl w:val="1"/>
          <w:numId w:val="7"/>
        </w:numPr>
        <w:spacing w:before="100" w:beforeAutospacing="1" w:after="100" w:afterAutospacing="1"/>
        <w:jc w:val="both"/>
      </w:pPr>
      <w:r w:rsidRPr="00726C3A">
        <w:rPr>
          <w:b/>
          <w:bCs/>
        </w:rPr>
        <w:t>Conv2D Layer 2</w:t>
      </w:r>
      <w:r w:rsidRPr="00726C3A">
        <w:t>: 32 filters, output shape (90, 90, 32), 4,640 parameters.</w:t>
      </w:r>
    </w:p>
    <w:p w14:paraId="6AB35D6C" w14:textId="77777777" w:rsidR="00726C3A" w:rsidRPr="00726C3A" w:rsidRDefault="00726C3A" w:rsidP="00F05DE0">
      <w:pPr>
        <w:numPr>
          <w:ilvl w:val="1"/>
          <w:numId w:val="7"/>
        </w:numPr>
        <w:spacing w:before="100" w:beforeAutospacing="1" w:after="100" w:afterAutospacing="1"/>
        <w:jc w:val="both"/>
      </w:pPr>
      <w:r w:rsidRPr="00726C3A">
        <w:rPr>
          <w:b/>
          <w:bCs/>
        </w:rPr>
        <w:t>MaxPooling2D Layer 2</w:t>
      </w:r>
      <w:r w:rsidRPr="00726C3A">
        <w:t>: Reduces dimensions to (45, 45, 32), no parameters.</w:t>
      </w:r>
    </w:p>
    <w:p w14:paraId="7E13E9AC" w14:textId="77777777" w:rsidR="00726C3A" w:rsidRPr="00726C3A" w:rsidRDefault="00726C3A" w:rsidP="00F05DE0">
      <w:pPr>
        <w:numPr>
          <w:ilvl w:val="1"/>
          <w:numId w:val="7"/>
        </w:numPr>
        <w:spacing w:before="100" w:beforeAutospacing="1" w:after="100" w:afterAutospacing="1"/>
        <w:jc w:val="both"/>
      </w:pPr>
      <w:r w:rsidRPr="00726C3A">
        <w:rPr>
          <w:b/>
          <w:bCs/>
        </w:rPr>
        <w:t>Conv2D Layer 3</w:t>
      </w:r>
      <w:r w:rsidRPr="00726C3A">
        <w:t>: 64 filters, output shape (45, 45, 64), 18,496 parameters.</w:t>
      </w:r>
    </w:p>
    <w:p w14:paraId="5CF86BD6" w14:textId="68256BCD" w:rsidR="00726C3A" w:rsidRDefault="00726C3A" w:rsidP="00F05DE0">
      <w:pPr>
        <w:numPr>
          <w:ilvl w:val="1"/>
          <w:numId w:val="7"/>
        </w:numPr>
        <w:jc w:val="both"/>
      </w:pPr>
      <w:r w:rsidRPr="00726C3A">
        <w:rPr>
          <w:b/>
          <w:bCs/>
        </w:rPr>
        <w:t>MaxPooling2D Layer 3</w:t>
      </w:r>
      <w:r w:rsidRPr="00726C3A">
        <w:t>: Reduces dimensions to (22, 22, 64), no parameters.</w:t>
      </w:r>
    </w:p>
    <w:p w14:paraId="7EA57E32" w14:textId="77777777" w:rsidR="00F05DE0" w:rsidRPr="00726C3A" w:rsidRDefault="00F05DE0" w:rsidP="00F05DE0">
      <w:pPr>
        <w:ind w:left="1440"/>
        <w:jc w:val="both"/>
      </w:pPr>
    </w:p>
    <w:p w14:paraId="414DD06D" w14:textId="77777777" w:rsidR="00726C3A" w:rsidRPr="00726C3A" w:rsidRDefault="00726C3A" w:rsidP="00F05DE0">
      <w:pPr>
        <w:numPr>
          <w:ilvl w:val="0"/>
          <w:numId w:val="7"/>
        </w:numPr>
        <w:jc w:val="both"/>
      </w:pPr>
      <w:r w:rsidRPr="00726C3A">
        <w:rPr>
          <w:b/>
          <w:bCs/>
        </w:rPr>
        <w:t>Flatten Layer</w:t>
      </w:r>
      <w:r w:rsidRPr="00726C3A">
        <w:t>:</w:t>
      </w:r>
    </w:p>
    <w:p w14:paraId="6141BDB6" w14:textId="76A58F6E" w:rsidR="00726C3A" w:rsidRDefault="00726C3A" w:rsidP="00F05DE0">
      <w:pPr>
        <w:numPr>
          <w:ilvl w:val="1"/>
          <w:numId w:val="7"/>
        </w:numPr>
        <w:jc w:val="both"/>
      </w:pPr>
      <w:r w:rsidRPr="00726C3A">
        <w:t>Flattens the output to a single vector of 30,976 units for the dense layers.</w:t>
      </w:r>
    </w:p>
    <w:p w14:paraId="487C589C" w14:textId="77777777" w:rsidR="00F05DE0" w:rsidRPr="00726C3A" w:rsidRDefault="00F05DE0" w:rsidP="00F05DE0">
      <w:pPr>
        <w:ind w:left="1440"/>
        <w:jc w:val="both"/>
      </w:pPr>
    </w:p>
    <w:p w14:paraId="3217E056" w14:textId="77777777" w:rsidR="00726C3A" w:rsidRPr="00726C3A" w:rsidRDefault="00726C3A" w:rsidP="00F05DE0">
      <w:pPr>
        <w:numPr>
          <w:ilvl w:val="0"/>
          <w:numId w:val="7"/>
        </w:numPr>
        <w:jc w:val="both"/>
      </w:pPr>
      <w:r w:rsidRPr="00726C3A">
        <w:rPr>
          <w:b/>
          <w:bCs/>
        </w:rPr>
        <w:t>Dense Layers</w:t>
      </w:r>
      <w:r w:rsidRPr="00726C3A">
        <w:t>:</w:t>
      </w:r>
    </w:p>
    <w:p w14:paraId="59060853" w14:textId="77777777" w:rsidR="00726C3A" w:rsidRPr="00726C3A" w:rsidRDefault="00726C3A" w:rsidP="00F05DE0">
      <w:pPr>
        <w:numPr>
          <w:ilvl w:val="1"/>
          <w:numId w:val="7"/>
        </w:numPr>
        <w:spacing w:before="100" w:beforeAutospacing="1" w:after="100" w:afterAutospacing="1"/>
        <w:jc w:val="both"/>
      </w:pPr>
      <w:r w:rsidRPr="00726C3A">
        <w:rPr>
          <w:b/>
          <w:bCs/>
        </w:rPr>
        <w:t>Dense Layer 1</w:t>
      </w:r>
      <w:r w:rsidRPr="00726C3A">
        <w:t>: 128 units, fully connected layer with 3,965,056 parameters.</w:t>
      </w:r>
    </w:p>
    <w:p w14:paraId="577A441F" w14:textId="3BD180FB" w:rsidR="00726C3A" w:rsidRDefault="00726C3A" w:rsidP="00F05DE0">
      <w:pPr>
        <w:numPr>
          <w:ilvl w:val="1"/>
          <w:numId w:val="7"/>
        </w:numPr>
        <w:jc w:val="both"/>
      </w:pPr>
      <w:r w:rsidRPr="00726C3A">
        <w:rPr>
          <w:b/>
          <w:bCs/>
        </w:rPr>
        <w:t>Output Dense Layer</w:t>
      </w:r>
      <w:r w:rsidRPr="00726C3A">
        <w:t>: 21 units for classification, with 2,709 parameters.</w:t>
      </w:r>
    </w:p>
    <w:p w14:paraId="6F4DF260" w14:textId="77777777" w:rsidR="00F05DE0" w:rsidRPr="00726C3A" w:rsidRDefault="00F05DE0" w:rsidP="00F05DE0">
      <w:pPr>
        <w:ind w:left="1440"/>
        <w:jc w:val="both"/>
      </w:pPr>
    </w:p>
    <w:p w14:paraId="08944FA7" w14:textId="77777777" w:rsidR="00726C3A" w:rsidRPr="00726C3A" w:rsidRDefault="00726C3A" w:rsidP="00F05DE0">
      <w:pPr>
        <w:numPr>
          <w:ilvl w:val="0"/>
          <w:numId w:val="7"/>
        </w:numPr>
        <w:jc w:val="both"/>
      </w:pPr>
      <w:r w:rsidRPr="00726C3A">
        <w:rPr>
          <w:b/>
          <w:bCs/>
        </w:rPr>
        <w:t>Model Summary</w:t>
      </w:r>
      <w:r w:rsidRPr="00726C3A">
        <w:t>:</w:t>
      </w:r>
    </w:p>
    <w:p w14:paraId="187B743E" w14:textId="77777777" w:rsidR="00F05DE0" w:rsidRDefault="00726C3A" w:rsidP="00F05DE0">
      <w:pPr>
        <w:numPr>
          <w:ilvl w:val="1"/>
          <w:numId w:val="7"/>
        </w:numPr>
        <w:spacing w:before="100" w:beforeAutospacing="1" w:after="100" w:afterAutospacing="1"/>
        <w:jc w:val="both"/>
      </w:pPr>
      <w:r w:rsidRPr="00726C3A">
        <w:t>Total parameters: 3,991,349 (all trainable).</w:t>
      </w:r>
    </w:p>
    <w:p w14:paraId="2BC5B7A3" w14:textId="307FBA2F" w:rsidR="00726C3A" w:rsidRPr="00726C3A" w:rsidRDefault="00726C3A" w:rsidP="00F05DE0">
      <w:pPr>
        <w:numPr>
          <w:ilvl w:val="1"/>
          <w:numId w:val="7"/>
        </w:numPr>
        <w:spacing w:before="100" w:beforeAutospacing="1" w:after="100" w:afterAutospacing="1"/>
        <w:jc w:val="both"/>
      </w:pPr>
      <w:r w:rsidRPr="00726C3A">
        <w:t xml:space="preserve">Model size: Approximately 15.23 </w:t>
      </w:r>
      <w:proofErr w:type="spellStart"/>
      <w:proofErr w:type="gramStart"/>
      <w:r w:rsidRPr="00726C3A">
        <w:t>MB</w:t>
      </w:r>
      <w:r w:rsidR="00F05DE0">
        <w:t>,t</w:t>
      </w:r>
      <w:r w:rsidRPr="00726C3A">
        <w:t>his</w:t>
      </w:r>
      <w:proofErr w:type="spellEnd"/>
      <w:proofErr w:type="gramEnd"/>
      <w:r w:rsidRPr="00726C3A">
        <w:t xml:space="preserve"> architecture is designed for image classification with an output of 21 classes.</w:t>
      </w:r>
    </w:p>
    <w:tbl>
      <w:tblPr>
        <w:tblpPr w:leftFromText="180" w:rightFromText="180" w:vertAnchor="text" w:horzAnchor="margin" w:tblpX="-1003" w:tblpY="147"/>
        <w:tblW w:w="11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99"/>
      </w:tblGrid>
      <w:tr w:rsidR="004A0E70" w14:paraId="18F02BF9" w14:textId="77777777" w:rsidTr="00776A32">
        <w:tblPrEx>
          <w:tblCellMar>
            <w:top w:w="0" w:type="dxa"/>
            <w:bottom w:w="0" w:type="dxa"/>
          </w:tblCellMar>
        </w:tblPrEx>
        <w:trPr>
          <w:trHeight w:val="12606"/>
        </w:trPr>
        <w:tc>
          <w:tcPr>
            <w:tcW w:w="11199" w:type="dxa"/>
          </w:tcPr>
          <w:p w14:paraId="72870A3B" w14:textId="72EF53D9" w:rsidR="004A0E70" w:rsidRDefault="004A0E70" w:rsidP="004A0E70">
            <w:pPr>
              <w:pStyle w:val="ListParagraph"/>
              <w:numPr>
                <w:ilvl w:val="0"/>
                <w:numId w:val="4"/>
              </w:numPr>
            </w:pPr>
            <w:r>
              <w:rPr>
                <w:noProof/>
              </w:rPr>
              <w:lastRenderedPageBreak/>
              <mc:AlternateContent>
                <mc:Choice Requires="wps">
                  <w:drawing>
                    <wp:anchor distT="0" distB="0" distL="114300" distR="114300" simplePos="0" relativeHeight="251659264" behindDoc="0" locked="0" layoutInCell="1" allowOverlap="1" wp14:anchorId="7666BACD" wp14:editId="7A1D70AC">
                      <wp:simplePos x="0" y="0"/>
                      <wp:positionH relativeFrom="column">
                        <wp:posOffset>3404235</wp:posOffset>
                      </wp:positionH>
                      <wp:positionV relativeFrom="paragraph">
                        <wp:posOffset>5080</wp:posOffset>
                      </wp:positionV>
                      <wp:extent cx="9525" cy="7705725"/>
                      <wp:effectExtent l="0" t="0" r="28575" b="28575"/>
                      <wp:wrapNone/>
                      <wp:docPr id="10" name="Straight Connector 10"/>
                      <wp:cNvGraphicFramePr/>
                      <a:graphic xmlns:a="http://schemas.openxmlformats.org/drawingml/2006/main">
                        <a:graphicData uri="http://schemas.microsoft.com/office/word/2010/wordprocessingShape">
                          <wps:wsp>
                            <wps:cNvCnPr/>
                            <wps:spPr>
                              <a:xfrm>
                                <a:off x="0" y="0"/>
                                <a:ext cx="9525" cy="77057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AF841D"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05pt,.4pt" to="268.8pt,6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" strokecolor="black [3200]" strokeweight=".5pt">
                      <v:stroke joinstyle="miter"/>
                    </v:line>
                  </w:pict>
                </mc:Fallback>
              </mc:AlternateContent>
            </w:r>
            <w:r w:rsidR="00637482">
              <w:t xml:space="preserve">CNN model                                                              2. CNN model after </w:t>
            </w:r>
            <w:r w:rsidR="00F05DE0">
              <w:t>H</w:t>
            </w:r>
            <w:r w:rsidR="00637482">
              <w:t>ype</w:t>
            </w:r>
            <w:r w:rsidR="00F05DE0">
              <w:t>r</w:t>
            </w:r>
            <w:r w:rsidR="00637482">
              <w:t>parameter tuning</w:t>
            </w:r>
          </w:p>
          <w:p w14:paraId="3431E179" w14:textId="77777777" w:rsidR="00637482" w:rsidRDefault="00637482" w:rsidP="00637482">
            <w:pPr>
              <w:pStyle w:val="ListParagraph"/>
            </w:pPr>
          </w:p>
          <w:p w14:paraId="624A027E" w14:textId="2D6D68FC" w:rsidR="004A0E70" w:rsidRPr="004A0E70" w:rsidRDefault="004A0E70" w:rsidP="004A0E70">
            <w:r w:rsidRPr="004A0E70">
              <w:drawing>
                <wp:inline distT="0" distB="0" distL="0" distR="0" wp14:anchorId="22A09D20" wp14:editId="660A6ABF">
                  <wp:extent cx="2662555" cy="2657475"/>
                  <wp:effectExtent l="0" t="0" r="444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05324" cy="2700162"/>
                          </a:xfrm>
                          <a:prstGeom prst="rect">
                            <a:avLst/>
                          </a:prstGeom>
                        </pic:spPr>
                      </pic:pic>
                    </a:graphicData>
                  </a:graphic>
                </wp:inline>
              </w:drawing>
            </w:r>
            <w:r>
              <w:t xml:space="preserve">                        </w:t>
            </w:r>
            <w:r w:rsidRPr="004A0E70">
              <w:rPr>
                <w:noProof/>
              </w:rPr>
              <w:drawing>
                <wp:inline distT="0" distB="0" distL="0" distR="0" wp14:anchorId="270B11B7" wp14:editId="5113C05F">
                  <wp:extent cx="2676525" cy="27078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34609" cy="2766570"/>
                          </a:xfrm>
                          <a:prstGeom prst="rect">
                            <a:avLst/>
                          </a:prstGeom>
                        </pic:spPr>
                      </pic:pic>
                    </a:graphicData>
                  </a:graphic>
                </wp:inline>
              </w:drawing>
            </w:r>
          </w:p>
          <w:p w14:paraId="3CFB877D" w14:textId="7B6006D7" w:rsidR="004A0E70" w:rsidRDefault="004A0E70" w:rsidP="004A0E70"/>
          <w:p w14:paraId="2DF36782" w14:textId="6DD6B460" w:rsidR="004A0E70" w:rsidRDefault="004A0E70" w:rsidP="004A0E70"/>
          <w:p w14:paraId="60D2B205" w14:textId="251E80FF" w:rsidR="004A0E70" w:rsidRDefault="00776A32" w:rsidP="004A0E70">
            <w:r>
              <w:t xml:space="preserve">     Classification Report – 92% training accuracy                        Classification Report – 93% training accuracy</w:t>
            </w:r>
          </w:p>
          <w:p w14:paraId="5783E249" w14:textId="671B4D59" w:rsidR="00776A32" w:rsidRDefault="00776A32" w:rsidP="004A0E70">
            <w:r>
              <w:t xml:space="preserve">   </w:t>
            </w:r>
          </w:p>
          <w:p w14:paraId="0B7E1523" w14:textId="77777777" w:rsidR="004A0E70" w:rsidRDefault="004A0E70" w:rsidP="004A0E70">
            <w:r>
              <w:t xml:space="preserve">   </w:t>
            </w:r>
            <w:r w:rsidR="001D55A1" w:rsidRPr="004A0134">
              <w:rPr>
                <w:noProof/>
              </w:rPr>
              <w:drawing>
                <wp:inline distT="0" distB="0" distL="0" distR="0" wp14:anchorId="438ACD00" wp14:editId="40BDF36C">
                  <wp:extent cx="32004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99809" cy="3073929"/>
                          </a:xfrm>
                          <a:prstGeom prst="rect">
                            <a:avLst/>
                          </a:prstGeom>
                        </pic:spPr>
                      </pic:pic>
                    </a:graphicData>
                  </a:graphic>
                </wp:inline>
              </w:drawing>
            </w:r>
            <w:r>
              <w:t xml:space="preserve">     </w:t>
            </w:r>
            <w:r w:rsidRPr="0041211A">
              <w:rPr>
                <w:noProof/>
              </w:rPr>
              <w:drawing>
                <wp:inline distT="0" distB="0" distL="0" distR="0" wp14:anchorId="10F7BD7E" wp14:editId="54F6146C">
                  <wp:extent cx="3388995" cy="299939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03117" cy="3011888"/>
                          </a:xfrm>
                          <a:prstGeom prst="rect">
                            <a:avLst/>
                          </a:prstGeom>
                        </pic:spPr>
                      </pic:pic>
                    </a:graphicData>
                  </a:graphic>
                </wp:inline>
              </w:drawing>
            </w:r>
          </w:p>
          <w:p w14:paraId="61944A01" w14:textId="02B4706B" w:rsidR="00776A32" w:rsidRDefault="00776A32" w:rsidP="004A0E70"/>
          <w:p w14:paraId="605BB434" w14:textId="51C2F48E" w:rsidR="00107F76" w:rsidRDefault="00107F76" w:rsidP="004A0E70">
            <w:r>
              <w:t xml:space="preserve">     Testing Accuracy – 80%                                                          Testing Accuracy – 94%</w:t>
            </w:r>
          </w:p>
          <w:p w14:paraId="517D13E9" w14:textId="5D54BD38" w:rsidR="00776A32" w:rsidRDefault="00776A32" w:rsidP="004A0E70">
            <w:r>
              <w:t xml:space="preserve">     </w:t>
            </w:r>
          </w:p>
          <w:p w14:paraId="1295341A" w14:textId="7D5E2773" w:rsidR="00776A32" w:rsidRPr="004A0E70" w:rsidRDefault="00107F76" w:rsidP="004A0E70">
            <w:r w:rsidRPr="00B63BAA">
              <w:rPr>
                <w:noProof/>
              </w:rPr>
              <w:drawing>
                <wp:inline distT="0" distB="0" distL="0" distR="0" wp14:anchorId="7156112B" wp14:editId="22C1DE97">
                  <wp:extent cx="3359653" cy="485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62544" cy="528878"/>
                          </a:xfrm>
                          <a:prstGeom prst="rect">
                            <a:avLst/>
                          </a:prstGeom>
                        </pic:spPr>
                      </pic:pic>
                    </a:graphicData>
                  </a:graphic>
                </wp:inline>
              </w:drawing>
            </w:r>
            <w:r w:rsidR="00776A32">
              <w:t xml:space="preserve">   </w:t>
            </w:r>
            <w:r w:rsidR="00776A32">
              <w:rPr>
                <w:noProof/>
              </w:rPr>
              <w:drawing>
                <wp:inline distT="0" distB="0" distL="0" distR="0" wp14:anchorId="17B932B3" wp14:editId="730029DF">
                  <wp:extent cx="3476625" cy="503555"/>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97711" cy="564545"/>
                          </a:xfrm>
                          <a:prstGeom prst="rect">
                            <a:avLst/>
                          </a:prstGeom>
                          <a:noFill/>
                          <a:ln>
                            <a:noFill/>
                          </a:ln>
                        </pic:spPr>
                      </pic:pic>
                    </a:graphicData>
                  </a:graphic>
                </wp:inline>
              </w:drawing>
            </w:r>
          </w:p>
        </w:tc>
      </w:tr>
      <w:tr w:rsidR="00726C3A" w14:paraId="2E3F980E" w14:textId="77777777" w:rsidTr="00776A32">
        <w:tblPrEx>
          <w:tblCellMar>
            <w:top w:w="0" w:type="dxa"/>
            <w:bottom w:w="0" w:type="dxa"/>
          </w:tblCellMar>
        </w:tblPrEx>
        <w:trPr>
          <w:trHeight w:val="12606"/>
        </w:trPr>
        <w:tc>
          <w:tcPr>
            <w:tcW w:w="11199" w:type="dxa"/>
          </w:tcPr>
          <w:p w14:paraId="47CE4570" w14:textId="77777777" w:rsidR="00726C3A" w:rsidRPr="00726C3A" w:rsidRDefault="00726C3A" w:rsidP="00726C3A">
            <w:pPr>
              <w:spacing w:before="100" w:beforeAutospacing="1" w:after="100" w:afterAutospacing="1"/>
            </w:pPr>
            <w:r w:rsidRPr="00726C3A">
              <w:lastRenderedPageBreak/>
              <w:t>This comparison highlights the performance of a Convolutional Neural Network (CNN) model before and after hyperparameter tuning:</w:t>
            </w:r>
          </w:p>
          <w:p w14:paraId="4F4ABC4B" w14:textId="77777777" w:rsidR="00726C3A" w:rsidRPr="00726C3A" w:rsidRDefault="00726C3A" w:rsidP="00726C3A">
            <w:pPr>
              <w:numPr>
                <w:ilvl w:val="0"/>
                <w:numId w:val="8"/>
              </w:numPr>
              <w:spacing w:before="100" w:beforeAutospacing="1" w:after="100" w:afterAutospacing="1"/>
            </w:pPr>
            <w:r w:rsidRPr="00726C3A">
              <w:rPr>
                <w:b/>
                <w:bCs/>
              </w:rPr>
              <w:t>Initial CNN Model</w:t>
            </w:r>
            <w:r w:rsidRPr="00726C3A">
              <w:t>:</w:t>
            </w:r>
          </w:p>
          <w:p w14:paraId="01266496" w14:textId="77777777" w:rsidR="00726C3A" w:rsidRPr="00726C3A" w:rsidRDefault="00726C3A" w:rsidP="00726C3A">
            <w:pPr>
              <w:numPr>
                <w:ilvl w:val="1"/>
                <w:numId w:val="8"/>
              </w:numPr>
              <w:spacing w:before="100" w:beforeAutospacing="1" w:after="100" w:afterAutospacing="1"/>
            </w:pPr>
            <w:r w:rsidRPr="00726C3A">
              <w:rPr>
                <w:b/>
                <w:bCs/>
              </w:rPr>
              <w:t>Training Accuracy</w:t>
            </w:r>
            <w:r w:rsidRPr="00726C3A">
              <w:t>: 92%</w:t>
            </w:r>
          </w:p>
          <w:p w14:paraId="38ED9214" w14:textId="77777777" w:rsidR="00726C3A" w:rsidRPr="00726C3A" w:rsidRDefault="00726C3A" w:rsidP="00726C3A">
            <w:pPr>
              <w:numPr>
                <w:ilvl w:val="1"/>
                <w:numId w:val="8"/>
              </w:numPr>
              <w:spacing w:before="100" w:beforeAutospacing="1" w:after="100" w:afterAutospacing="1"/>
            </w:pPr>
            <w:r w:rsidRPr="00726C3A">
              <w:rPr>
                <w:b/>
                <w:bCs/>
              </w:rPr>
              <w:t>Testing Accuracy</w:t>
            </w:r>
            <w:r w:rsidRPr="00726C3A">
              <w:t>: 80%</w:t>
            </w:r>
          </w:p>
          <w:p w14:paraId="0D09DCF7" w14:textId="421E1336" w:rsidR="00726C3A" w:rsidRDefault="00726C3A" w:rsidP="00726C3A">
            <w:pPr>
              <w:numPr>
                <w:ilvl w:val="1"/>
                <w:numId w:val="8"/>
              </w:numPr>
              <w:spacing w:before="100" w:beforeAutospacing="1" w:after="100" w:afterAutospacing="1"/>
            </w:pPr>
            <w:r w:rsidRPr="00726C3A">
              <w:t>Indicates that the model was relatively well-trained but showed a significant gap between training and testing accuracy, suggesting potential overfitting.</w:t>
            </w:r>
          </w:p>
          <w:p w14:paraId="16D3E69F" w14:textId="77777777" w:rsidR="00ED71A1" w:rsidRPr="00726C3A" w:rsidRDefault="00ED71A1" w:rsidP="00ED71A1">
            <w:pPr>
              <w:spacing w:before="100" w:beforeAutospacing="1" w:after="100" w:afterAutospacing="1"/>
              <w:ind w:left="1080"/>
            </w:pPr>
          </w:p>
          <w:p w14:paraId="4E6EAA8C" w14:textId="059C9F45" w:rsidR="00726C3A" w:rsidRDefault="00726C3A" w:rsidP="00726C3A">
            <w:pPr>
              <w:numPr>
                <w:ilvl w:val="0"/>
                <w:numId w:val="8"/>
              </w:numPr>
              <w:spacing w:before="100" w:beforeAutospacing="1" w:after="100" w:afterAutospacing="1"/>
            </w:pPr>
            <w:r w:rsidRPr="00726C3A">
              <w:rPr>
                <w:b/>
                <w:bCs/>
              </w:rPr>
              <w:t>CNN Model After Hyper</w:t>
            </w:r>
            <w:r w:rsidR="00F05DE0">
              <w:rPr>
                <w:b/>
                <w:bCs/>
              </w:rPr>
              <w:t>p</w:t>
            </w:r>
            <w:r w:rsidR="00F05DE0" w:rsidRPr="00726C3A">
              <w:rPr>
                <w:b/>
                <w:bCs/>
              </w:rPr>
              <w:t>arameter</w:t>
            </w:r>
            <w:r w:rsidRPr="00726C3A">
              <w:rPr>
                <w:b/>
                <w:bCs/>
              </w:rPr>
              <w:t xml:space="preserve"> Tuning</w:t>
            </w:r>
            <w:r w:rsidRPr="00726C3A">
              <w:t>:</w:t>
            </w:r>
          </w:p>
          <w:p w14:paraId="183AC3F0" w14:textId="6A54611A" w:rsidR="00726C3A" w:rsidRPr="00726C3A" w:rsidRDefault="00726C3A" w:rsidP="00726C3A">
            <w:pPr>
              <w:spacing w:before="100" w:beforeAutospacing="1" w:after="100" w:afterAutospacing="1"/>
              <w:ind w:left="720"/>
            </w:pPr>
            <w:r>
              <w:t>Hyperparameter tuning means increasing batch size, increasing no of epochs to train the model</w:t>
            </w:r>
            <w:r w:rsidR="00ED71A1">
              <w:t xml:space="preserve"> for better accuracy.</w:t>
            </w:r>
          </w:p>
          <w:p w14:paraId="0691AD41" w14:textId="77777777" w:rsidR="00726C3A" w:rsidRPr="00726C3A" w:rsidRDefault="00726C3A" w:rsidP="00726C3A">
            <w:pPr>
              <w:numPr>
                <w:ilvl w:val="1"/>
                <w:numId w:val="8"/>
              </w:numPr>
              <w:spacing w:before="100" w:beforeAutospacing="1" w:after="100" w:afterAutospacing="1"/>
            </w:pPr>
            <w:r w:rsidRPr="00726C3A">
              <w:rPr>
                <w:b/>
                <w:bCs/>
              </w:rPr>
              <w:t>Training Accuracy</w:t>
            </w:r>
            <w:r w:rsidRPr="00726C3A">
              <w:t>: Improved slightly to 93%.</w:t>
            </w:r>
          </w:p>
          <w:p w14:paraId="1DB05BC6" w14:textId="77777777" w:rsidR="00726C3A" w:rsidRPr="00726C3A" w:rsidRDefault="00726C3A" w:rsidP="00726C3A">
            <w:pPr>
              <w:numPr>
                <w:ilvl w:val="1"/>
                <w:numId w:val="8"/>
              </w:numPr>
              <w:spacing w:before="100" w:beforeAutospacing="1" w:after="100" w:afterAutospacing="1"/>
            </w:pPr>
            <w:r w:rsidRPr="00726C3A">
              <w:rPr>
                <w:b/>
                <w:bCs/>
              </w:rPr>
              <w:t>Testing Accuracy</w:t>
            </w:r>
            <w:r w:rsidRPr="00726C3A">
              <w:t>: Increased significantly to 94%.</w:t>
            </w:r>
          </w:p>
          <w:p w14:paraId="11BD8782" w14:textId="77777777" w:rsidR="00726C3A" w:rsidRPr="00726C3A" w:rsidRDefault="00726C3A" w:rsidP="00726C3A">
            <w:pPr>
              <w:numPr>
                <w:ilvl w:val="1"/>
                <w:numId w:val="8"/>
              </w:numPr>
              <w:spacing w:before="100" w:beforeAutospacing="1" w:after="100" w:afterAutospacing="1"/>
            </w:pPr>
            <w:r w:rsidRPr="00726C3A">
              <w:t>The higher testing accuracy, close to the training accuracy, indicates that hyperparameter tuning effectively reduced overfitting and improved generalization.</w:t>
            </w:r>
          </w:p>
          <w:p w14:paraId="02A5D095" w14:textId="253E19F6" w:rsidR="00726C3A" w:rsidRDefault="00726C3A" w:rsidP="00ED71A1">
            <w:pPr>
              <w:spacing w:before="100" w:beforeAutospacing="1" w:after="100" w:afterAutospacing="1"/>
            </w:pPr>
            <w:r w:rsidRPr="00726C3A">
              <w:rPr>
                <w:b/>
                <w:bCs/>
              </w:rPr>
              <w:t>Summary</w:t>
            </w:r>
            <w:r w:rsidRPr="00726C3A">
              <w:t>: Hyperparameter tuning improved the model's ability to generalize, with testing accuracy increasing from 80% to 94%, bringing it closer to the training accuracy and overall enhancing model performance</w:t>
            </w:r>
            <w:r w:rsidR="00ED71A1">
              <w:t>.</w:t>
            </w:r>
          </w:p>
        </w:tc>
      </w:tr>
    </w:tbl>
    <w:p w14:paraId="636B074E" w14:textId="1C04394B" w:rsidR="001D55A1" w:rsidRDefault="001D55A1" w:rsidP="004A0E70"/>
    <w:p w14:paraId="6916B2AF" w14:textId="26D1C582" w:rsidR="001D55A1" w:rsidRDefault="001D55A1" w:rsidP="004A0E70"/>
    <w:p w14:paraId="5892CF36" w14:textId="1324334C" w:rsidR="001D55A1" w:rsidRDefault="001D55A1" w:rsidP="004A0E70"/>
    <w:tbl>
      <w:tblPr>
        <w:tblpPr w:leftFromText="180" w:rightFromText="180" w:vertAnchor="text" w:horzAnchor="margin" w:tblpX="-1003" w:tblpY="147"/>
        <w:tblW w:w="11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99"/>
      </w:tblGrid>
      <w:tr w:rsidR="000676F8" w14:paraId="29458018" w14:textId="77777777" w:rsidTr="006B3E0A">
        <w:tblPrEx>
          <w:tblCellMar>
            <w:top w:w="0" w:type="dxa"/>
            <w:bottom w:w="0" w:type="dxa"/>
          </w:tblCellMar>
        </w:tblPrEx>
        <w:trPr>
          <w:trHeight w:val="8354"/>
        </w:trPr>
        <w:tc>
          <w:tcPr>
            <w:tcW w:w="11199" w:type="dxa"/>
          </w:tcPr>
          <w:p w14:paraId="7D704324" w14:textId="5A4319BB" w:rsidR="008961A9" w:rsidRDefault="001D55A1" w:rsidP="002E1656">
            <w:pPr>
              <w:rPr>
                <w:noProof/>
              </w:rPr>
            </w:pPr>
            <w:r>
              <w:rPr>
                <w:noProof/>
              </w:rPr>
              <w:lastRenderedPageBreak/>
              <mc:AlternateContent>
                <mc:Choice Requires="wps">
                  <w:drawing>
                    <wp:anchor distT="0" distB="0" distL="114300" distR="114300" simplePos="0" relativeHeight="251661312" behindDoc="0" locked="0" layoutInCell="1" allowOverlap="1" wp14:anchorId="1339A1C0" wp14:editId="728726AA">
                      <wp:simplePos x="0" y="0"/>
                      <wp:positionH relativeFrom="column">
                        <wp:posOffset>3390872</wp:posOffset>
                      </wp:positionH>
                      <wp:positionV relativeFrom="paragraph">
                        <wp:posOffset>-4161</wp:posOffset>
                      </wp:positionV>
                      <wp:extent cx="81886" cy="8734567"/>
                      <wp:effectExtent l="0" t="0" r="33020" b="28575"/>
                      <wp:wrapNone/>
                      <wp:docPr id="15" name="Straight Connector 15"/>
                      <wp:cNvGraphicFramePr/>
                      <a:graphic xmlns:a="http://schemas.openxmlformats.org/drawingml/2006/main">
                        <a:graphicData uri="http://schemas.microsoft.com/office/word/2010/wordprocessingShape">
                          <wps:wsp>
                            <wps:cNvCnPr/>
                            <wps:spPr>
                              <a:xfrm>
                                <a:off x="0" y="0"/>
                                <a:ext cx="81886" cy="87345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0DC972" id="Straight Connector 1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7pt,-.35pt" to="273.45pt,68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" strokecolor="black [3200]" strokeweight=".5pt">
                      <v:stroke joinstyle="miter"/>
                    </v:line>
                  </w:pict>
                </mc:Fallback>
              </mc:AlternateContent>
            </w:r>
          </w:p>
          <w:p w14:paraId="04A56742" w14:textId="3106C761" w:rsidR="008961A9" w:rsidRDefault="008961A9" w:rsidP="008961A9">
            <w:pPr>
              <w:pStyle w:val="ListParagraph"/>
              <w:numPr>
                <w:ilvl w:val="0"/>
                <w:numId w:val="5"/>
              </w:numPr>
            </w:pPr>
            <w:r>
              <w:t>EfficientNet Model                                                               4. Resnet50 Model</w:t>
            </w:r>
          </w:p>
          <w:p w14:paraId="692D07BB" w14:textId="77777777" w:rsidR="008961A9" w:rsidRDefault="008961A9" w:rsidP="002E1656"/>
          <w:p w14:paraId="28211C21" w14:textId="587705F9" w:rsidR="001D55A1" w:rsidRDefault="001D55A1" w:rsidP="002E1656">
            <w:r w:rsidRPr="00E4340A">
              <w:rPr>
                <w:noProof/>
              </w:rPr>
              <w:drawing>
                <wp:inline distT="0" distB="0" distL="0" distR="0" wp14:anchorId="73ABFC82" wp14:editId="19489C85">
                  <wp:extent cx="3190637" cy="2133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71929" cy="2187961"/>
                          </a:xfrm>
                          <a:prstGeom prst="rect">
                            <a:avLst/>
                          </a:prstGeom>
                        </pic:spPr>
                      </pic:pic>
                    </a:graphicData>
                  </a:graphic>
                </wp:inline>
              </w:drawing>
            </w:r>
            <w:r>
              <w:t xml:space="preserve">      </w:t>
            </w:r>
            <w:r>
              <w:rPr>
                <w:noProof/>
              </w:rPr>
              <w:t xml:space="preserve">   </w:t>
            </w:r>
            <w:r w:rsidRPr="00E4340A">
              <w:rPr>
                <w:noProof/>
              </w:rPr>
              <w:drawing>
                <wp:inline distT="0" distB="0" distL="0" distR="0" wp14:anchorId="44EC6295" wp14:editId="1B703F78">
                  <wp:extent cx="3248025" cy="2148205"/>
                  <wp:effectExtent l="0" t="0" r="952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68079" cy="2161468"/>
                          </a:xfrm>
                          <a:prstGeom prst="rect">
                            <a:avLst/>
                          </a:prstGeom>
                        </pic:spPr>
                      </pic:pic>
                    </a:graphicData>
                  </a:graphic>
                </wp:inline>
              </w:drawing>
            </w:r>
          </w:p>
          <w:p w14:paraId="07D2621D" w14:textId="1E74A326" w:rsidR="001D55A1" w:rsidRDefault="001D55A1" w:rsidP="002E1656"/>
          <w:p w14:paraId="2F708300" w14:textId="276D4248" w:rsidR="008961A9" w:rsidRDefault="008961A9" w:rsidP="002E1656"/>
          <w:p w14:paraId="17777FE5" w14:textId="77777777" w:rsidR="001D55A1" w:rsidRDefault="001D55A1" w:rsidP="002E1656"/>
          <w:p w14:paraId="2D0A9827" w14:textId="1565AAD9" w:rsidR="001D55A1" w:rsidRPr="004A0E70" w:rsidRDefault="001D55A1" w:rsidP="002E1656">
            <w:r w:rsidRPr="001D55A1">
              <w:drawing>
                <wp:inline distT="0" distB="0" distL="0" distR="0" wp14:anchorId="46774109" wp14:editId="2E740407">
                  <wp:extent cx="2886075" cy="28662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07378" cy="2887419"/>
                          </a:xfrm>
                          <a:prstGeom prst="rect">
                            <a:avLst/>
                          </a:prstGeom>
                        </pic:spPr>
                      </pic:pic>
                    </a:graphicData>
                  </a:graphic>
                </wp:inline>
              </w:drawing>
            </w:r>
            <w:r>
              <w:t xml:space="preserve">                        </w:t>
            </w:r>
            <w:r w:rsidRPr="00F77CBA">
              <w:rPr>
                <w:noProof/>
              </w:rPr>
              <w:drawing>
                <wp:inline distT="0" distB="0" distL="0" distR="0" wp14:anchorId="785805B2" wp14:editId="4E708B32">
                  <wp:extent cx="2708591" cy="2878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481" t="-753" r="521" b="496"/>
                          <a:stretch/>
                        </pic:blipFill>
                        <pic:spPr bwMode="auto">
                          <a:xfrm>
                            <a:off x="0" y="0"/>
                            <a:ext cx="2777216" cy="2951491"/>
                          </a:xfrm>
                          <a:prstGeom prst="rect">
                            <a:avLst/>
                          </a:prstGeom>
                          <a:ln>
                            <a:noFill/>
                          </a:ln>
                          <a:extLst>
                            <a:ext uri="{53640926-AAD7-44D8-BBD7-CCE9431645EC}">
                              <a14:shadowObscured xmlns:a14="http://schemas.microsoft.com/office/drawing/2010/main"/>
                            </a:ext>
                          </a:extLst>
                        </pic:spPr>
                      </pic:pic>
                    </a:graphicData>
                  </a:graphic>
                </wp:inline>
              </w:drawing>
            </w:r>
          </w:p>
          <w:p w14:paraId="0A7BCAB1" w14:textId="4E3C76D0" w:rsidR="001D55A1" w:rsidRDefault="008961A9" w:rsidP="002E1656">
            <w:r>
              <w:t xml:space="preserve"> </w:t>
            </w:r>
          </w:p>
          <w:p w14:paraId="00A6E8CD" w14:textId="4949CA1D" w:rsidR="008961A9" w:rsidRDefault="000676F8" w:rsidP="002E1656">
            <w:r>
              <w:t>Training and validation Accuracy and losses.                             Training and validation Accuracy and losses.</w:t>
            </w:r>
          </w:p>
          <w:p w14:paraId="05D099FB" w14:textId="2EAFF22C" w:rsidR="000676F8" w:rsidRDefault="000676F8" w:rsidP="002E1656"/>
          <w:p w14:paraId="2EEA6078" w14:textId="7083B74E" w:rsidR="000676F8" w:rsidRDefault="000676F8" w:rsidP="002E1656"/>
          <w:p w14:paraId="081C11C4" w14:textId="37E24B5E" w:rsidR="000676F8" w:rsidRDefault="000676F8" w:rsidP="002E1656"/>
          <w:p w14:paraId="7F7233B4" w14:textId="5B36896F" w:rsidR="000676F8" w:rsidRDefault="000676F8" w:rsidP="002E1656"/>
          <w:p w14:paraId="564349B4" w14:textId="6E6F6B2F" w:rsidR="000676F8" w:rsidRDefault="000676F8" w:rsidP="002E1656"/>
          <w:p w14:paraId="436FE063" w14:textId="3600089D" w:rsidR="000676F8" w:rsidRDefault="000676F8" w:rsidP="002E1656"/>
          <w:p w14:paraId="3A572FEC" w14:textId="3DD6561D" w:rsidR="000676F8" w:rsidRDefault="000676F8" w:rsidP="002E1656"/>
          <w:p w14:paraId="62B26728" w14:textId="712C5474" w:rsidR="000676F8" w:rsidRDefault="000676F8" w:rsidP="002E1656"/>
          <w:p w14:paraId="4CB0C7B2" w14:textId="34E9E4B0" w:rsidR="000676F8" w:rsidRDefault="000676F8" w:rsidP="002E1656"/>
          <w:p w14:paraId="0BF6F26E" w14:textId="1BBF2C2C" w:rsidR="000676F8" w:rsidRDefault="000676F8" w:rsidP="002E1656"/>
          <w:p w14:paraId="2F904FFB" w14:textId="77777777" w:rsidR="00DB24FB" w:rsidRDefault="00DB24FB" w:rsidP="002E1656"/>
          <w:p w14:paraId="4A9D3D28" w14:textId="77777777" w:rsidR="00DB24FB" w:rsidRDefault="00DB24FB" w:rsidP="002E1656"/>
          <w:p w14:paraId="100E4F08" w14:textId="47C2C8FC" w:rsidR="000676F8" w:rsidRDefault="000676F8" w:rsidP="002E1656"/>
          <w:p w14:paraId="06D02A28" w14:textId="16A553ED" w:rsidR="008961A9" w:rsidRDefault="00DB24FB" w:rsidP="002E1656">
            <w:r>
              <w:rPr>
                <w:noProof/>
              </w:rPr>
              <w:lastRenderedPageBreak/>
              <mc:AlternateContent>
                <mc:Choice Requires="wps">
                  <w:drawing>
                    <wp:anchor distT="0" distB="0" distL="114300" distR="114300" simplePos="0" relativeHeight="251662336" behindDoc="0" locked="0" layoutInCell="1" allowOverlap="1" wp14:anchorId="4423C81E" wp14:editId="3F042920">
                      <wp:simplePos x="0" y="0"/>
                      <wp:positionH relativeFrom="column">
                        <wp:posOffset>3437890</wp:posOffset>
                      </wp:positionH>
                      <wp:positionV relativeFrom="paragraph">
                        <wp:posOffset>-8890</wp:posOffset>
                      </wp:positionV>
                      <wp:extent cx="54591" cy="5288507"/>
                      <wp:effectExtent l="0" t="0" r="22225" b="26670"/>
                      <wp:wrapNone/>
                      <wp:docPr id="32" name="Straight Connector 32"/>
                      <wp:cNvGraphicFramePr/>
                      <a:graphic xmlns:a="http://schemas.openxmlformats.org/drawingml/2006/main">
                        <a:graphicData uri="http://schemas.microsoft.com/office/word/2010/wordprocessingShape">
                          <wps:wsp>
                            <wps:cNvCnPr/>
                            <wps:spPr>
                              <a:xfrm>
                                <a:off x="0" y="0"/>
                                <a:ext cx="54591" cy="528850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28FC3D" id="Straight Connector 3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7pt,-.7pt" to="275pt,4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" strokecolor="black [3200]" strokeweight=".5pt">
                      <v:stroke joinstyle="miter"/>
                    </v:line>
                  </w:pict>
                </mc:Fallback>
              </mc:AlternateContent>
            </w:r>
            <w:r w:rsidR="008961A9">
              <w:t>Classification Report – 93% Training Accuracy                     Classification Report – 99% Training Accurac</w:t>
            </w:r>
            <w:r w:rsidR="000676F8">
              <w:t>y</w:t>
            </w:r>
          </w:p>
          <w:p w14:paraId="3607D6FA" w14:textId="65CF03F1" w:rsidR="008961A9" w:rsidRDefault="008961A9" w:rsidP="002E1656"/>
          <w:p w14:paraId="51D72D8F" w14:textId="46FBAE33" w:rsidR="008961A9" w:rsidRDefault="008961A9" w:rsidP="002E1656"/>
          <w:p w14:paraId="71C2AD2C" w14:textId="77777777" w:rsidR="001D55A1" w:rsidRDefault="001D55A1" w:rsidP="002E1656">
            <w:r>
              <w:t xml:space="preserve"> </w:t>
            </w:r>
            <w:r w:rsidRPr="00AF587A">
              <w:rPr>
                <w:noProof/>
              </w:rPr>
              <w:drawing>
                <wp:inline distT="0" distB="0" distL="0" distR="0" wp14:anchorId="20426515" wp14:editId="49EA50E9">
                  <wp:extent cx="3305175" cy="25908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13739" cy="2597513"/>
                          </a:xfrm>
                          <a:prstGeom prst="rect">
                            <a:avLst/>
                          </a:prstGeom>
                        </pic:spPr>
                      </pic:pic>
                    </a:graphicData>
                  </a:graphic>
                </wp:inline>
              </w:drawing>
            </w:r>
            <w:r>
              <w:t xml:space="preserve">     </w:t>
            </w:r>
            <w:r w:rsidRPr="008D7783">
              <w:rPr>
                <w:noProof/>
              </w:rPr>
              <w:drawing>
                <wp:inline distT="0" distB="0" distL="0" distR="0" wp14:anchorId="53529B4E" wp14:editId="2EE9CCC9">
                  <wp:extent cx="3333218" cy="25908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62601" cy="2691365"/>
                          </a:xfrm>
                          <a:prstGeom prst="rect">
                            <a:avLst/>
                          </a:prstGeom>
                        </pic:spPr>
                      </pic:pic>
                    </a:graphicData>
                  </a:graphic>
                </wp:inline>
              </w:drawing>
            </w:r>
          </w:p>
          <w:p w14:paraId="758F100D" w14:textId="77777777" w:rsidR="000676F8" w:rsidRDefault="000676F8" w:rsidP="002E1656"/>
          <w:p w14:paraId="00ED8F9C" w14:textId="77777777" w:rsidR="000676F8" w:rsidRDefault="000676F8" w:rsidP="002E1656"/>
          <w:p w14:paraId="1E584456" w14:textId="77777777" w:rsidR="000676F8" w:rsidRDefault="000676F8" w:rsidP="002E1656"/>
          <w:p w14:paraId="696E17BE" w14:textId="77777777" w:rsidR="000676F8" w:rsidRDefault="000676F8" w:rsidP="002E1656">
            <w:r>
              <w:t>Testing Accuracy - 92%                                                         Testing Accuracy – 5%</w:t>
            </w:r>
          </w:p>
          <w:p w14:paraId="57E3AE1D" w14:textId="77777777" w:rsidR="000676F8" w:rsidRDefault="000676F8" w:rsidP="002E1656"/>
          <w:p w14:paraId="6E7568E1" w14:textId="7DDE9E5B" w:rsidR="006B3E0A" w:rsidRDefault="000676F8" w:rsidP="002E1656">
            <w:r w:rsidRPr="00AF587A">
              <w:rPr>
                <w:noProof/>
              </w:rPr>
              <w:drawing>
                <wp:inline distT="0" distB="0" distL="0" distR="0" wp14:anchorId="41E6FB8C" wp14:editId="33B1C260">
                  <wp:extent cx="3446060" cy="457172"/>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99170" cy="530550"/>
                          </a:xfrm>
                          <a:prstGeom prst="rect">
                            <a:avLst/>
                          </a:prstGeom>
                        </pic:spPr>
                      </pic:pic>
                    </a:graphicData>
                  </a:graphic>
                </wp:inline>
              </w:drawing>
            </w:r>
            <w:r>
              <w:t xml:space="preserve">  </w:t>
            </w:r>
            <w:r w:rsidRPr="000676F8">
              <w:drawing>
                <wp:inline distT="0" distB="0" distL="0" distR="0" wp14:anchorId="603011FC" wp14:editId="226A35E4">
                  <wp:extent cx="3432412" cy="419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07572" cy="428277"/>
                          </a:xfrm>
                          <a:prstGeom prst="rect">
                            <a:avLst/>
                          </a:prstGeom>
                        </pic:spPr>
                      </pic:pic>
                    </a:graphicData>
                  </a:graphic>
                </wp:inline>
              </w:drawing>
            </w:r>
          </w:p>
          <w:p w14:paraId="3D879897" w14:textId="77777777" w:rsidR="006B3E0A" w:rsidRPr="006B3E0A" w:rsidRDefault="006B3E0A" w:rsidP="006B3E0A"/>
          <w:p w14:paraId="0BBC7EBC" w14:textId="77777777" w:rsidR="000676F8" w:rsidRPr="006B3E0A" w:rsidRDefault="000676F8" w:rsidP="006B3E0A"/>
        </w:tc>
      </w:tr>
    </w:tbl>
    <w:p w14:paraId="6A4FD209" w14:textId="62D9FAF7" w:rsidR="001D55A1" w:rsidRDefault="001D55A1" w:rsidP="001D55A1"/>
    <w:p w14:paraId="6B18B68C" w14:textId="77777777" w:rsidR="006B3E0A" w:rsidRDefault="006B3E0A" w:rsidP="004A0E70"/>
    <w:p w14:paraId="1DA56CA2" w14:textId="1DAA8FA3" w:rsidR="006B3E0A" w:rsidRDefault="006B3E0A" w:rsidP="004A0E70"/>
    <w:p w14:paraId="7774E869" w14:textId="77777777" w:rsidR="00DB24FB" w:rsidRPr="00DB24FB" w:rsidRDefault="00DB24FB" w:rsidP="00DB24FB">
      <w:pPr>
        <w:spacing w:before="100" w:beforeAutospacing="1" w:after="100" w:afterAutospacing="1"/>
      </w:pPr>
      <w:r w:rsidRPr="00DB24FB">
        <w:t>This comparison outlines the performance of two models, EfficientNet and ResNet50, based on their training and validation metrics:</w:t>
      </w:r>
    </w:p>
    <w:p w14:paraId="5B04FF1A" w14:textId="45E343FD" w:rsidR="00DB24FB" w:rsidRDefault="00DB24FB" w:rsidP="00DB24FB">
      <w:pPr>
        <w:numPr>
          <w:ilvl w:val="0"/>
          <w:numId w:val="9"/>
        </w:numPr>
        <w:spacing w:before="100" w:beforeAutospacing="1" w:after="100" w:afterAutospacing="1"/>
      </w:pPr>
      <w:r w:rsidRPr="00DB24FB">
        <w:rPr>
          <w:b/>
          <w:bCs/>
        </w:rPr>
        <w:t>EfficientNet Model</w:t>
      </w:r>
      <w:r w:rsidRPr="00DB24FB">
        <w:t>:</w:t>
      </w:r>
    </w:p>
    <w:p w14:paraId="3AB4210B" w14:textId="05B4B1F9" w:rsidR="0052751D" w:rsidRPr="00DB24FB" w:rsidRDefault="0052751D" w:rsidP="0052751D">
      <w:pPr>
        <w:spacing w:before="100" w:beforeAutospacing="1" w:after="100" w:afterAutospacing="1"/>
        <w:ind w:left="360"/>
      </w:pPr>
      <w:r>
        <w:t>EfficientNet is a family of CNN architectures introduced by Google in 2019. Its main innovation lies in using a compound scaling method to optimize the network’s accuracy and efficiency. This scaling method allows EfficientNet to scale model dimensions (depth, width, and resolution) in a balanced way, making it highly efficient and powerful.</w:t>
      </w:r>
    </w:p>
    <w:p w14:paraId="69BB6521" w14:textId="77777777" w:rsidR="00DB24FB" w:rsidRPr="00DB24FB" w:rsidRDefault="00DB24FB" w:rsidP="00DB24FB">
      <w:pPr>
        <w:numPr>
          <w:ilvl w:val="1"/>
          <w:numId w:val="9"/>
        </w:numPr>
        <w:spacing w:before="100" w:beforeAutospacing="1" w:after="100" w:afterAutospacing="1"/>
      </w:pPr>
      <w:r w:rsidRPr="00DB24FB">
        <w:rPr>
          <w:b/>
          <w:bCs/>
        </w:rPr>
        <w:t>Training Accuracy</w:t>
      </w:r>
      <w:r w:rsidRPr="00DB24FB">
        <w:t>: 93%</w:t>
      </w:r>
    </w:p>
    <w:p w14:paraId="55239747" w14:textId="77777777" w:rsidR="00DB24FB" w:rsidRPr="00DB24FB" w:rsidRDefault="00DB24FB" w:rsidP="00DB24FB">
      <w:pPr>
        <w:numPr>
          <w:ilvl w:val="1"/>
          <w:numId w:val="9"/>
        </w:numPr>
        <w:spacing w:before="100" w:beforeAutospacing="1" w:after="100" w:afterAutospacing="1"/>
      </w:pPr>
      <w:r w:rsidRPr="00DB24FB">
        <w:rPr>
          <w:b/>
          <w:bCs/>
        </w:rPr>
        <w:t>Testing Accuracy</w:t>
      </w:r>
      <w:r w:rsidRPr="00DB24FB">
        <w:t>: 92%</w:t>
      </w:r>
    </w:p>
    <w:p w14:paraId="516F5509" w14:textId="6E2B32F4" w:rsidR="00DB24FB" w:rsidRDefault="00DB24FB" w:rsidP="00DB24FB">
      <w:pPr>
        <w:numPr>
          <w:ilvl w:val="1"/>
          <w:numId w:val="9"/>
        </w:numPr>
        <w:spacing w:before="100" w:beforeAutospacing="1" w:after="100" w:afterAutospacing="1"/>
      </w:pPr>
      <w:r w:rsidRPr="00DB24FB">
        <w:t>Shows consistent performance with similar accuracy on training and testing, indicating good generalization and no major overfitting or underfitting.</w:t>
      </w:r>
    </w:p>
    <w:p w14:paraId="0A4EB1DB" w14:textId="77777777" w:rsidR="00F8475D" w:rsidRPr="00DB24FB" w:rsidRDefault="00F8475D" w:rsidP="00F8475D">
      <w:pPr>
        <w:spacing w:before="100" w:beforeAutospacing="1" w:after="100" w:afterAutospacing="1"/>
        <w:ind w:left="720"/>
      </w:pPr>
    </w:p>
    <w:p w14:paraId="6967C952" w14:textId="77777777" w:rsidR="00F8475D" w:rsidRDefault="00DB24FB" w:rsidP="00DB24FB">
      <w:pPr>
        <w:numPr>
          <w:ilvl w:val="0"/>
          <w:numId w:val="9"/>
        </w:numPr>
        <w:spacing w:before="100" w:beforeAutospacing="1" w:after="100" w:afterAutospacing="1"/>
      </w:pPr>
      <w:r w:rsidRPr="00DB24FB">
        <w:rPr>
          <w:b/>
          <w:bCs/>
        </w:rPr>
        <w:lastRenderedPageBreak/>
        <w:t>ResNet50 Model</w:t>
      </w:r>
      <w:r w:rsidRPr="00DB24FB">
        <w:t>:</w:t>
      </w:r>
      <w:r w:rsidR="00F8475D" w:rsidRPr="00F8475D">
        <w:t xml:space="preserve"> </w:t>
      </w:r>
    </w:p>
    <w:p w14:paraId="371E16BB" w14:textId="0518C5B9" w:rsidR="00DB24FB" w:rsidRPr="00DB24FB" w:rsidRDefault="00F8475D" w:rsidP="00F8475D">
      <w:pPr>
        <w:spacing w:before="100" w:beforeAutospacing="1" w:after="100" w:afterAutospacing="1"/>
        <w:ind w:left="720"/>
      </w:pPr>
      <w:r>
        <w:t xml:space="preserve">ResNet, short for Residual Network, is a deep CNN architecture introduced by Microsoft Research in 2015. It was ground-breaking because it solved the problem of "vanishing gradients," which previously limited the depth of neural networks. ResNet introduced the concept of </w:t>
      </w:r>
      <w:r>
        <w:rPr>
          <w:rStyle w:val="Strong"/>
        </w:rPr>
        <w:t>residual connections</w:t>
      </w:r>
      <w:r>
        <w:t>, allowing it to create very deep networks that learn more complex features.</w:t>
      </w:r>
    </w:p>
    <w:p w14:paraId="185AE352" w14:textId="77777777" w:rsidR="00DB24FB" w:rsidRPr="00DB24FB" w:rsidRDefault="00DB24FB" w:rsidP="00DB24FB">
      <w:pPr>
        <w:numPr>
          <w:ilvl w:val="1"/>
          <w:numId w:val="9"/>
        </w:numPr>
        <w:spacing w:before="100" w:beforeAutospacing="1" w:after="100" w:afterAutospacing="1"/>
      </w:pPr>
      <w:r w:rsidRPr="00DB24FB">
        <w:rPr>
          <w:b/>
          <w:bCs/>
        </w:rPr>
        <w:t>Training Accuracy</w:t>
      </w:r>
      <w:r w:rsidRPr="00DB24FB">
        <w:t>: 99%</w:t>
      </w:r>
    </w:p>
    <w:p w14:paraId="71CF7D07" w14:textId="77777777" w:rsidR="00DB24FB" w:rsidRPr="00DB24FB" w:rsidRDefault="00DB24FB" w:rsidP="00DB24FB">
      <w:pPr>
        <w:numPr>
          <w:ilvl w:val="1"/>
          <w:numId w:val="9"/>
        </w:numPr>
        <w:spacing w:before="100" w:beforeAutospacing="1" w:after="100" w:afterAutospacing="1"/>
      </w:pPr>
      <w:r w:rsidRPr="00DB24FB">
        <w:rPr>
          <w:b/>
          <w:bCs/>
        </w:rPr>
        <w:t>Testing Accuracy</w:t>
      </w:r>
      <w:r w:rsidRPr="00DB24FB">
        <w:t>: 5%</w:t>
      </w:r>
    </w:p>
    <w:p w14:paraId="3FFC773F" w14:textId="77777777" w:rsidR="00DB24FB" w:rsidRPr="00DB24FB" w:rsidRDefault="00DB24FB" w:rsidP="00DB24FB">
      <w:pPr>
        <w:numPr>
          <w:ilvl w:val="1"/>
          <w:numId w:val="9"/>
        </w:numPr>
        <w:spacing w:before="100" w:beforeAutospacing="1" w:after="100" w:afterAutospacing="1"/>
      </w:pPr>
      <w:r w:rsidRPr="00DB24FB">
        <w:t>The model achieves high training accuracy but extremely low testing accuracy, indicating severe overfitting where the model memorized training data but failed to generalize to new, unseen data.</w:t>
      </w:r>
    </w:p>
    <w:p w14:paraId="16995468" w14:textId="1E770A85" w:rsidR="00F8475D" w:rsidRDefault="00DB24FB" w:rsidP="006F0CDD">
      <w:pPr>
        <w:spacing w:before="100" w:beforeAutospacing="1" w:after="100" w:afterAutospacing="1"/>
      </w:pPr>
      <w:r w:rsidRPr="00DB24FB">
        <w:rPr>
          <w:b/>
          <w:bCs/>
        </w:rPr>
        <w:t>Summary</w:t>
      </w:r>
      <w:r w:rsidRPr="00DB24FB">
        <w:t>: The EfficientNet model demonstrates balanced and reliable performance across training and testing datasets, making it a better choice for this task. In contrast, the ResNet50 model, despite high training accuracy, performs poorly on testing data, suggesting it needs regularization or tuning to address overfitting.</w:t>
      </w:r>
    </w:p>
    <w:p w14:paraId="5E0B984D" w14:textId="77777777" w:rsidR="006B3E0A" w:rsidRDefault="006B3E0A" w:rsidP="004A0E70"/>
    <w:p w14:paraId="6ED09491" w14:textId="430DB246" w:rsidR="001D55A1" w:rsidRDefault="00717777" w:rsidP="00717777">
      <w:r>
        <w:t>5.</w:t>
      </w:r>
      <w:r w:rsidR="001D55A1">
        <w:t>CNN with Extra Layers</w:t>
      </w:r>
    </w:p>
    <w:p w14:paraId="2A47688C" w14:textId="77777777" w:rsidR="001D55A1" w:rsidRDefault="001D55A1" w:rsidP="004A0E70"/>
    <w:p w14:paraId="62DB9F31" w14:textId="77777777" w:rsidR="006F0CDD" w:rsidRDefault="001D55A1" w:rsidP="004A0E70">
      <w:r>
        <w:rPr>
          <w:noProof/>
        </w:rPr>
        <w:drawing>
          <wp:inline distT="0" distB="0" distL="0" distR="0" wp14:anchorId="012F66A7" wp14:editId="663D2AD0">
            <wp:extent cx="3029803" cy="4549582"/>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6204" cy="4769419"/>
                    </a:xfrm>
                    <a:prstGeom prst="rect">
                      <a:avLst/>
                    </a:prstGeom>
                    <a:noFill/>
                    <a:ln>
                      <a:noFill/>
                    </a:ln>
                  </pic:spPr>
                </pic:pic>
              </a:graphicData>
            </a:graphic>
          </wp:inline>
        </w:drawing>
      </w:r>
    </w:p>
    <w:p w14:paraId="5FEAEB3B" w14:textId="700DF778" w:rsidR="00717777" w:rsidRDefault="00717777" w:rsidP="004A0E70">
      <w:r>
        <w:t>Training Accuracy – 97%</w:t>
      </w:r>
    </w:p>
    <w:p w14:paraId="7D74B88E" w14:textId="6270A510" w:rsidR="00637482" w:rsidRDefault="00637482" w:rsidP="004A0E70"/>
    <w:p w14:paraId="5E06D46F" w14:textId="77777777" w:rsidR="00F05DE0" w:rsidRDefault="00F05DE0" w:rsidP="0052751D"/>
    <w:p w14:paraId="60818C60" w14:textId="77777777" w:rsidR="00F05DE0" w:rsidRDefault="00F05DE0" w:rsidP="0052751D"/>
    <w:p w14:paraId="56CDA12E" w14:textId="64F321DA" w:rsidR="001D55A1" w:rsidRPr="0052751D" w:rsidRDefault="00717777" w:rsidP="0052751D">
      <w:r>
        <w:t>Testing Accuracy – 9</w:t>
      </w:r>
      <w:r w:rsidR="0052751D">
        <w:t>4%</w:t>
      </w:r>
      <w:r w:rsidRPr="009C3C9F">
        <w:rPr>
          <w:noProof/>
        </w:rPr>
        <w:drawing>
          <wp:anchor distT="0" distB="0" distL="114300" distR="114300" simplePos="0" relativeHeight="251664384" behindDoc="1" locked="0" layoutInCell="1" allowOverlap="1" wp14:anchorId="3C55E9C7" wp14:editId="1A2ECA5C">
            <wp:simplePos x="0" y="0"/>
            <wp:positionH relativeFrom="column">
              <wp:posOffset>-382270</wp:posOffset>
            </wp:positionH>
            <wp:positionV relativeFrom="page">
              <wp:posOffset>1480185</wp:posOffset>
            </wp:positionV>
            <wp:extent cx="6359525" cy="5488305"/>
            <wp:effectExtent l="0" t="0" r="317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359525" cy="5488305"/>
                    </a:xfrm>
                    <a:prstGeom prst="rect">
                      <a:avLst/>
                    </a:prstGeom>
                  </pic:spPr>
                </pic:pic>
              </a:graphicData>
            </a:graphic>
            <wp14:sizeRelH relativeFrom="margin">
              <wp14:pctWidth>0</wp14:pctWidth>
            </wp14:sizeRelH>
          </wp:anchor>
        </w:drawing>
      </w:r>
    </w:p>
    <w:p w14:paraId="796478C4" w14:textId="23B42A4A" w:rsidR="001D55A1" w:rsidRDefault="001D55A1" w:rsidP="004A0E70"/>
    <w:p w14:paraId="51C70EC1" w14:textId="5C8DF2F4" w:rsidR="00C7144F" w:rsidRDefault="00C7144F" w:rsidP="004A0E70"/>
    <w:p w14:paraId="4CAE699C" w14:textId="5A165FE2" w:rsidR="00C7144F" w:rsidRDefault="00C7144F" w:rsidP="004A0E70"/>
    <w:p w14:paraId="2769559E" w14:textId="0F065330" w:rsidR="00C7144F" w:rsidRDefault="00C7144F" w:rsidP="004A0E70"/>
    <w:p w14:paraId="00B2022D" w14:textId="480A327E" w:rsidR="00C7144F" w:rsidRDefault="00C7144F" w:rsidP="004A0E70"/>
    <w:p w14:paraId="4A3FE3D1" w14:textId="10139847" w:rsidR="00C7144F" w:rsidRDefault="00C7144F" w:rsidP="004A0E70"/>
    <w:p w14:paraId="5AC59CFB" w14:textId="6A242412" w:rsidR="00C7144F" w:rsidRDefault="00C7144F" w:rsidP="004A0E70"/>
    <w:p w14:paraId="0788AD0B" w14:textId="2163450E" w:rsidR="00C7144F" w:rsidRDefault="00C7144F" w:rsidP="004A0E70"/>
    <w:p w14:paraId="785CFD8E" w14:textId="227817C4" w:rsidR="00C7144F" w:rsidRDefault="00C7144F" w:rsidP="004A0E70"/>
    <w:p w14:paraId="74347252" w14:textId="1B12B5DE" w:rsidR="00C7144F" w:rsidRDefault="00C7144F" w:rsidP="004A0E70"/>
    <w:p w14:paraId="37D7C5B7" w14:textId="1679531F" w:rsidR="00C7144F" w:rsidRDefault="00C7144F" w:rsidP="004A0E70"/>
    <w:p w14:paraId="47768CDA" w14:textId="2A0650B4" w:rsidR="00F05DE0" w:rsidRDefault="00F05DE0" w:rsidP="004A0E70"/>
    <w:p w14:paraId="3B8ADC93" w14:textId="57DB637C" w:rsidR="00F05DE0" w:rsidRDefault="00F05DE0" w:rsidP="004A0E70"/>
    <w:p w14:paraId="16847DB7" w14:textId="77777777" w:rsidR="006F0CDD" w:rsidRDefault="006F0CDD" w:rsidP="004A0E70"/>
    <w:p w14:paraId="4E8EA8E8" w14:textId="51F2B328" w:rsidR="00F05DE0" w:rsidRDefault="00F05DE0" w:rsidP="004A0E70"/>
    <w:p w14:paraId="66CFEE6E" w14:textId="77777777" w:rsidR="00F05DE0" w:rsidRDefault="00F05DE0" w:rsidP="004A0E70"/>
    <w:p w14:paraId="6F572071" w14:textId="3EBF6E83" w:rsidR="00C7144F" w:rsidRDefault="00C7144F" w:rsidP="004A0E70">
      <w:r>
        <w:lastRenderedPageBreak/>
        <w:t>Confusion matrix</w:t>
      </w:r>
    </w:p>
    <w:p w14:paraId="1837033E" w14:textId="62478ABF" w:rsidR="00C7144F" w:rsidRDefault="00C7144F" w:rsidP="004A0E70"/>
    <w:p w14:paraId="4E9B28AE" w14:textId="31746A56" w:rsidR="001D55A1" w:rsidRDefault="001D55A1" w:rsidP="004A0E70"/>
    <w:p w14:paraId="5A2037E3" w14:textId="210CE6B8" w:rsidR="001D55A1" w:rsidRDefault="001D55A1" w:rsidP="004A0E70"/>
    <w:p w14:paraId="06FBDFDD" w14:textId="51FAD730" w:rsidR="001D55A1" w:rsidRDefault="00C7144F" w:rsidP="004A0E70">
      <w:r w:rsidRPr="008D7783">
        <w:rPr>
          <w:noProof/>
        </w:rPr>
        <w:drawing>
          <wp:inline distT="0" distB="0" distL="0" distR="0" wp14:anchorId="5A78A56D" wp14:editId="5E529BC9">
            <wp:extent cx="5097439" cy="3237230"/>
            <wp:effectExtent l="0" t="0" r="825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65657" cy="3280553"/>
                    </a:xfrm>
                    <a:prstGeom prst="rect">
                      <a:avLst/>
                    </a:prstGeom>
                  </pic:spPr>
                </pic:pic>
              </a:graphicData>
            </a:graphic>
          </wp:inline>
        </w:drawing>
      </w:r>
    </w:p>
    <w:p w14:paraId="1F1E357D" w14:textId="64F6C936" w:rsidR="00F05DE0" w:rsidRDefault="00F05DE0" w:rsidP="004A0E70"/>
    <w:p w14:paraId="6A91FD6C" w14:textId="7DB40C25" w:rsidR="00F05DE0" w:rsidRDefault="00F05DE0" w:rsidP="004A0E70"/>
    <w:p w14:paraId="41CE9C1E" w14:textId="1CAE1D03" w:rsidR="00F05DE0" w:rsidRPr="00F05DE0" w:rsidRDefault="00F05DE0" w:rsidP="00F05DE0">
      <w:pPr>
        <w:pStyle w:val="Heading1"/>
        <w:numPr>
          <w:ilvl w:val="0"/>
          <w:numId w:val="2"/>
        </w:numPr>
        <w:rPr>
          <w:b/>
        </w:rPr>
      </w:pPr>
      <w:r w:rsidRPr="00F05DE0">
        <w:rPr>
          <w:b/>
        </w:rPr>
        <w:t>Result</w:t>
      </w:r>
    </w:p>
    <w:p w14:paraId="0E6E0BDC" w14:textId="2EC9B02B" w:rsidR="00C7144F" w:rsidRDefault="00C7144F" w:rsidP="004A0E70"/>
    <w:p w14:paraId="0A7832C6" w14:textId="215615AA" w:rsidR="00C7144F" w:rsidRDefault="00C7144F" w:rsidP="004A0E70"/>
    <w:p w14:paraId="7E89EB87" w14:textId="0C1D92E8" w:rsidR="006F0CDD" w:rsidRDefault="006F0CDD" w:rsidP="004A0E70"/>
    <w:tbl>
      <w:tblPr>
        <w:tblStyle w:val="TableGrid"/>
        <w:tblpPr w:leftFromText="180" w:rightFromText="180" w:vertAnchor="text" w:horzAnchor="margin" w:tblpX="-431" w:tblpY="61"/>
        <w:tblW w:w="9697" w:type="dxa"/>
        <w:tblLook w:val="04A0" w:firstRow="1" w:lastRow="0" w:firstColumn="1" w:lastColumn="0" w:noHBand="0" w:noVBand="1"/>
      </w:tblPr>
      <w:tblGrid>
        <w:gridCol w:w="2342"/>
        <w:gridCol w:w="1938"/>
        <w:gridCol w:w="1979"/>
        <w:gridCol w:w="1898"/>
        <w:gridCol w:w="1540"/>
      </w:tblGrid>
      <w:tr w:rsidR="006F0CDD" w14:paraId="7D7B1A93" w14:textId="63F24680" w:rsidTr="006F0CDD">
        <w:trPr>
          <w:trHeight w:val="574"/>
        </w:trPr>
        <w:tc>
          <w:tcPr>
            <w:tcW w:w="2342" w:type="dxa"/>
          </w:tcPr>
          <w:p w14:paraId="0626F251" w14:textId="5FE57F0F" w:rsidR="006F0CDD" w:rsidRPr="002E1656" w:rsidRDefault="006F0CDD" w:rsidP="006F0CDD">
            <w:pPr>
              <w:rPr>
                <w:b/>
              </w:rPr>
            </w:pPr>
            <w:r w:rsidRPr="002E1656">
              <w:rPr>
                <w:b/>
              </w:rPr>
              <w:t>Model</w:t>
            </w:r>
          </w:p>
        </w:tc>
        <w:tc>
          <w:tcPr>
            <w:tcW w:w="1938" w:type="dxa"/>
          </w:tcPr>
          <w:p w14:paraId="1F2ACF5D" w14:textId="202BD549" w:rsidR="006F0CDD" w:rsidRPr="002E1656" w:rsidRDefault="006F0CDD" w:rsidP="006F0CDD">
            <w:pPr>
              <w:rPr>
                <w:b/>
              </w:rPr>
            </w:pPr>
            <w:r w:rsidRPr="002E1656">
              <w:rPr>
                <w:b/>
              </w:rPr>
              <w:t>Training Accuracy (%)</w:t>
            </w:r>
          </w:p>
        </w:tc>
        <w:tc>
          <w:tcPr>
            <w:tcW w:w="1979" w:type="dxa"/>
          </w:tcPr>
          <w:p w14:paraId="4861F6A1" w14:textId="37DE6763" w:rsidR="006F0CDD" w:rsidRPr="002E1656" w:rsidRDefault="006F0CDD" w:rsidP="006F0CDD">
            <w:pPr>
              <w:rPr>
                <w:b/>
              </w:rPr>
            </w:pPr>
            <w:r w:rsidRPr="002E1656">
              <w:rPr>
                <w:b/>
              </w:rPr>
              <w:t>Validation Accuracy (%)</w:t>
            </w:r>
          </w:p>
        </w:tc>
        <w:tc>
          <w:tcPr>
            <w:tcW w:w="1898" w:type="dxa"/>
          </w:tcPr>
          <w:p w14:paraId="27A4EF3F" w14:textId="734E900B" w:rsidR="006F0CDD" w:rsidRPr="002E1656" w:rsidRDefault="006F0CDD" w:rsidP="006F0CDD">
            <w:pPr>
              <w:rPr>
                <w:b/>
              </w:rPr>
            </w:pPr>
            <w:r w:rsidRPr="002E1656">
              <w:rPr>
                <w:b/>
              </w:rPr>
              <w:t>Training Loss (%)</w:t>
            </w:r>
          </w:p>
        </w:tc>
        <w:tc>
          <w:tcPr>
            <w:tcW w:w="1540" w:type="dxa"/>
          </w:tcPr>
          <w:p w14:paraId="60877DFB" w14:textId="15FB496A" w:rsidR="006F0CDD" w:rsidRPr="002E1656" w:rsidRDefault="006F0CDD" w:rsidP="006F0CDD">
            <w:pPr>
              <w:rPr>
                <w:b/>
              </w:rPr>
            </w:pPr>
            <w:r w:rsidRPr="002E1656">
              <w:rPr>
                <w:b/>
              </w:rPr>
              <w:t>Validation Loss (%)</w:t>
            </w:r>
          </w:p>
        </w:tc>
      </w:tr>
      <w:tr w:rsidR="006F0CDD" w14:paraId="5ECD4304" w14:textId="48F8EC16" w:rsidTr="006F0CDD">
        <w:trPr>
          <w:trHeight w:val="589"/>
        </w:trPr>
        <w:tc>
          <w:tcPr>
            <w:tcW w:w="2342" w:type="dxa"/>
          </w:tcPr>
          <w:p w14:paraId="76B77FAC" w14:textId="5FF12A50" w:rsidR="006F0CDD" w:rsidRDefault="006F0CDD" w:rsidP="006F0CDD">
            <w:r>
              <w:t>CNN (2)</w:t>
            </w:r>
          </w:p>
        </w:tc>
        <w:tc>
          <w:tcPr>
            <w:tcW w:w="1938" w:type="dxa"/>
          </w:tcPr>
          <w:p w14:paraId="78A9D680" w14:textId="2776DF69" w:rsidR="006F0CDD" w:rsidRDefault="006F0CDD" w:rsidP="006F0CDD">
            <w:r>
              <w:t>92</w:t>
            </w:r>
          </w:p>
        </w:tc>
        <w:tc>
          <w:tcPr>
            <w:tcW w:w="1979" w:type="dxa"/>
          </w:tcPr>
          <w:p w14:paraId="2696F7CB" w14:textId="726FDFE5" w:rsidR="006F0CDD" w:rsidRDefault="006F0CDD" w:rsidP="006F0CDD">
            <w:r>
              <w:t>80</w:t>
            </w:r>
          </w:p>
        </w:tc>
        <w:tc>
          <w:tcPr>
            <w:tcW w:w="1898" w:type="dxa"/>
          </w:tcPr>
          <w:p w14:paraId="6E1961E3" w14:textId="3D90C81D" w:rsidR="006F0CDD" w:rsidRDefault="000D219B" w:rsidP="006F0CDD">
            <w:r>
              <w:t>0.8</w:t>
            </w:r>
          </w:p>
        </w:tc>
        <w:tc>
          <w:tcPr>
            <w:tcW w:w="1540" w:type="dxa"/>
          </w:tcPr>
          <w:p w14:paraId="1085E309" w14:textId="1D3AA467" w:rsidR="006F0CDD" w:rsidRDefault="000D219B" w:rsidP="006F0CDD">
            <w:r>
              <w:t>0.2</w:t>
            </w:r>
          </w:p>
        </w:tc>
      </w:tr>
      <w:tr w:rsidR="006F0CDD" w14:paraId="04EC27A3" w14:textId="7B6377FA" w:rsidTr="006F0CDD">
        <w:trPr>
          <w:trHeight w:val="574"/>
        </w:trPr>
        <w:tc>
          <w:tcPr>
            <w:tcW w:w="2342" w:type="dxa"/>
          </w:tcPr>
          <w:p w14:paraId="0390CC8B" w14:textId="207FF78B" w:rsidR="006F0CDD" w:rsidRPr="006F0CDD" w:rsidRDefault="006F0CDD" w:rsidP="006F0CDD">
            <w:pPr>
              <w:rPr>
                <w:b/>
              </w:rPr>
            </w:pPr>
            <w:r w:rsidRPr="006F0CDD">
              <w:rPr>
                <w:b/>
              </w:rPr>
              <w:t>CNN with extra layers (5)</w:t>
            </w:r>
          </w:p>
        </w:tc>
        <w:tc>
          <w:tcPr>
            <w:tcW w:w="1938" w:type="dxa"/>
          </w:tcPr>
          <w:p w14:paraId="6503AD09" w14:textId="57BA046B" w:rsidR="006F0CDD" w:rsidRPr="006F0CDD" w:rsidRDefault="006F0CDD" w:rsidP="006F0CDD">
            <w:pPr>
              <w:rPr>
                <w:b/>
              </w:rPr>
            </w:pPr>
            <w:r w:rsidRPr="006F0CDD">
              <w:rPr>
                <w:b/>
              </w:rPr>
              <w:t>9</w:t>
            </w:r>
            <w:r>
              <w:rPr>
                <w:b/>
              </w:rPr>
              <w:t>7</w:t>
            </w:r>
          </w:p>
        </w:tc>
        <w:tc>
          <w:tcPr>
            <w:tcW w:w="1979" w:type="dxa"/>
          </w:tcPr>
          <w:p w14:paraId="5912297B" w14:textId="64F412E8" w:rsidR="006F0CDD" w:rsidRPr="006F0CDD" w:rsidRDefault="006F0CDD" w:rsidP="006F0CDD">
            <w:pPr>
              <w:rPr>
                <w:b/>
              </w:rPr>
            </w:pPr>
            <w:r w:rsidRPr="006F0CDD">
              <w:rPr>
                <w:b/>
              </w:rPr>
              <w:t>94</w:t>
            </w:r>
          </w:p>
        </w:tc>
        <w:tc>
          <w:tcPr>
            <w:tcW w:w="1898" w:type="dxa"/>
          </w:tcPr>
          <w:p w14:paraId="08A6E000" w14:textId="1E89B6E5" w:rsidR="006F0CDD" w:rsidRPr="006F0CDD" w:rsidRDefault="001A4FE2" w:rsidP="006F0CDD">
            <w:pPr>
              <w:rPr>
                <w:b/>
              </w:rPr>
            </w:pPr>
            <w:r>
              <w:rPr>
                <w:b/>
              </w:rPr>
              <w:t>0.08</w:t>
            </w:r>
            <w:r w:rsidR="006F0CDD" w:rsidRPr="006F0CDD">
              <w:rPr>
                <w:b/>
              </w:rPr>
              <w:t>8</w:t>
            </w:r>
          </w:p>
        </w:tc>
        <w:tc>
          <w:tcPr>
            <w:tcW w:w="1540" w:type="dxa"/>
          </w:tcPr>
          <w:p w14:paraId="31FEBC5D" w14:textId="4520BC73" w:rsidR="006F0CDD" w:rsidRPr="006F0CDD" w:rsidRDefault="001A4FE2" w:rsidP="006F0CDD">
            <w:pPr>
              <w:rPr>
                <w:b/>
              </w:rPr>
            </w:pPr>
            <w:r>
              <w:rPr>
                <w:b/>
              </w:rPr>
              <w:t>0.</w:t>
            </w:r>
            <w:r w:rsidR="000D219B">
              <w:rPr>
                <w:b/>
              </w:rPr>
              <w:t>19</w:t>
            </w:r>
          </w:p>
        </w:tc>
      </w:tr>
      <w:tr w:rsidR="006F0CDD" w14:paraId="287C991E" w14:textId="148D1015" w:rsidTr="006F0CDD">
        <w:trPr>
          <w:trHeight w:val="577"/>
        </w:trPr>
        <w:tc>
          <w:tcPr>
            <w:tcW w:w="2342" w:type="dxa"/>
          </w:tcPr>
          <w:p w14:paraId="72B93E33" w14:textId="35AE2371" w:rsidR="006F0CDD" w:rsidRDefault="006F0CDD" w:rsidP="006F0CDD">
            <w:r>
              <w:t>ResNet50</w:t>
            </w:r>
          </w:p>
        </w:tc>
        <w:tc>
          <w:tcPr>
            <w:tcW w:w="1938" w:type="dxa"/>
          </w:tcPr>
          <w:p w14:paraId="47942E40" w14:textId="610DF93C" w:rsidR="006F0CDD" w:rsidRDefault="006F0CDD" w:rsidP="006F0CDD">
            <w:r>
              <w:t>99</w:t>
            </w:r>
          </w:p>
        </w:tc>
        <w:tc>
          <w:tcPr>
            <w:tcW w:w="1979" w:type="dxa"/>
          </w:tcPr>
          <w:p w14:paraId="1ABF33AE" w14:textId="47B9AA0D" w:rsidR="006F0CDD" w:rsidRDefault="001A78E4" w:rsidP="006F0CDD">
            <w:r>
              <w:t>82</w:t>
            </w:r>
          </w:p>
        </w:tc>
        <w:tc>
          <w:tcPr>
            <w:tcW w:w="1898" w:type="dxa"/>
          </w:tcPr>
          <w:p w14:paraId="7124B690" w14:textId="19412466" w:rsidR="006F0CDD" w:rsidRDefault="001A78E4" w:rsidP="006F0CDD">
            <w:r>
              <w:t>0.</w:t>
            </w:r>
            <w:r w:rsidR="001A4FE2">
              <w:t>00</w:t>
            </w:r>
            <w:r>
              <w:t>8</w:t>
            </w:r>
          </w:p>
        </w:tc>
        <w:tc>
          <w:tcPr>
            <w:tcW w:w="1540" w:type="dxa"/>
          </w:tcPr>
          <w:p w14:paraId="02AEB65F" w14:textId="3C9D94D6" w:rsidR="006F0CDD" w:rsidRDefault="000D219B" w:rsidP="006F0CDD">
            <w:r>
              <w:t>0.18</w:t>
            </w:r>
          </w:p>
        </w:tc>
      </w:tr>
      <w:tr w:rsidR="006F0CDD" w14:paraId="516BB829" w14:textId="03970B98" w:rsidTr="006F0CDD">
        <w:trPr>
          <w:trHeight w:val="744"/>
        </w:trPr>
        <w:tc>
          <w:tcPr>
            <w:tcW w:w="2342" w:type="dxa"/>
          </w:tcPr>
          <w:p w14:paraId="4F0ACF77" w14:textId="2C6B5762" w:rsidR="006F0CDD" w:rsidRDefault="006F0CDD" w:rsidP="006F0CDD">
            <w:r>
              <w:t>EfficientNet</w:t>
            </w:r>
          </w:p>
        </w:tc>
        <w:tc>
          <w:tcPr>
            <w:tcW w:w="1938" w:type="dxa"/>
          </w:tcPr>
          <w:p w14:paraId="6CC5F194" w14:textId="0046C74A" w:rsidR="006F0CDD" w:rsidRDefault="006F0CDD" w:rsidP="006F0CDD">
            <w:r>
              <w:t>93</w:t>
            </w:r>
          </w:p>
        </w:tc>
        <w:tc>
          <w:tcPr>
            <w:tcW w:w="1979" w:type="dxa"/>
          </w:tcPr>
          <w:p w14:paraId="00D1A372" w14:textId="2BE0FF38" w:rsidR="006F0CDD" w:rsidRDefault="006F0CDD" w:rsidP="006F0CDD">
            <w:r>
              <w:t>92</w:t>
            </w:r>
          </w:p>
        </w:tc>
        <w:tc>
          <w:tcPr>
            <w:tcW w:w="1898" w:type="dxa"/>
          </w:tcPr>
          <w:p w14:paraId="66366FCB" w14:textId="73C11CEB" w:rsidR="006F0CDD" w:rsidRDefault="001A78E4" w:rsidP="006F0CDD">
            <w:r>
              <w:t>0.</w:t>
            </w:r>
            <w:r w:rsidR="000D219B">
              <w:t>7</w:t>
            </w:r>
          </w:p>
        </w:tc>
        <w:tc>
          <w:tcPr>
            <w:tcW w:w="1540" w:type="dxa"/>
          </w:tcPr>
          <w:p w14:paraId="54A478B9" w14:textId="0D161590" w:rsidR="006F0CDD" w:rsidRDefault="000D219B" w:rsidP="006F0CDD">
            <w:r>
              <w:t>0.8</w:t>
            </w:r>
          </w:p>
        </w:tc>
      </w:tr>
    </w:tbl>
    <w:p w14:paraId="6599814E" w14:textId="4D0281ED" w:rsidR="006F0CDD" w:rsidRDefault="006F0CDD" w:rsidP="004A0E70"/>
    <w:p w14:paraId="743F2CD9" w14:textId="36A8732C" w:rsidR="006F0CDD" w:rsidRDefault="006F0CDD" w:rsidP="004A0E70"/>
    <w:p w14:paraId="77574003" w14:textId="693FBBE8" w:rsidR="006F0CDD" w:rsidRDefault="006F0CDD" w:rsidP="004A0E70"/>
    <w:p w14:paraId="4D18A732" w14:textId="45D302EE" w:rsidR="006F0CDD" w:rsidRDefault="006F0CDD" w:rsidP="004A0E70"/>
    <w:p w14:paraId="4B242F2A" w14:textId="46323BC5" w:rsidR="006F0CDD" w:rsidRDefault="006F0CDD" w:rsidP="004A0E70"/>
    <w:p w14:paraId="102BC26C" w14:textId="79CE5224" w:rsidR="006F0CDD" w:rsidRDefault="006F0CDD" w:rsidP="004A0E70"/>
    <w:p w14:paraId="7B323605" w14:textId="504F6343" w:rsidR="006F0CDD" w:rsidRDefault="006F0CDD" w:rsidP="004A0E70"/>
    <w:p w14:paraId="4547BD3B" w14:textId="6C335819" w:rsidR="00C7144F" w:rsidRDefault="00C7144F" w:rsidP="004A0E70"/>
    <w:p w14:paraId="08C7A4DB" w14:textId="612829CD" w:rsidR="00C7144F" w:rsidRPr="006F0CDD" w:rsidRDefault="00C7144F" w:rsidP="006F0CDD">
      <w:pPr>
        <w:pStyle w:val="Heading1"/>
        <w:numPr>
          <w:ilvl w:val="0"/>
          <w:numId w:val="2"/>
        </w:numPr>
        <w:rPr>
          <w:b/>
        </w:rPr>
      </w:pPr>
      <w:r w:rsidRPr="006F0CDD">
        <w:rPr>
          <w:b/>
        </w:rPr>
        <w:lastRenderedPageBreak/>
        <w:t xml:space="preserve">Conclusion </w:t>
      </w:r>
    </w:p>
    <w:p w14:paraId="5CD88685" w14:textId="77777777" w:rsidR="00C7144F" w:rsidRDefault="00C7144F" w:rsidP="004A0E70"/>
    <w:p w14:paraId="365C3908" w14:textId="1CA05F1D" w:rsidR="00C7144F" w:rsidRDefault="00C7144F" w:rsidP="004A0E70">
      <w:r>
        <w:t>This work introduces pivotal knowledge to the computer vision community. Firstly, it improves the classification methods for plant disease detection in real-world conditions by using a Deep Learning technique. Regarding the agricultural community, this research can be implemented in a</w:t>
      </w:r>
      <w:r w:rsidR="007E3104">
        <w:t xml:space="preserve"> treatment planning system</w:t>
      </w:r>
      <w:r>
        <w:t xml:space="preserve">. It assists the farmer in alleviating labour-intensive costs, reducing time-consuming tasks, preventing herbicide pollution in the environment, and controlling </w:t>
      </w:r>
      <w:r w:rsidR="007E3104">
        <w:t>diseases in plants</w:t>
      </w:r>
      <w:r>
        <w:t>.</w:t>
      </w:r>
    </w:p>
    <w:p w14:paraId="094F0CBA" w14:textId="77777777" w:rsidR="00C7144F" w:rsidRDefault="00C7144F" w:rsidP="004A0E70"/>
    <w:p w14:paraId="385249EE" w14:textId="47EB075A" w:rsidR="00C7144F" w:rsidRDefault="00C7144F" w:rsidP="004A0E70"/>
    <w:p w14:paraId="1E85E402" w14:textId="1188F22D" w:rsidR="00C7144F" w:rsidRDefault="00C7144F" w:rsidP="004A0E70"/>
    <w:p w14:paraId="4DBF6CD5" w14:textId="43BF01F8" w:rsidR="00C7144F" w:rsidRDefault="00C7144F" w:rsidP="004A0E70"/>
    <w:p w14:paraId="11BB51BA" w14:textId="5A3AFCBF" w:rsidR="00C7144F" w:rsidRDefault="00C7144F" w:rsidP="004A0E70"/>
    <w:p w14:paraId="23FF23B9" w14:textId="02418720" w:rsidR="00C7144F" w:rsidRPr="006F0CDD" w:rsidRDefault="00C7144F" w:rsidP="006F0CDD">
      <w:pPr>
        <w:pStyle w:val="Heading1"/>
        <w:numPr>
          <w:ilvl w:val="0"/>
          <w:numId w:val="2"/>
        </w:numPr>
        <w:rPr>
          <w:b/>
        </w:rPr>
      </w:pPr>
      <w:r w:rsidRPr="006F0CDD">
        <w:rPr>
          <w:b/>
        </w:rPr>
        <w:t>Future Scope</w:t>
      </w:r>
    </w:p>
    <w:p w14:paraId="26E99604" w14:textId="77777777" w:rsidR="007E3104" w:rsidRDefault="007E3104" w:rsidP="004A0E70"/>
    <w:p w14:paraId="5B9755B5" w14:textId="48BFB84D" w:rsidR="007E3104" w:rsidRDefault="001A78E4" w:rsidP="004A0E70">
      <w:r>
        <w:t>-</w:t>
      </w:r>
      <w:r w:rsidR="007E3104">
        <w:t>Deploy in cloud platforms for smooth operations.</w:t>
      </w:r>
    </w:p>
    <w:p w14:paraId="16D047A2" w14:textId="7E0E4E17" w:rsidR="007E3104" w:rsidRDefault="001A78E4" w:rsidP="004A0E70">
      <w:r>
        <w:t>-</w:t>
      </w:r>
      <w:r w:rsidR="007E3104">
        <w:t xml:space="preserve">Creating UI where farmer can upload image directly and </w:t>
      </w:r>
      <w:r w:rsidR="008948B8">
        <w:t>get to know about the disease and treatment plan</w:t>
      </w:r>
      <w:r w:rsidR="007E3104">
        <w:t>.</w:t>
      </w:r>
    </w:p>
    <w:p w14:paraId="3D6F8595" w14:textId="7A648ACE" w:rsidR="007E3104" w:rsidRDefault="007E3104" w:rsidP="004A0E70"/>
    <w:p w14:paraId="7E2DED54" w14:textId="77777777" w:rsidR="007E3104" w:rsidRDefault="007E3104" w:rsidP="004A0E70"/>
    <w:p w14:paraId="4A77810B" w14:textId="659E660D" w:rsidR="00C7144F" w:rsidRDefault="00C7144F" w:rsidP="004A0E70"/>
    <w:p w14:paraId="08BDDF83" w14:textId="77344F72" w:rsidR="00C7144F" w:rsidRDefault="00C7144F" w:rsidP="004A0E70"/>
    <w:p w14:paraId="2CD8C4B9" w14:textId="12FFADE0" w:rsidR="00C7144F" w:rsidRDefault="00C7144F" w:rsidP="004A0E70"/>
    <w:p w14:paraId="75BE147B" w14:textId="38A7E42F" w:rsidR="00C7144F" w:rsidRPr="006F0CDD" w:rsidRDefault="00C7144F" w:rsidP="006F0CDD">
      <w:pPr>
        <w:pStyle w:val="Heading1"/>
        <w:numPr>
          <w:ilvl w:val="0"/>
          <w:numId w:val="2"/>
        </w:numPr>
        <w:rPr>
          <w:b/>
        </w:rPr>
      </w:pPr>
      <w:r w:rsidRPr="006F0CDD">
        <w:rPr>
          <w:b/>
        </w:rPr>
        <w:t>References</w:t>
      </w:r>
    </w:p>
    <w:p w14:paraId="1BE9A3C9" w14:textId="6D3D1F26" w:rsidR="00C7144F" w:rsidRDefault="00C7144F" w:rsidP="004A0E70"/>
    <w:p w14:paraId="5EF3B6E4" w14:textId="77777777" w:rsidR="00C7144F" w:rsidRPr="00C7144F" w:rsidRDefault="00C7144F" w:rsidP="00C7144F">
      <w:pPr>
        <w:spacing w:line="259" w:lineRule="auto"/>
      </w:pPr>
      <w:r w:rsidRPr="00C7144F">
        <w:rPr>
          <w:rFonts w:eastAsiaTheme="minorEastAsia"/>
        </w:rPr>
        <w:t xml:space="preserve">[1] C. </w:t>
      </w:r>
      <w:proofErr w:type="spellStart"/>
      <w:r w:rsidRPr="00C7144F">
        <w:rPr>
          <w:rFonts w:eastAsiaTheme="minorEastAsia"/>
        </w:rPr>
        <w:t>Huyen</w:t>
      </w:r>
      <w:proofErr w:type="spellEnd"/>
      <w:r w:rsidRPr="00C7144F">
        <w:rPr>
          <w:rFonts w:eastAsiaTheme="minorEastAsia"/>
        </w:rPr>
        <w:t>, </w:t>
      </w:r>
      <w:hyperlink r:id="rId37" w:history="1">
        <w:r w:rsidRPr="00C7144F">
          <w:rPr>
            <w:rStyle w:val="Hyperlink"/>
            <w:rFonts w:eastAsiaTheme="minorEastAsia"/>
          </w:rPr>
          <w:t>Introduction to Machine Learning Interviews</w:t>
        </w:r>
      </w:hyperlink>
      <w:r w:rsidRPr="00C7144F">
        <w:rPr>
          <w:rFonts w:eastAsiaTheme="minorEastAsia"/>
          <w:i/>
          <w:iCs/>
        </w:rPr>
        <w:t> </w:t>
      </w:r>
      <w:r w:rsidRPr="00C7144F">
        <w:rPr>
          <w:rFonts w:eastAsiaTheme="minorEastAsia"/>
        </w:rPr>
        <w:t>(2021), Self-published</w:t>
      </w:r>
    </w:p>
    <w:p w14:paraId="46BC278A" w14:textId="77777777" w:rsidR="00C7144F" w:rsidRPr="00C7144F" w:rsidRDefault="00C7144F" w:rsidP="00C7144F">
      <w:pPr>
        <w:spacing w:line="259" w:lineRule="auto"/>
      </w:pPr>
      <w:r w:rsidRPr="00C7144F">
        <w:rPr>
          <w:rFonts w:eastAsiaTheme="minorEastAsia"/>
        </w:rPr>
        <w:t xml:space="preserve">[2] V. </w:t>
      </w:r>
      <w:proofErr w:type="spellStart"/>
      <w:r w:rsidRPr="00C7144F">
        <w:rPr>
          <w:rFonts w:eastAsiaTheme="minorEastAsia"/>
        </w:rPr>
        <w:t>Tuulos</w:t>
      </w:r>
      <w:proofErr w:type="spellEnd"/>
      <w:r w:rsidRPr="00C7144F">
        <w:rPr>
          <w:rFonts w:eastAsiaTheme="minorEastAsia"/>
        </w:rPr>
        <w:t>, </w:t>
      </w:r>
      <w:hyperlink r:id="rId38" w:history="1">
        <w:r w:rsidRPr="00C7144F">
          <w:rPr>
            <w:rStyle w:val="Hyperlink"/>
            <w:rFonts w:eastAsiaTheme="minorEastAsia"/>
          </w:rPr>
          <w:t>Effective Data Science Infrastructure</w:t>
        </w:r>
      </w:hyperlink>
      <w:r w:rsidRPr="00C7144F">
        <w:rPr>
          <w:rFonts w:eastAsiaTheme="minorEastAsia"/>
        </w:rPr>
        <w:t> (2022), Manning Publications Co.</w:t>
      </w:r>
    </w:p>
    <w:p w14:paraId="3B45A363" w14:textId="77777777" w:rsidR="00C7144F" w:rsidRPr="00C7144F" w:rsidRDefault="00C7144F" w:rsidP="00C7144F">
      <w:pPr>
        <w:spacing w:line="259" w:lineRule="auto"/>
      </w:pPr>
      <w:hyperlink r:id="rId39" w:history="1">
        <w:r w:rsidRPr="00C7144F">
          <w:rPr>
            <w:rStyle w:val="Hyperlink"/>
            <w:rFonts w:eastAsiaTheme="minorEastAsia"/>
          </w:rPr>
          <w:t>https://towardsdatascience.com/streamlining-object-detection-with-metaflow-aws-and-weights-biases-b44a14cb2e11</w:t>
        </w:r>
      </w:hyperlink>
    </w:p>
    <w:p w14:paraId="7999E707" w14:textId="77777777" w:rsidR="00C7144F" w:rsidRPr="00C7144F" w:rsidRDefault="00C7144F" w:rsidP="00C7144F">
      <w:pPr>
        <w:spacing w:line="259" w:lineRule="auto"/>
      </w:pPr>
      <w:hyperlink r:id="rId40" w:history="1">
        <w:r w:rsidRPr="00C7144F">
          <w:rPr>
            <w:rStyle w:val="Hyperlink"/>
            <w:rFonts w:eastAsiaTheme="minorEastAsia"/>
            <w:lang w:val="en-US"/>
          </w:rPr>
          <w:t>https</w:t>
        </w:r>
      </w:hyperlink>
      <w:hyperlink r:id="rId41" w:history="1">
        <w:r w:rsidRPr="00C7144F">
          <w:rPr>
            <w:rStyle w:val="Hyperlink"/>
            <w:rFonts w:eastAsiaTheme="minorEastAsia"/>
            <w:lang w:val="en-US"/>
          </w:rPr>
          <w:t>://</w:t>
        </w:r>
      </w:hyperlink>
      <w:hyperlink r:id="rId42" w:history="1">
        <w:r w:rsidRPr="00C7144F">
          <w:rPr>
            <w:rStyle w:val="Hyperlink"/>
            <w:rFonts w:eastAsiaTheme="minorEastAsia"/>
            <w:lang w:val="en-US"/>
          </w:rPr>
          <w:t>github.com/EdIzaguirre/plant-object-detection</w:t>
        </w:r>
      </w:hyperlink>
    </w:p>
    <w:p w14:paraId="2040DE1F" w14:textId="77777777" w:rsidR="00C7144F" w:rsidRPr="00C7144F" w:rsidRDefault="00C7144F" w:rsidP="00C7144F">
      <w:pPr>
        <w:spacing w:line="259" w:lineRule="auto"/>
      </w:pPr>
      <w:hyperlink r:id="rId43" w:history="1">
        <w:r w:rsidRPr="00C7144F">
          <w:rPr>
            <w:rStyle w:val="Hyperlink"/>
            <w:rFonts w:eastAsiaTheme="minorEastAsia"/>
            <w:lang w:val="en-US"/>
          </w:rPr>
          <w:t>https://</w:t>
        </w:r>
      </w:hyperlink>
      <w:hyperlink r:id="rId44" w:history="1">
        <w:r w:rsidRPr="00C7144F">
          <w:rPr>
            <w:rStyle w:val="Hyperlink"/>
            <w:rFonts w:eastAsiaTheme="minorEastAsia"/>
            <w:lang w:val="en-US"/>
          </w:rPr>
          <w:t>www.tensorflow.org/tutorials/images/classification</w:t>
        </w:r>
      </w:hyperlink>
    </w:p>
    <w:p w14:paraId="5CE0D96F" w14:textId="77777777" w:rsidR="00C7144F" w:rsidRPr="004A0E70" w:rsidRDefault="00C7144F" w:rsidP="004A0E70"/>
    <w:sectPr w:rsidR="00C7144F" w:rsidRPr="004A0E70" w:rsidSect="00A04A44">
      <w:footerReference w:type="default" r:id="rId45"/>
      <w:footerReference w:type="first" r:id="rId4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A316D" w14:textId="77777777" w:rsidR="002F186C" w:rsidRDefault="002F186C" w:rsidP="00A04A44">
      <w:r>
        <w:separator/>
      </w:r>
    </w:p>
  </w:endnote>
  <w:endnote w:type="continuationSeparator" w:id="0">
    <w:p w14:paraId="2D589338" w14:textId="77777777" w:rsidR="002F186C" w:rsidRDefault="002F186C" w:rsidP="00A04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C096E" w14:textId="77777777" w:rsidR="002E1656" w:rsidRDefault="002E1656">
    <w:pPr>
      <w:pStyle w:val="Footer"/>
      <w:jc w:val="right"/>
    </w:pPr>
  </w:p>
  <w:p w14:paraId="7912945A" w14:textId="77777777" w:rsidR="002E1656" w:rsidRDefault="002E16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4DE3D" w14:textId="77777777" w:rsidR="002E1656" w:rsidRDefault="002E1656" w:rsidP="00EB67CF">
    <w:pPr>
      <w:pStyle w:val="Footer"/>
      <w:jc w:val="center"/>
    </w:pPr>
  </w:p>
  <w:p w14:paraId="53CE782A" w14:textId="77777777" w:rsidR="002E1656" w:rsidRDefault="002E16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6265150"/>
      <w:docPartObj>
        <w:docPartGallery w:val="Page Numbers (Bottom of Page)"/>
        <w:docPartUnique/>
      </w:docPartObj>
    </w:sdtPr>
    <w:sdtEndPr>
      <w:rPr>
        <w:noProof/>
      </w:rPr>
    </w:sdtEndPr>
    <w:sdtContent>
      <w:p w14:paraId="0F3F56D7" w14:textId="77777777" w:rsidR="002E1656" w:rsidRDefault="002E16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F328FC" w14:textId="77777777" w:rsidR="002E1656" w:rsidRDefault="002E16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E108B" w14:textId="77777777" w:rsidR="002E1656" w:rsidRPr="00A747DD" w:rsidRDefault="002E1656" w:rsidP="00015B13">
    <w:pPr>
      <w:pStyle w:val="Footer"/>
      <w:jc w:val="right"/>
      <w:rPr>
        <w:sz w:val="20"/>
      </w:rPr>
    </w:pPr>
    <w:r w:rsidRPr="00A747DD">
      <w:rPr>
        <w:sz w:val="20"/>
      </w:rPr>
      <w:t xml:space="preserve">Manipal School of Information Sciences                                                                                                            </w:t>
    </w:r>
    <w:sdt>
      <w:sdtPr>
        <w:rPr>
          <w:sz w:val="20"/>
        </w:rPr>
        <w:id w:val="1485665727"/>
        <w:docPartObj>
          <w:docPartGallery w:val="Page Numbers (Bottom of Page)"/>
          <w:docPartUnique/>
        </w:docPartObj>
      </w:sdtPr>
      <w:sdtEndPr>
        <w:rPr>
          <w:noProof/>
        </w:rPr>
      </w:sdtEndPr>
      <w:sdtContent>
        <w:r w:rsidRPr="00A747DD">
          <w:rPr>
            <w:sz w:val="20"/>
          </w:rPr>
          <w:fldChar w:fldCharType="begin"/>
        </w:r>
        <w:r w:rsidRPr="00A747DD">
          <w:rPr>
            <w:sz w:val="20"/>
          </w:rPr>
          <w:instrText xml:space="preserve"> PAGE   \* MERGEFORMAT </w:instrText>
        </w:r>
        <w:r w:rsidRPr="00A747DD">
          <w:rPr>
            <w:sz w:val="20"/>
          </w:rPr>
          <w:fldChar w:fldCharType="separate"/>
        </w:r>
        <w:r>
          <w:rPr>
            <w:sz w:val="20"/>
          </w:rPr>
          <w:t>1</w:t>
        </w:r>
        <w:r w:rsidRPr="00A747DD">
          <w:rPr>
            <w:noProof/>
            <w:sz w:val="20"/>
          </w:rPr>
          <w:fldChar w:fldCharType="end"/>
        </w:r>
      </w:sdtContent>
    </w:sdt>
  </w:p>
  <w:p w14:paraId="31D5F1E4" w14:textId="77777777" w:rsidR="002E1656" w:rsidRPr="00015B13" w:rsidRDefault="002E1656" w:rsidP="00015B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3E7E9" w14:textId="77777777" w:rsidR="002F186C" w:rsidRDefault="002F186C" w:rsidP="00A04A44">
      <w:r>
        <w:separator/>
      </w:r>
    </w:p>
  </w:footnote>
  <w:footnote w:type="continuationSeparator" w:id="0">
    <w:p w14:paraId="12033197" w14:textId="77777777" w:rsidR="002F186C" w:rsidRDefault="002F186C" w:rsidP="00A04A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7E5CE" w14:textId="0032B134" w:rsidR="002E1656" w:rsidRDefault="002E1656" w:rsidP="00015B13">
    <w:pPr>
      <w:pStyle w:val="Header"/>
      <w:jc w:val="right"/>
    </w:pPr>
    <w:r w:rsidRPr="00A747DD">
      <w:rPr>
        <w:sz w:val="20"/>
        <w:lang w:val="en-US"/>
      </w:rPr>
      <w:t>Title of th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4221"/>
    <w:multiLevelType w:val="hybridMultilevel"/>
    <w:tmpl w:val="7F2C336C"/>
    <w:lvl w:ilvl="0" w:tplc="0F08FB28">
      <w:start w:val="1"/>
      <w:numFmt w:val="bullet"/>
      <w:lvlText w:val="•"/>
      <w:lvlJc w:val="left"/>
      <w:pPr>
        <w:tabs>
          <w:tab w:val="num" w:pos="720"/>
        </w:tabs>
        <w:ind w:left="720" w:hanging="360"/>
      </w:pPr>
      <w:rPr>
        <w:rFonts w:ascii="Arial" w:hAnsi="Arial" w:hint="default"/>
      </w:rPr>
    </w:lvl>
    <w:lvl w:ilvl="1" w:tplc="CE680EA2" w:tentative="1">
      <w:start w:val="1"/>
      <w:numFmt w:val="bullet"/>
      <w:lvlText w:val="•"/>
      <w:lvlJc w:val="left"/>
      <w:pPr>
        <w:tabs>
          <w:tab w:val="num" w:pos="1440"/>
        </w:tabs>
        <w:ind w:left="1440" w:hanging="360"/>
      </w:pPr>
      <w:rPr>
        <w:rFonts w:ascii="Arial" w:hAnsi="Arial" w:hint="default"/>
      </w:rPr>
    </w:lvl>
    <w:lvl w:ilvl="2" w:tplc="AED4AE3A" w:tentative="1">
      <w:start w:val="1"/>
      <w:numFmt w:val="bullet"/>
      <w:lvlText w:val="•"/>
      <w:lvlJc w:val="left"/>
      <w:pPr>
        <w:tabs>
          <w:tab w:val="num" w:pos="2160"/>
        </w:tabs>
        <w:ind w:left="2160" w:hanging="360"/>
      </w:pPr>
      <w:rPr>
        <w:rFonts w:ascii="Arial" w:hAnsi="Arial" w:hint="default"/>
      </w:rPr>
    </w:lvl>
    <w:lvl w:ilvl="3" w:tplc="95C6546A" w:tentative="1">
      <w:start w:val="1"/>
      <w:numFmt w:val="bullet"/>
      <w:lvlText w:val="•"/>
      <w:lvlJc w:val="left"/>
      <w:pPr>
        <w:tabs>
          <w:tab w:val="num" w:pos="2880"/>
        </w:tabs>
        <w:ind w:left="2880" w:hanging="360"/>
      </w:pPr>
      <w:rPr>
        <w:rFonts w:ascii="Arial" w:hAnsi="Arial" w:hint="default"/>
      </w:rPr>
    </w:lvl>
    <w:lvl w:ilvl="4" w:tplc="C076FA5A" w:tentative="1">
      <w:start w:val="1"/>
      <w:numFmt w:val="bullet"/>
      <w:lvlText w:val="•"/>
      <w:lvlJc w:val="left"/>
      <w:pPr>
        <w:tabs>
          <w:tab w:val="num" w:pos="3600"/>
        </w:tabs>
        <w:ind w:left="3600" w:hanging="360"/>
      </w:pPr>
      <w:rPr>
        <w:rFonts w:ascii="Arial" w:hAnsi="Arial" w:hint="default"/>
      </w:rPr>
    </w:lvl>
    <w:lvl w:ilvl="5" w:tplc="09185F4C" w:tentative="1">
      <w:start w:val="1"/>
      <w:numFmt w:val="bullet"/>
      <w:lvlText w:val="•"/>
      <w:lvlJc w:val="left"/>
      <w:pPr>
        <w:tabs>
          <w:tab w:val="num" w:pos="4320"/>
        </w:tabs>
        <w:ind w:left="4320" w:hanging="360"/>
      </w:pPr>
      <w:rPr>
        <w:rFonts w:ascii="Arial" w:hAnsi="Arial" w:hint="default"/>
      </w:rPr>
    </w:lvl>
    <w:lvl w:ilvl="6" w:tplc="7F4E5A4E" w:tentative="1">
      <w:start w:val="1"/>
      <w:numFmt w:val="bullet"/>
      <w:lvlText w:val="•"/>
      <w:lvlJc w:val="left"/>
      <w:pPr>
        <w:tabs>
          <w:tab w:val="num" w:pos="5040"/>
        </w:tabs>
        <w:ind w:left="5040" w:hanging="360"/>
      </w:pPr>
      <w:rPr>
        <w:rFonts w:ascii="Arial" w:hAnsi="Arial" w:hint="default"/>
      </w:rPr>
    </w:lvl>
    <w:lvl w:ilvl="7" w:tplc="DA3CE108" w:tentative="1">
      <w:start w:val="1"/>
      <w:numFmt w:val="bullet"/>
      <w:lvlText w:val="•"/>
      <w:lvlJc w:val="left"/>
      <w:pPr>
        <w:tabs>
          <w:tab w:val="num" w:pos="5760"/>
        </w:tabs>
        <w:ind w:left="5760" w:hanging="360"/>
      </w:pPr>
      <w:rPr>
        <w:rFonts w:ascii="Arial" w:hAnsi="Arial" w:hint="default"/>
      </w:rPr>
    </w:lvl>
    <w:lvl w:ilvl="8" w:tplc="90488E6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880B46"/>
    <w:multiLevelType w:val="hybridMultilevel"/>
    <w:tmpl w:val="6BDC60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EC421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CFE6A83"/>
    <w:multiLevelType w:val="hybridMultilevel"/>
    <w:tmpl w:val="A9B2B8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7B630FB"/>
    <w:multiLevelType w:val="multilevel"/>
    <w:tmpl w:val="73D424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EB779A"/>
    <w:multiLevelType w:val="multilevel"/>
    <w:tmpl w:val="344A8B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A24593"/>
    <w:multiLevelType w:val="multilevel"/>
    <w:tmpl w:val="BC767F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5B712B8"/>
    <w:multiLevelType w:val="hybridMultilevel"/>
    <w:tmpl w:val="99CE11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6C1A79A9"/>
    <w:multiLevelType w:val="hybridMultilevel"/>
    <w:tmpl w:val="FF20194A"/>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1FE695E"/>
    <w:multiLevelType w:val="multilevel"/>
    <w:tmpl w:val="24CADE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7"/>
  </w:num>
  <w:num w:numId="4">
    <w:abstractNumId w:val="3"/>
  </w:num>
  <w:num w:numId="5">
    <w:abstractNumId w:val="8"/>
  </w:num>
  <w:num w:numId="6">
    <w:abstractNumId w:val="4"/>
  </w:num>
  <w:num w:numId="7">
    <w:abstractNumId w:val="6"/>
  </w:num>
  <w:num w:numId="8">
    <w:abstractNumId w:val="5"/>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bEwNDY2MbMwtzRS0lEKTi0uzszPAymwrAUAGkqglSwAAAA="/>
  </w:docVars>
  <w:rsids>
    <w:rsidRoot w:val="009853FE"/>
    <w:rsid w:val="00001412"/>
    <w:rsid w:val="00015B13"/>
    <w:rsid w:val="000205EE"/>
    <w:rsid w:val="00026DD9"/>
    <w:rsid w:val="000676F8"/>
    <w:rsid w:val="000D219B"/>
    <w:rsid w:val="000D33C2"/>
    <w:rsid w:val="000F324B"/>
    <w:rsid w:val="00101FEE"/>
    <w:rsid w:val="00107F76"/>
    <w:rsid w:val="00135129"/>
    <w:rsid w:val="001A4FE2"/>
    <w:rsid w:val="001A78E4"/>
    <w:rsid w:val="001D55A1"/>
    <w:rsid w:val="00221BBB"/>
    <w:rsid w:val="00252BE8"/>
    <w:rsid w:val="00266DCB"/>
    <w:rsid w:val="00270D9E"/>
    <w:rsid w:val="00286851"/>
    <w:rsid w:val="002A0827"/>
    <w:rsid w:val="002B03EF"/>
    <w:rsid w:val="002E1656"/>
    <w:rsid w:val="002F186C"/>
    <w:rsid w:val="00314326"/>
    <w:rsid w:val="00320E82"/>
    <w:rsid w:val="003436F6"/>
    <w:rsid w:val="003D20FC"/>
    <w:rsid w:val="0042198A"/>
    <w:rsid w:val="00423BE2"/>
    <w:rsid w:val="00474C02"/>
    <w:rsid w:val="004A0E70"/>
    <w:rsid w:val="004D3FCC"/>
    <w:rsid w:val="004E2573"/>
    <w:rsid w:val="00511491"/>
    <w:rsid w:val="0052751D"/>
    <w:rsid w:val="0054019E"/>
    <w:rsid w:val="005506C6"/>
    <w:rsid w:val="00591181"/>
    <w:rsid w:val="005B59F2"/>
    <w:rsid w:val="005C40A6"/>
    <w:rsid w:val="00637482"/>
    <w:rsid w:val="00671A10"/>
    <w:rsid w:val="00685DC7"/>
    <w:rsid w:val="00697E16"/>
    <w:rsid w:val="006B3E0A"/>
    <w:rsid w:val="006D545F"/>
    <w:rsid w:val="006F0CDD"/>
    <w:rsid w:val="00717777"/>
    <w:rsid w:val="00726C3A"/>
    <w:rsid w:val="00776A32"/>
    <w:rsid w:val="007A0228"/>
    <w:rsid w:val="007D66C9"/>
    <w:rsid w:val="007E3104"/>
    <w:rsid w:val="0083547C"/>
    <w:rsid w:val="00857D24"/>
    <w:rsid w:val="008948B8"/>
    <w:rsid w:val="008961A9"/>
    <w:rsid w:val="008D4DBE"/>
    <w:rsid w:val="008D5763"/>
    <w:rsid w:val="00947322"/>
    <w:rsid w:val="0097137A"/>
    <w:rsid w:val="009853FE"/>
    <w:rsid w:val="00A04A44"/>
    <w:rsid w:val="00A704DF"/>
    <w:rsid w:val="00A81407"/>
    <w:rsid w:val="00B258A2"/>
    <w:rsid w:val="00B9718E"/>
    <w:rsid w:val="00BC4F4B"/>
    <w:rsid w:val="00BE7A78"/>
    <w:rsid w:val="00C55EEB"/>
    <w:rsid w:val="00C63115"/>
    <w:rsid w:val="00C7144F"/>
    <w:rsid w:val="00C94CF6"/>
    <w:rsid w:val="00D06C84"/>
    <w:rsid w:val="00D32BF3"/>
    <w:rsid w:val="00D32C55"/>
    <w:rsid w:val="00D524DD"/>
    <w:rsid w:val="00DB24FB"/>
    <w:rsid w:val="00DB4D64"/>
    <w:rsid w:val="00E11A8A"/>
    <w:rsid w:val="00E429D8"/>
    <w:rsid w:val="00E7489F"/>
    <w:rsid w:val="00E81363"/>
    <w:rsid w:val="00EB67CF"/>
    <w:rsid w:val="00EC1AF5"/>
    <w:rsid w:val="00ED71A1"/>
    <w:rsid w:val="00EE3885"/>
    <w:rsid w:val="00EF64E0"/>
    <w:rsid w:val="00F05DE0"/>
    <w:rsid w:val="00F37F69"/>
    <w:rsid w:val="00F8475D"/>
    <w:rsid w:val="00F93422"/>
    <w:rsid w:val="00FE5BB5"/>
    <w:rsid w:val="00FE65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FE9FD"/>
  <w15:chartTrackingRefBased/>
  <w15:docId w15:val="{255051C2-0247-46FD-9F58-D38945BC5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475D"/>
    <w:pPr>
      <w:spacing w:after="0" w:line="24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286851"/>
    <w:pPr>
      <w:keepNext/>
      <w:keepLines/>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697E16"/>
    <w:pPr>
      <w:keepNext/>
      <w:keepLines/>
      <w:spacing w:before="40"/>
      <w:outlineLvl w:val="1"/>
    </w:pPr>
    <w:rPr>
      <w:rFonts w:eastAsiaTheme="majorEastAsia" w:cstheme="majorBidi"/>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nhideWhenUsed/>
    <w:rsid w:val="009853FE"/>
    <w:pPr>
      <w:ind w:left="720"/>
    </w:pPr>
    <w:rPr>
      <w:szCs w:val="20"/>
      <w:lang w:val="en-US"/>
    </w:rPr>
  </w:style>
  <w:style w:type="character" w:customStyle="1" w:styleId="BodyTextIndentChar">
    <w:name w:val="Body Text Indent Char"/>
    <w:basedOn w:val="DefaultParagraphFont"/>
    <w:link w:val="BodyTextIndent"/>
    <w:rsid w:val="009853FE"/>
    <w:rPr>
      <w:rFonts w:ascii="Times New Roman" w:eastAsia="Times New Roman" w:hAnsi="Times New Roman" w:cs="Times New Roman"/>
      <w:szCs w:val="20"/>
      <w:lang w:val="en-US"/>
    </w:rPr>
  </w:style>
  <w:style w:type="paragraph" w:styleId="ListParagraph">
    <w:name w:val="List Paragraph"/>
    <w:basedOn w:val="Normal"/>
    <w:uiPriority w:val="34"/>
    <w:qFormat/>
    <w:rsid w:val="00D06C84"/>
    <w:pPr>
      <w:ind w:left="720"/>
      <w:contextualSpacing/>
    </w:pPr>
  </w:style>
  <w:style w:type="character" w:customStyle="1" w:styleId="Heading1Char">
    <w:name w:val="Heading 1 Char"/>
    <w:basedOn w:val="DefaultParagraphFont"/>
    <w:link w:val="Heading1"/>
    <w:uiPriority w:val="9"/>
    <w:rsid w:val="00286851"/>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97137A"/>
    <w:pPr>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97137A"/>
    <w:pPr>
      <w:spacing w:after="100"/>
    </w:pPr>
  </w:style>
  <w:style w:type="character" w:styleId="Hyperlink">
    <w:name w:val="Hyperlink"/>
    <w:basedOn w:val="DefaultParagraphFont"/>
    <w:uiPriority w:val="99"/>
    <w:unhideWhenUsed/>
    <w:rsid w:val="0097137A"/>
    <w:rPr>
      <w:color w:val="0563C1" w:themeColor="hyperlink"/>
      <w:u w:val="single"/>
    </w:rPr>
  </w:style>
  <w:style w:type="paragraph" w:styleId="Header">
    <w:name w:val="header"/>
    <w:basedOn w:val="Normal"/>
    <w:link w:val="HeaderChar"/>
    <w:uiPriority w:val="99"/>
    <w:unhideWhenUsed/>
    <w:rsid w:val="00A04A44"/>
    <w:pPr>
      <w:tabs>
        <w:tab w:val="center" w:pos="4513"/>
        <w:tab w:val="right" w:pos="9026"/>
      </w:tabs>
    </w:pPr>
  </w:style>
  <w:style w:type="character" w:customStyle="1" w:styleId="HeaderChar">
    <w:name w:val="Header Char"/>
    <w:basedOn w:val="DefaultParagraphFont"/>
    <w:link w:val="Header"/>
    <w:uiPriority w:val="99"/>
    <w:rsid w:val="00A04A44"/>
    <w:rPr>
      <w:rFonts w:ascii="Times New Roman" w:hAnsi="Times New Roman"/>
      <w:sz w:val="24"/>
    </w:rPr>
  </w:style>
  <w:style w:type="paragraph" w:styleId="Footer">
    <w:name w:val="footer"/>
    <w:basedOn w:val="Normal"/>
    <w:link w:val="FooterChar"/>
    <w:uiPriority w:val="99"/>
    <w:unhideWhenUsed/>
    <w:qFormat/>
    <w:rsid w:val="00A04A44"/>
    <w:pPr>
      <w:tabs>
        <w:tab w:val="center" w:pos="4513"/>
        <w:tab w:val="right" w:pos="9026"/>
      </w:tabs>
    </w:pPr>
  </w:style>
  <w:style w:type="character" w:customStyle="1" w:styleId="FooterChar">
    <w:name w:val="Footer Char"/>
    <w:basedOn w:val="DefaultParagraphFont"/>
    <w:link w:val="Footer"/>
    <w:uiPriority w:val="99"/>
    <w:rsid w:val="00A04A44"/>
    <w:rPr>
      <w:rFonts w:ascii="Times New Roman" w:hAnsi="Times New Roman"/>
      <w:sz w:val="24"/>
    </w:rPr>
  </w:style>
  <w:style w:type="table" w:styleId="TableGrid">
    <w:name w:val="Table Grid"/>
    <w:basedOn w:val="TableNormal"/>
    <w:uiPriority w:val="59"/>
    <w:rsid w:val="00697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97E16"/>
    <w:rPr>
      <w:rFonts w:ascii="Times New Roman" w:eastAsiaTheme="majorEastAsia" w:hAnsi="Times New Roman" w:cstheme="majorBidi"/>
      <w:sz w:val="24"/>
      <w:szCs w:val="26"/>
    </w:rPr>
  </w:style>
  <w:style w:type="paragraph" w:styleId="Caption">
    <w:name w:val="caption"/>
    <w:basedOn w:val="Normal"/>
    <w:next w:val="Normal"/>
    <w:uiPriority w:val="35"/>
    <w:unhideWhenUsed/>
    <w:qFormat/>
    <w:rsid w:val="00697E16"/>
    <w:pPr>
      <w:spacing w:after="200"/>
    </w:pPr>
    <w:rPr>
      <w:i/>
      <w:iCs/>
      <w:color w:val="44546A" w:themeColor="text2"/>
      <w:sz w:val="18"/>
      <w:szCs w:val="18"/>
    </w:rPr>
  </w:style>
  <w:style w:type="paragraph" w:customStyle="1" w:styleId="tablecolhead">
    <w:name w:val="table col head"/>
    <w:basedOn w:val="Normal"/>
    <w:rsid w:val="00697E16"/>
    <w:pPr>
      <w:jc w:val="center"/>
    </w:pPr>
    <w:rPr>
      <w:rFonts w:eastAsia="SimSun"/>
      <w:b/>
      <w:bCs/>
      <w:sz w:val="16"/>
      <w:szCs w:val="16"/>
      <w:lang w:val="en-US"/>
    </w:rPr>
  </w:style>
  <w:style w:type="paragraph" w:customStyle="1" w:styleId="tablecolsubhead">
    <w:name w:val="table col subhead"/>
    <w:basedOn w:val="tablecolhead"/>
    <w:rsid w:val="00697E16"/>
    <w:rPr>
      <w:i/>
      <w:iCs/>
      <w:sz w:val="15"/>
      <w:szCs w:val="15"/>
    </w:rPr>
  </w:style>
  <w:style w:type="paragraph" w:customStyle="1" w:styleId="tablecopy">
    <w:name w:val="table copy"/>
    <w:rsid w:val="00697E16"/>
    <w:pPr>
      <w:spacing w:after="0" w:line="240" w:lineRule="auto"/>
      <w:jc w:val="both"/>
    </w:pPr>
    <w:rPr>
      <w:rFonts w:ascii="Times New Roman" w:eastAsia="SimSun" w:hAnsi="Times New Roman" w:cs="Times New Roman"/>
      <w:noProof/>
      <w:sz w:val="16"/>
      <w:szCs w:val="16"/>
      <w:lang w:val="en-US"/>
    </w:rPr>
  </w:style>
  <w:style w:type="paragraph" w:styleId="TableofFigures">
    <w:name w:val="table of figures"/>
    <w:basedOn w:val="Normal"/>
    <w:next w:val="Normal"/>
    <w:uiPriority w:val="99"/>
    <w:unhideWhenUsed/>
    <w:rsid w:val="00697E16"/>
  </w:style>
  <w:style w:type="character" w:customStyle="1" w:styleId="font311">
    <w:name w:val="font311"/>
    <w:basedOn w:val="DefaultParagraphFont"/>
    <w:rsid w:val="00D32C55"/>
    <w:rPr>
      <w:rFonts w:ascii="Arial" w:hAnsi="Arial" w:cs="Arial" w:hint="default"/>
      <w:b/>
      <w:bCs/>
      <w:i w:val="0"/>
      <w:iCs w:val="0"/>
      <w:strike w:val="0"/>
      <w:dstrike w:val="0"/>
      <w:color w:val="auto"/>
      <w:sz w:val="22"/>
      <w:szCs w:val="22"/>
      <w:u w:val="none"/>
      <w:effect w:val="none"/>
    </w:rPr>
  </w:style>
  <w:style w:type="character" w:customStyle="1" w:styleId="font401">
    <w:name w:val="font401"/>
    <w:basedOn w:val="DefaultParagraphFont"/>
    <w:rsid w:val="00D32C55"/>
    <w:rPr>
      <w:rFonts w:ascii="Arial" w:hAnsi="Arial" w:cs="Arial" w:hint="default"/>
      <w:b w:val="0"/>
      <w:bCs w:val="0"/>
      <w:i w:val="0"/>
      <w:iCs w:val="0"/>
      <w:strike w:val="0"/>
      <w:dstrike w:val="0"/>
      <w:color w:val="auto"/>
      <w:sz w:val="22"/>
      <w:szCs w:val="22"/>
      <w:u w:val="none"/>
      <w:effect w:val="none"/>
    </w:rPr>
  </w:style>
  <w:style w:type="paragraph" w:styleId="TOC2">
    <w:name w:val="toc 2"/>
    <w:basedOn w:val="Normal"/>
    <w:next w:val="Normal"/>
    <w:autoRedefine/>
    <w:uiPriority w:val="39"/>
    <w:unhideWhenUsed/>
    <w:rsid w:val="00C94CF6"/>
    <w:pPr>
      <w:spacing w:after="100"/>
      <w:ind w:left="240"/>
    </w:pPr>
  </w:style>
  <w:style w:type="character" w:styleId="UnresolvedMention">
    <w:name w:val="Unresolved Mention"/>
    <w:basedOn w:val="DefaultParagraphFont"/>
    <w:uiPriority w:val="99"/>
    <w:semiHidden/>
    <w:unhideWhenUsed/>
    <w:rsid w:val="00C7144F"/>
    <w:rPr>
      <w:color w:val="605E5C"/>
      <w:shd w:val="clear" w:color="auto" w:fill="E1DFDD"/>
    </w:rPr>
  </w:style>
  <w:style w:type="paragraph" w:styleId="NormalWeb">
    <w:name w:val="Normal (Web)"/>
    <w:basedOn w:val="Normal"/>
    <w:uiPriority w:val="99"/>
    <w:unhideWhenUsed/>
    <w:rsid w:val="00101FEE"/>
    <w:pPr>
      <w:spacing w:before="100" w:beforeAutospacing="1" w:after="100" w:afterAutospacing="1"/>
    </w:pPr>
  </w:style>
  <w:style w:type="character" w:styleId="Strong">
    <w:name w:val="Strong"/>
    <w:basedOn w:val="DefaultParagraphFont"/>
    <w:uiPriority w:val="22"/>
    <w:qFormat/>
    <w:rsid w:val="00101F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55234">
      <w:bodyDiv w:val="1"/>
      <w:marLeft w:val="0"/>
      <w:marRight w:val="0"/>
      <w:marTop w:val="0"/>
      <w:marBottom w:val="0"/>
      <w:divBdr>
        <w:top w:val="none" w:sz="0" w:space="0" w:color="auto"/>
        <w:left w:val="none" w:sz="0" w:space="0" w:color="auto"/>
        <w:bottom w:val="none" w:sz="0" w:space="0" w:color="auto"/>
        <w:right w:val="none" w:sz="0" w:space="0" w:color="auto"/>
      </w:divBdr>
    </w:div>
    <w:div w:id="123038455">
      <w:bodyDiv w:val="1"/>
      <w:marLeft w:val="0"/>
      <w:marRight w:val="0"/>
      <w:marTop w:val="0"/>
      <w:marBottom w:val="0"/>
      <w:divBdr>
        <w:top w:val="none" w:sz="0" w:space="0" w:color="auto"/>
        <w:left w:val="none" w:sz="0" w:space="0" w:color="auto"/>
        <w:bottom w:val="none" w:sz="0" w:space="0" w:color="auto"/>
        <w:right w:val="none" w:sz="0" w:space="0" w:color="auto"/>
      </w:divBdr>
    </w:div>
    <w:div w:id="346298656">
      <w:bodyDiv w:val="1"/>
      <w:marLeft w:val="0"/>
      <w:marRight w:val="0"/>
      <w:marTop w:val="0"/>
      <w:marBottom w:val="0"/>
      <w:divBdr>
        <w:top w:val="none" w:sz="0" w:space="0" w:color="auto"/>
        <w:left w:val="none" w:sz="0" w:space="0" w:color="auto"/>
        <w:bottom w:val="none" w:sz="0" w:space="0" w:color="auto"/>
        <w:right w:val="none" w:sz="0" w:space="0" w:color="auto"/>
      </w:divBdr>
    </w:div>
    <w:div w:id="523518951">
      <w:bodyDiv w:val="1"/>
      <w:marLeft w:val="0"/>
      <w:marRight w:val="0"/>
      <w:marTop w:val="0"/>
      <w:marBottom w:val="0"/>
      <w:divBdr>
        <w:top w:val="none" w:sz="0" w:space="0" w:color="auto"/>
        <w:left w:val="none" w:sz="0" w:space="0" w:color="auto"/>
        <w:bottom w:val="none" w:sz="0" w:space="0" w:color="auto"/>
        <w:right w:val="none" w:sz="0" w:space="0" w:color="auto"/>
      </w:divBdr>
    </w:div>
    <w:div w:id="624502224">
      <w:bodyDiv w:val="1"/>
      <w:marLeft w:val="0"/>
      <w:marRight w:val="0"/>
      <w:marTop w:val="0"/>
      <w:marBottom w:val="0"/>
      <w:divBdr>
        <w:top w:val="none" w:sz="0" w:space="0" w:color="auto"/>
        <w:left w:val="none" w:sz="0" w:space="0" w:color="auto"/>
        <w:bottom w:val="none" w:sz="0" w:space="0" w:color="auto"/>
        <w:right w:val="none" w:sz="0" w:space="0" w:color="auto"/>
      </w:divBdr>
    </w:div>
    <w:div w:id="691419833">
      <w:bodyDiv w:val="1"/>
      <w:marLeft w:val="0"/>
      <w:marRight w:val="0"/>
      <w:marTop w:val="0"/>
      <w:marBottom w:val="0"/>
      <w:divBdr>
        <w:top w:val="none" w:sz="0" w:space="0" w:color="auto"/>
        <w:left w:val="none" w:sz="0" w:space="0" w:color="auto"/>
        <w:bottom w:val="none" w:sz="0" w:space="0" w:color="auto"/>
        <w:right w:val="none" w:sz="0" w:space="0" w:color="auto"/>
      </w:divBdr>
    </w:div>
    <w:div w:id="1239632365">
      <w:bodyDiv w:val="1"/>
      <w:marLeft w:val="0"/>
      <w:marRight w:val="0"/>
      <w:marTop w:val="0"/>
      <w:marBottom w:val="0"/>
      <w:divBdr>
        <w:top w:val="none" w:sz="0" w:space="0" w:color="auto"/>
        <w:left w:val="none" w:sz="0" w:space="0" w:color="auto"/>
        <w:bottom w:val="none" w:sz="0" w:space="0" w:color="auto"/>
        <w:right w:val="none" w:sz="0" w:space="0" w:color="auto"/>
      </w:divBdr>
    </w:div>
    <w:div w:id="1245380710">
      <w:bodyDiv w:val="1"/>
      <w:marLeft w:val="0"/>
      <w:marRight w:val="0"/>
      <w:marTop w:val="0"/>
      <w:marBottom w:val="0"/>
      <w:divBdr>
        <w:top w:val="none" w:sz="0" w:space="0" w:color="auto"/>
        <w:left w:val="none" w:sz="0" w:space="0" w:color="auto"/>
        <w:bottom w:val="none" w:sz="0" w:space="0" w:color="auto"/>
        <w:right w:val="none" w:sz="0" w:space="0" w:color="auto"/>
      </w:divBdr>
    </w:div>
    <w:div w:id="1322150015">
      <w:bodyDiv w:val="1"/>
      <w:marLeft w:val="0"/>
      <w:marRight w:val="0"/>
      <w:marTop w:val="0"/>
      <w:marBottom w:val="0"/>
      <w:divBdr>
        <w:top w:val="none" w:sz="0" w:space="0" w:color="auto"/>
        <w:left w:val="none" w:sz="0" w:space="0" w:color="auto"/>
        <w:bottom w:val="none" w:sz="0" w:space="0" w:color="auto"/>
        <w:right w:val="none" w:sz="0" w:space="0" w:color="auto"/>
      </w:divBdr>
      <w:divsChild>
        <w:div w:id="1812669504">
          <w:marLeft w:val="0"/>
          <w:marRight w:val="0"/>
          <w:marTop w:val="0"/>
          <w:marBottom w:val="0"/>
          <w:divBdr>
            <w:top w:val="none" w:sz="0" w:space="0" w:color="auto"/>
            <w:left w:val="none" w:sz="0" w:space="0" w:color="auto"/>
            <w:bottom w:val="none" w:sz="0" w:space="0" w:color="auto"/>
            <w:right w:val="none" w:sz="0" w:space="0" w:color="auto"/>
          </w:divBdr>
        </w:div>
      </w:divsChild>
    </w:div>
    <w:div w:id="1832941585">
      <w:bodyDiv w:val="1"/>
      <w:marLeft w:val="0"/>
      <w:marRight w:val="0"/>
      <w:marTop w:val="0"/>
      <w:marBottom w:val="0"/>
      <w:divBdr>
        <w:top w:val="none" w:sz="0" w:space="0" w:color="auto"/>
        <w:left w:val="none" w:sz="0" w:space="0" w:color="auto"/>
        <w:bottom w:val="none" w:sz="0" w:space="0" w:color="auto"/>
        <w:right w:val="none" w:sz="0" w:space="0" w:color="auto"/>
      </w:divBdr>
      <w:divsChild>
        <w:div w:id="856192334">
          <w:marLeft w:val="547"/>
          <w:marRight w:val="0"/>
          <w:marTop w:val="280"/>
          <w:marBottom w:val="280"/>
          <w:divBdr>
            <w:top w:val="none" w:sz="0" w:space="0" w:color="auto"/>
            <w:left w:val="none" w:sz="0" w:space="0" w:color="auto"/>
            <w:bottom w:val="none" w:sz="0" w:space="0" w:color="auto"/>
            <w:right w:val="none" w:sz="0" w:space="0" w:color="auto"/>
          </w:divBdr>
        </w:div>
      </w:divsChild>
    </w:div>
    <w:div w:id="1852337064">
      <w:bodyDiv w:val="1"/>
      <w:marLeft w:val="0"/>
      <w:marRight w:val="0"/>
      <w:marTop w:val="0"/>
      <w:marBottom w:val="0"/>
      <w:divBdr>
        <w:top w:val="none" w:sz="0" w:space="0" w:color="auto"/>
        <w:left w:val="none" w:sz="0" w:space="0" w:color="auto"/>
        <w:bottom w:val="none" w:sz="0" w:space="0" w:color="auto"/>
        <w:right w:val="none" w:sz="0" w:space="0" w:color="auto"/>
      </w:divBdr>
      <w:divsChild>
        <w:div w:id="121115520">
          <w:marLeft w:val="0"/>
          <w:marRight w:val="0"/>
          <w:marTop w:val="0"/>
          <w:marBottom w:val="0"/>
          <w:divBdr>
            <w:top w:val="none" w:sz="0" w:space="0" w:color="auto"/>
            <w:left w:val="none" w:sz="0" w:space="0" w:color="auto"/>
            <w:bottom w:val="none" w:sz="0" w:space="0" w:color="auto"/>
            <w:right w:val="none" w:sz="0" w:space="0" w:color="auto"/>
          </w:divBdr>
          <w:divsChild>
            <w:div w:id="548883411">
              <w:marLeft w:val="0"/>
              <w:marRight w:val="0"/>
              <w:marTop w:val="0"/>
              <w:marBottom w:val="0"/>
              <w:divBdr>
                <w:top w:val="none" w:sz="0" w:space="0" w:color="auto"/>
                <w:left w:val="none" w:sz="0" w:space="0" w:color="auto"/>
                <w:bottom w:val="none" w:sz="0" w:space="0" w:color="auto"/>
                <w:right w:val="none" w:sz="0" w:space="0" w:color="auto"/>
              </w:divBdr>
              <w:divsChild>
                <w:div w:id="330570268">
                  <w:marLeft w:val="0"/>
                  <w:marRight w:val="0"/>
                  <w:marTop w:val="0"/>
                  <w:marBottom w:val="0"/>
                  <w:divBdr>
                    <w:top w:val="none" w:sz="0" w:space="0" w:color="auto"/>
                    <w:left w:val="none" w:sz="0" w:space="0" w:color="auto"/>
                    <w:bottom w:val="none" w:sz="0" w:space="0" w:color="auto"/>
                    <w:right w:val="none" w:sz="0" w:space="0" w:color="auto"/>
                  </w:divBdr>
                  <w:divsChild>
                    <w:div w:id="184027030">
                      <w:marLeft w:val="0"/>
                      <w:marRight w:val="0"/>
                      <w:marTop w:val="0"/>
                      <w:marBottom w:val="0"/>
                      <w:divBdr>
                        <w:top w:val="none" w:sz="0" w:space="0" w:color="auto"/>
                        <w:left w:val="none" w:sz="0" w:space="0" w:color="auto"/>
                        <w:bottom w:val="none" w:sz="0" w:space="0" w:color="auto"/>
                        <w:right w:val="none" w:sz="0" w:space="0" w:color="auto"/>
                      </w:divBdr>
                      <w:divsChild>
                        <w:div w:id="1338188336">
                          <w:marLeft w:val="0"/>
                          <w:marRight w:val="0"/>
                          <w:marTop w:val="0"/>
                          <w:marBottom w:val="0"/>
                          <w:divBdr>
                            <w:top w:val="none" w:sz="0" w:space="0" w:color="auto"/>
                            <w:left w:val="none" w:sz="0" w:space="0" w:color="auto"/>
                            <w:bottom w:val="none" w:sz="0" w:space="0" w:color="auto"/>
                            <w:right w:val="none" w:sz="0" w:space="0" w:color="auto"/>
                          </w:divBdr>
                          <w:divsChild>
                            <w:div w:id="138760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224944">
          <w:marLeft w:val="0"/>
          <w:marRight w:val="0"/>
          <w:marTop w:val="0"/>
          <w:marBottom w:val="0"/>
          <w:divBdr>
            <w:top w:val="none" w:sz="0" w:space="0" w:color="auto"/>
            <w:left w:val="none" w:sz="0" w:space="0" w:color="auto"/>
            <w:bottom w:val="none" w:sz="0" w:space="0" w:color="auto"/>
            <w:right w:val="none" w:sz="0" w:space="0" w:color="auto"/>
          </w:divBdr>
          <w:divsChild>
            <w:div w:id="195781374">
              <w:marLeft w:val="0"/>
              <w:marRight w:val="0"/>
              <w:marTop w:val="0"/>
              <w:marBottom w:val="0"/>
              <w:divBdr>
                <w:top w:val="none" w:sz="0" w:space="0" w:color="auto"/>
                <w:left w:val="none" w:sz="0" w:space="0" w:color="auto"/>
                <w:bottom w:val="none" w:sz="0" w:space="0" w:color="auto"/>
                <w:right w:val="none" w:sz="0" w:space="0" w:color="auto"/>
              </w:divBdr>
              <w:divsChild>
                <w:div w:id="979117171">
                  <w:marLeft w:val="0"/>
                  <w:marRight w:val="0"/>
                  <w:marTop w:val="0"/>
                  <w:marBottom w:val="0"/>
                  <w:divBdr>
                    <w:top w:val="none" w:sz="0" w:space="0" w:color="auto"/>
                    <w:left w:val="none" w:sz="0" w:space="0" w:color="auto"/>
                    <w:bottom w:val="none" w:sz="0" w:space="0" w:color="auto"/>
                    <w:right w:val="none" w:sz="0" w:space="0" w:color="auto"/>
                  </w:divBdr>
                  <w:divsChild>
                    <w:div w:id="1453942015">
                      <w:marLeft w:val="0"/>
                      <w:marRight w:val="0"/>
                      <w:marTop w:val="0"/>
                      <w:marBottom w:val="0"/>
                      <w:divBdr>
                        <w:top w:val="none" w:sz="0" w:space="0" w:color="auto"/>
                        <w:left w:val="none" w:sz="0" w:space="0" w:color="auto"/>
                        <w:bottom w:val="none" w:sz="0" w:space="0" w:color="auto"/>
                        <w:right w:val="none" w:sz="0" w:space="0" w:color="auto"/>
                      </w:divBdr>
                      <w:divsChild>
                        <w:div w:id="51183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42859">
                  <w:marLeft w:val="0"/>
                  <w:marRight w:val="0"/>
                  <w:marTop w:val="0"/>
                  <w:marBottom w:val="0"/>
                  <w:divBdr>
                    <w:top w:val="none" w:sz="0" w:space="0" w:color="auto"/>
                    <w:left w:val="none" w:sz="0" w:space="0" w:color="auto"/>
                    <w:bottom w:val="none" w:sz="0" w:space="0" w:color="auto"/>
                    <w:right w:val="none" w:sz="0" w:space="0" w:color="auto"/>
                  </w:divBdr>
                </w:div>
                <w:div w:id="772826802">
                  <w:marLeft w:val="0"/>
                  <w:marRight w:val="0"/>
                  <w:marTop w:val="0"/>
                  <w:marBottom w:val="0"/>
                  <w:divBdr>
                    <w:top w:val="none" w:sz="0" w:space="0" w:color="auto"/>
                    <w:left w:val="none" w:sz="0" w:space="0" w:color="auto"/>
                    <w:bottom w:val="none" w:sz="0" w:space="0" w:color="auto"/>
                    <w:right w:val="none" w:sz="0" w:space="0" w:color="auto"/>
                  </w:divBdr>
                </w:div>
                <w:div w:id="1943490964">
                  <w:marLeft w:val="0"/>
                  <w:marRight w:val="0"/>
                  <w:marTop w:val="0"/>
                  <w:marBottom w:val="0"/>
                  <w:divBdr>
                    <w:top w:val="none" w:sz="0" w:space="0" w:color="auto"/>
                    <w:left w:val="none" w:sz="0" w:space="0" w:color="auto"/>
                    <w:bottom w:val="none" w:sz="0" w:space="0" w:color="auto"/>
                    <w:right w:val="none" w:sz="0" w:space="0" w:color="auto"/>
                  </w:divBdr>
                </w:div>
                <w:div w:id="103083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towardsdatascience.com/streamlining-object-detection-with-metaflow-aws-and-weights-biases-b44a14cb2e11"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github.com/EdIzaguirre/plant-object-detection"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huyenchip.com/ml-interviews-book/" TargetMode="External"/><Relationship Id="rId40" Type="http://schemas.openxmlformats.org/officeDocument/2006/relationships/hyperlink" Target="https://github.com/EdIzaguirre/plant-object-detection"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tensorflow.org/tutorials/images/classifica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tensorflow.org/tutorials/images/classification"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www.manning.com/books/effective-data-science-infrastructure" TargetMode="External"/><Relationship Id="rId46" Type="http://schemas.openxmlformats.org/officeDocument/2006/relationships/footer" Target="footer4.xml"/><Relationship Id="rId20" Type="http://schemas.openxmlformats.org/officeDocument/2006/relationships/image" Target="media/image10.png"/><Relationship Id="rId41" Type="http://schemas.openxmlformats.org/officeDocument/2006/relationships/hyperlink" Target="https://github.com/EdIzaguirre/plant-object-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1C17F-BBF1-459D-8760-83266D2DB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6</Pages>
  <Words>1809</Words>
  <Characters>1031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S</dc:creator>
  <cp:keywords/>
  <dc:description/>
  <cp:lastModifiedBy>Sufiya Taranum - 241058038 - MSISMPL</cp:lastModifiedBy>
  <cp:revision>15</cp:revision>
  <cp:lastPrinted>2020-10-20T05:26:00Z</cp:lastPrinted>
  <dcterms:created xsi:type="dcterms:W3CDTF">2024-11-11T10:31:00Z</dcterms:created>
  <dcterms:modified xsi:type="dcterms:W3CDTF">2024-11-11T15:34:00Z</dcterms:modified>
</cp:coreProperties>
</file>